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93EFC" w14:textId="1B250F88" w:rsidR="00E24D21" w:rsidRPr="00E24D21" w:rsidRDefault="00E24D21" w:rsidP="00E24D21">
      <w:pPr>
        <w:jc w:val="center"/>
        <w:rPr>
          <w:lang w:val="en-US"/>
        </w:rPr>
      </w:pPr>
      <w:r w:rsidRPr="00871004">
        <w:rPr>
          <w:b/>
          <w:spacing w:val="58"/>
          <w:sz w:val="28"/>
          <w:szCs w:val="28"/>
          <w:lang w:val="en-US"/>
        </w:rPr>
        <w:t xml:space="preserve">Advances in </w:t>
      </w:r>
      <w:r w:rsidRPr="00E24D21">
        <w:rPr>
          <w:b/>
          <w:spacing w:val="58"/>
          <w:sz w:val="28"/>
          <w:szCs w:val="28"/>
          <w:lang w:val="en-US"/>
        </w:rPr>
        <w:t>IT and Electrical Engineering</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0"/>
        <w:gridCol w:w="3038"/>
        <w:gridCol w:w="3565"/>
      </w:tblGrid>
      <w:tr w:rsidR="006D57F5" w14:paraId="5D049FF6" w14:textId="77777777" w:rsidTr="00E24D21">
        <w:trPr>
          <w:trHeight w:val="693"/>
        </w:trPr>
        <w:tc>
          <w:tcPr>
            <w:tcW w:w="2410" w:type="dxa"/>
            <w:vAlign w:val="center"/>
          </w:tcPr>
          <w:p w14:paraId="14FDE7F6" w14:textId="06BD5CBC" w:rsidR="00433D26" w:rsidRDefault="006D57F5" w:rsidP="00D95F70">
            <w:pPr>
              <w:pStyle w:val="Nagwek"/>
              <w:tabs>
                <w:tab w:val="clear" w:pos="4536"/>
                <w:tab w:val="clear" w:pos="9072"/>
              </w:tabs>
              <w:jc w:val="center"/>
            </w:pPr>
            <w:r>
              <w:rPr>
                <w:noProof/>
              </w:rPr>
              <w:drawing>
                <wp:inline distT="0" distB="0" distL="0" distR="0" wp14:anchorId="299B499A" wp14:editId="05826B96">
                  <wp:extent cx="1197210" cy="468000"/>
                  <wp:effectExtent l="0" t="0" r="3175" b="8255"/>
                  <wp:docPr id="3" name="Graf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TEE_logo_no_background.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197210" cy="468000"/>
                          </a:xfrm>
                          <a:prstGeom prst="rect">
                            <a:avLst/>
                          </a:prstGeom>
                        </pic:spPr>
                      </pic:pic>
                    </a:graphicData>
                  </a:graphic>
                </wp:inline>
              </w:drawing>
            </w:r>
          </w:p>
        </w:tc>
        <w:tc>
          <w:tcPr>
            <w:tcW w:w="3038" w:type="dxa"/>
            <w:vAlign w:val="center"/>
          </w:tcPr>
          <w:p w14:paraId="20205762" w14:textId="20FAB601" w:rsidR="00433D26" w:rsidRPr="00E24D21" w:rsidRDefault="00433D26" w:rsidP="002A5078">
            <w:pPr>
              <w:pStyle w:val="Nagwek"/>
              <w:tabs>
                <w:tab w:val="clear" w:pos="4536"/>
                <w:tab w:val="clear" w:pos="9072"/>
              </w:tabs>
              <w:spacing w:after="60"/>
              <w:ind w:left="28" w:hanging="28"/>
              <w:jc w:val="center"/>
              <w:rPr>
                <w:sz w:val="20"/>
                <w:szCs w:val="20"/>
                <w:lang w:val="en-US"/>
              </w:rPr>
            </w:pPr>
            <w:r w:rsidRPr="00E24D21">
              <w:rPr>
                <w:sz w:val="20"/>
                <w:szCs w:val="20"/>
                <w:lang w:val="en-US"/>
              </w:rPr>
              <w:t>vol. 50, 20</w:t>
            </w:r>
            <w:r w:rsidR="00E24D21">
              <w:rPr>
                <w:sz w:val="20"/>
                <w:szCs w:val="20"/>
                <w:lang w:val="en-US"/>
              </w:rPr>
              <w:t>2x</w:t>
            </w:r>
            <w:r w:rsidRPr="00E24D21">
              <w:rPr>
                <w:sz w:val="20"/>
                <w:szCs w:val="20"/>
                <w:lang w:val="en-US"/>
              </w:rPr>
              <w:t>, xx-xx</w:t>
            </w:r>
          </w:p>
          <w:p w14:paraId="13C5130F" w14:textId="77777777" w:rsidR="00433D26" w:rsidRPr="00105C22" w:rsidRDefault="006704F1" w:rsidP="004C6386">
            <w:pPr>
              <w:pStyle w:val="Nagwek"/>
              <w:tabs>
                <w:tab w:val="clear" w:pos="4536"/>
                <w:tab w:val="clear" w:pos="9072"/>
              </w:tabs>
              <w:jc w:val="center"/>
              <w:rPr>
                <w:rFonts w:asciiTheme="minorHAnsi" w:hAnsiTheme="minorHAnsi" w:cstheme="minorHAnsi"/>
                <w:sz w:val="16"/>
                <w:szCs w:val="16"/>
                <w:lang w:val="en-US"/>
              </w:rPr>
            </w:pPr>
            <w:hyperlink r:id="rId10" w:history="1">
              <w:r w:rsidR="00105C22" w:rsidRPr="00E24D21">
                <w:rPr>
                  <w:rStyle w:val="Hipercze"/>
                  <w:sz w:val="20"/>
                  <w:szCs w:val="20"/>
                  <w:lang w:val="en-US"/>
                </w:rPr>
                <w:t>https://doi.org/10.7862/re.2023.x</w:t>
              </w:r>
            </w:hyperlink>
          </w:p>
        </w:tc>
        <w:tc>
          <w:tcPr>
            <w:tcW w:w="3565" w:type="dxa"/>
            <w:vAlign w:val="center"/>
          </w:tcPr>
          <w:p w14:paraId="0A78F2BB" w14:textId="3B24CBFF" w:rsidR="00433D26" w:rsidRDefault="009B7CB3" w:rsidP="00D95F70">
            <w:pPr>
              <w:pStyle w:val="Nagwek"/>
              <w:tabs>
                <w:tab w:val="clear" w:pos="4536"/>
              </w:tabs>
              <w:ind w:left="57" w:right="57"/>
              <w:jc w:val="center"/>
            </w:pPr>
            <w:r>
              <w:rPr>
                <w:noProof/>
              </w:rPr>
              <w:drawing>
                <wp:inline distT="0" distB="0" distL="0" distR="0" wp14:anchorId="0DB2C417" wp14:editId="1A067CFE">
                  <wp:extent cx="2191651" cy="468000"/>
                  <wp:effectExtent l="0" t="0" r="0" b="8255"/>
                  <wp:docPr id="2"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ii_a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191651" cy="468000"/>
                          </a:xfrm>
                          <a:prstGeom prst="rect">
                            <a:avLst/>
                          </a:prstGeom>
                        </pic:spPr>
                      </pic:pic>
                    </a:graphicData>
                  </a:graphic>
                </wp:inline>
              </w:drawing>
            </w:r>
          </w:p>
        </w:tc>
      </w:tr>
    </w:tbl>
    <w:p w14:paraId="15798AC5" w14:textId="77777777" w:rsidR="00D747B8" w:rsidRDefault="002C420B" w:rsidP="00E24D21">
      <w:pPr>
        <w:pStyle w:val="a-paper-title"/>
      </w:pPr>
      <w:r>
        <w:pict w14:anchorId="7466EB27">
          <v:rect id="_x0000_i1025" style="width:391.7pt;height:2.9pt" o:hrpct="987" o:hralign="center" o:hrstd="t" o:hrnoshade="t" o:hr="t" fillcolor="#4ba0a5" stroked="f"/>
        </w:pict>
      </w:r>
    </w:p>
    <w:p w14:paraId="72CD5858" w14:textId="77777777" w:rsidR="00433D26" w:rsidRPr="00657366" w:rsidRDefault="00657366" w:rsidP="00E24D21">
      <w:pPr>
        <w:pStyle w:val="originalreview"/>
      </w:pPr>
      <w:r w:rsidRPr="00657366">
        <w:t xml:space="preserve">Original </w:t>
      </w:r>
      <w:r w:rsidRPr="00E24D21">
        <w:t>Research</w:t>
      </w:r>
      <w:r w:rsidRPr="00657366">
        <w:t>/Review</w:t>
      </w:r>
    </w:p>
    <w:p w14:paraId="4AC30B53" w14:textId="7A42EC47" w:rsidR="00481A51" w:rsidRPr="00E24D21" w:rsidRDefault="003A61BC" w:rsidP="00E24D21">
      <w:pPr>
        <w:pStyle w:val="a-paper-title"/>
      </w:pPr>
      <w:r w:rsidRPr="00E24D21">
        <w:t>Paper Title – Formatting Requirements</w:t>
      </w:r>
      <w:r w:rsidR="00305CEE" w:rsidRPr="00E24D21">
        <w:t xml:space="preserve"> (1</w:t>
      </w:r>
      <w:r w:rsidR="00E24D21">
        <w:t>6</w:t>
      </w:r>
      <w:r w:rsidRPr="00E24D21">
        <w:t xml:space="preserve"> pts, Times New Roman, bold) – </w:t>
      </w:r>
      <w:r w:rsidRPr="00E24D21">
        <w:rPr>
          <w:color w:val="FF0000"/>
        </w:rPr>
        <w:t>a-paper-title</w:t>
      </w:r>
    </w:p>
    <w:p w14:paraId="37964399" w14:textId="77777777" w:rsidR="00481A51" w:rsidRPr="00305CEE" w:rsidRDefault="00DC64FB" w:rsidP="0062335D">
      <w:pPr>
        <w:pStyle w:val="a-author-01"/>
      </w:pPr>
      <w:proofErr w:type="spellStart"/>
      <w:r>
        <w:t>Firstname</w:t>
      </w:r>
      <w:proofErr w:type="spellEnd"/>
      <w:r>
        <w:t xml:space="preserve"> </w:t>
      </w:r>
      <w:proofErr w:type="spellStart"/>
      <w:r>
        <w:t>Last</w:t>
      </w:r>
      <w:r w:rsidR="00481A51" w:rsidRPr="00305CEE">
        <w:t>name</w:t>
      </w:r>
      <w:proofErr w:type="spellEnd"/>
      <w:r w:rsidR="00481A51" w:rsidRPr="00305CEE">
        <w:t xml:space="preserve"> </w:t>
      </w:r>
      <w:r w:rsidR="00481A51" w:rsidRPr="00305CEE">
        <w:rPr>
          <w:vertAlign w:val="superscript"/>
        </w:rPr>
        <w:t xml:space="preserve">1 </w:t>
      </w:r>
      <w:r w:rsidR="00481A51" w:rsidRPr="00305CEE">
        <w:rPr>
          <w:noProof/>
          <w:color w:val="0000FF"/>
          <w:lang w:eastAsia="pl-PL"/>
        </w:rPr>
        <w:drawing>
          <wp:inline distT="0" distB="0" distL="0" distR="0" wp14:anchorId="2B582C03" wp14:editId="65A0290B">
            <wp:extent cx="129769" cy="129769"/>
            <wp:effectExtent l="0" t="0" r="3810" b="3810"/>
            <wp:docPr id="20" name="Obraz 4" descr="https://www.mdpi.com/img/design/orcid.png?0465bc3812adeb52">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4" descr="https://www.mdpi.com/img/design/orcid.png?0465bc3812adeb52">
                      <a:hlinkClick r:id="rId13" tgtFrame="&quot;_blank&quot;"/>
                    </pic:cNvPr>
                    <pic:cNvPicPr>
                      <a:picLocks noChangeAspect="1" noChangeArrowheads="1"/>
                    </pic:cNvPicPr>
                  </pic:nvPicPr>
                  <pic:blipFill>
                    <a:blip r:embed="rId14" cstate="print"/>
                    <a:srcRect/>
                    <a:stretch>
                      <a:fillRect/>
                    </a:stretch>
                  </pic:blipFill>
                  <pic:spPr bwMode="auto">
                    <a:xfrm>
                      <a:off x="0" y="0"/>
                      <a:ext cx="129881" cy="129881"/>
                    </a:xfrm>
                    <a:prstGeom prst="rect">
                      <a:avLst/>
                    </a:prstGeom>
                    <a:noFill/>
                    <a:ln w="9525">
                      <a:noFill/>
                      <a:miter lim="800000"/>
                      <a:headEnd/>
                      <a:tailEnd/>
                    </a:ln>
                  </pic:spPr>
                </pic:pic>
              </a:graphicData>
            </a:graphic>
          </wp:inline>
        </w:drawing>
      </w:r>
      <w:r w:rsidR="00481A51" w:rsidRPr="00305CEE">
        <w:t xml:space="preserve">, </w:t>
      </w:r>
      <w:proofErr w:type="spellStart"/>
      <w:r>
        <w:t>Firstname</w:t>
      </w:r>
      <w:proofErr w:type="spellEnd"/>
      <w:r>
        <w:t xml:space="preserve"> </w:t>
      </w:r>
      <w:proofErr w:type="spellStart"/>
      <w:r>
        <w:t>Last</w:t>
      </w:r>
      <w:r w:rsidR="00481A51" w:rsidRPr="00305CEE">
        <w:t>name</w:t>
      </w:r>
      <w:proofErr w:type="spellEnd"/>
      <w:r w:rsidR="00481A51" w:rsidRPr="00305CEE">
        <w:t xml:space="preserve"> </w:t>
      </w:r>
      <w:r w:rsidR="00481A51" w:rsidRPr="00305CEE">
        <w:rPr>
          <w:vertAlign w:val="superscript"/>
        </w:rPr>
        <w:t>2,</w:t>
      </w:r>
      <w:r w:rsidR="00481A51" w:rsidRPr="00305CEE">
        <w:t>*</w:t>
      </w:r>
      <w:r w:rsidR="00481A51" w:rsidRPr="00305CEE">
        <w:rPr>
          <w:noProof/>
          <w:color w:val="0000FF"/>
          <w:lang w:eastAsia="pl-PL"/>
        </w:rPr>
        <w:drawing>
          <wp:inline distT="0" distB="0" distL="0" distR="0" wp14:anchorId="59660DC6" wp14:editId="3B29FF8C">
            <wp:extent cx="131676" cy="131676"/>
            <wp:effectExtent l="0" t="0" r="1905" b="1905"/>
            <wp:docPr id="21" name="Obraz 6" descr="https://www.mdpi.com/img/design/orcid.png?0465bc3812adeb52">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6" descr="https://www.mdpi.com/img/design/orcid.png?0465bc3812adeb52">
                      <a:hlinkClick r:id="rId15" tgtFrame="&quot;_blank&quot;"/>
                    </pic:cNvPr>
                    <pic:cNvPicPr>
                      <a:picLocks noChangeAspect="1" noChangeArrowheads="1"/>
                    </pic:cNvPicPr>
                  </pic:nvPicPr>
                  <pic:blipFill>
                    <a:blip r:embed="rId16" cstate="print"/>
                    <a:srcRect/>
                    <a:stretch>
                      <a:fillRect/>
                    </a:stretch>
                  </pic:blipFill>
                  <pic:spPr bwMode="auto">
                    <a:xfrm>
                      <a:off x="0" y="0"/>
                      <a:ext cx="131790" cy="131790"/>
                    </a:xfrm>
                    <a:prstGeom prst="rect">
                      <a:avLst/>
                    </a:prstGeom>
                    <a:noFill/>
                    <a:ln w="9525">
                      <a:noFill/>
                      <a:miter lim="800000"/>
                      <a:headEnd/>
                      <a:tailEnd/>
                    </a:ln>
                  </pic:spPr>
                </pic:pic>
              </a:graphicData>
            </a:graphic>
          </wp:inline>
        </w:drawing>
      </w:r>
      <w:r w:rsidR="00481A51" w:rsidRPr="00305CEE">
        <w:rPr>
          <w:rStyle w:val="inlineblock"/>
        </w:rPr>
        <w:t>,</w:t>
      </w:r>
      <w:r w:rsidR="00305CEE" w:rsidRPr="00305CEE">
        <w:rPr>
          <w:rStyle w:val="inlineblock"/>
        </w:rPr>
        <w:t xml:space="preserve"> (1</w:t>
      </w:r>
      <w:r w:rsidR="00305CEE">
        <w:rPr>
          <w:rStyle w:val="inlineblock"/>
        </w:rPr>
        <w:t>1</w:t>
      </w:r>
      <w:r w:rsidR="00305CEE" w:rsidRPr="00305CEE">
        <w:rPr>
          <w:rStyle w:val="inlineblock"/>
        </w:rPr>
        <w:t xml:space="preserve"> pts, </w:t>
      </w:r>
      <w:r w:rsidR="00305CEE" w:rsidRPr="0062335D">
        <w:rPr>
          <w:rStyle w:val="inlineblock"/>
        </w:rPr>
        <w:t>Times</w:t>
      </w:r>
      <w:r w:rsidR="00305CEE" w:rsidRPr="00305CEE">
        <w:rPr>
          <w:rStyle w:val="inlineblock"/>
        </w:rPr>
        <w:t xml:space="preserve"> New Roman, bold) – </w:t>
      </w:r>
      <w:r w:rsidR="00305CEE" w:rsidRPr="00305CEE">
        <w:rPr>
          <w:rStyle w:val="inlineblock"/>
          <w:color w:val="FF0000"/>
        </w:rPr>
        <w:t>a-author-01</w:t>
      </w:r>
    </w:p>
    <w:p w14:paraId="1AAC1342" w14:textId="77777777" w:rsidR="00481A51" w:rsidRPr="00275031" w:rsidRDefault="00481A51" w:rsidP="0062335D">
      <w:pPr>
        <w:pStyle w:val="departmentEN"/>
      </w:pPr>
      <w:r w:rsidRPr="00275031">
        <w:rPr>
          <w:vertAlign w:val="superscript"/>
        </w:rPr>
        <w:t>1</w:t>
      </w:r>
      <w:r w:rsidRPr="00275031">
        <w:t xml:space="preserve"> </w:t>
      </w:r>
      <w:r w:rsidR="008D64A0" w:rsidRPr="008D64A0">
        <w:t>Department, Institution</w:t>
      </w:r>
      <w:r w:rsidR="00360AAA" w:rsidRPr="008D64A0">
        <w:t xml:space="preserve">, </w:t>
      </w:r>
      <w:r w:rsidR="008D64A0">
        <w:t>Street</w:t>
      </w:r>
      <w:r w:rsidR="005A05D8">
        <w:t>, City, State, Country</w:t>
      </w:r>
      <w:r w:rsidR="00A00E17">
        <w:t>, e-mail</w:t>
      </w:r>
      <w:r w:rsidR="005A05D8">
        <w:t>.</w:t>
      </w:r>
    </w:p>
    <w:p w14:paraId="566B9A2D" w14:textId="77777777" w:rsidR="00481A51" w:rsidRPr="00275031" w:rsidRDefault="00481A51" w:rsidP="008D64A0">
      <w:pPr>
        <w:spacing w:after="0" w:line="240" w:lineRule="auto"/>
        <w:ind w:left="567" w:right="568"/>
        <w:jc w:val="both"/>
        <w:rPr>
          <w:sz w:val="18"/>
          <w:szCs w:val="18"/>
          <w:lang w:val="en-GB"/>
        </w:rPr>
      </w:pPr>
      <w:r w:rsidRPr="00275031">
        <w:rPr>
          <w:sz w:val="18"/>
          <w:szCs w:val="18"/>
          <w:vertAlign w:val="superscript"/>
          <w:lang w:val="en-GB"/>
        </w:rPr>
        <w:t>2</w:t>
      </w:r>
      <w:r w:rsidRPr="00275031">
        <w:rPr>
          <w:sz w:val="18"/>
          <w:szCs w:val="18"/>
          <w:lang w:val="en-GB"/>
        </w:rPr>
        <w:t xml:space="preserve"> </w:t>
      </w:r>
      <w:r w:rsidR="008D64A0" w:rsidRPr="008D64A0">
        <w:rPr>
          <w:sz w:val="18"/>
          <w:szCs w:val="18"/>
          <w:lang w:val="en-GB"/>
        </w:rPr>
        <w:t xml:space="preserve">Department, Institution, </w:t>
      </w:r>
      <w:r w:rsidR="008D64A0">
        <w:rPr>
          <w:sz w:val="18"/>
          <w:szCs w:val="18"/>
          <w:lang w:val="en-GB"/>
        </w:rPr>
        <w:t>Street</w:t>
      </w:r>
      <w:r w:rsidR="005A05D8">
        <w:rPr>
          <w:sz w:val="18"/>
          <w:szCs w:val="18"/>
          <w:lang w:val="en-GB"/>
        </w:rPr>
        <w:t xml:space="preserve">, City, </w:t>
      </w:r>
      <w:bookmarkStart w:id="0" w:name="_GoBack"/>
      <w:bookmarkEnd w:id="0"/>
      <w:r w:rsidR="005A05D8">
        <w:rPr>
          <w:sz w:val="18"/>
          <w:szCs w:val="18"/>
          <w:lang w:val="en-GB"/>
        </w:rPr>
        <w:t>State, Country</w:t>
      </w:r>
      <w:r w:rsidR="00A00E17">
        <w:rPr>
          <w:sz w:val="18"/>
          <w:szCs w:val="18"/>
          <w:lang w:val="en-GB"/>
        </w:rPr>
        <w:t>, e-mail</w:t>
      </w:r>
      <w:r w:rsidR="005A05D8">
        <w:rPr>
          <w:sz w:val="18"/>
          <w:szCs w:val="18"/>
          <w:lang w:val="en-GB"/>
        </w:rPr>
        <w:t>.</w:t>
      </w:r>
    </w:p>
    <w:p w14:paraId="790689F5" w14:textId="437DFC01" w:rsidR="00481A51" w:rsidRDefault="00481A51" w:rsidP="0062335D">
      <w:pPr>
        <w:pStyle w:val="correspondingEN"/>
      </w:pPr>
      <w:r w:rsidRPr="00275031">
        <w:t xml:space="preserve">* Corresponding author. </w:t>
      </w:r>
      <w:r w:rsidR="00494748">
        <w:t>example@</w:t>
      </w:r>
      <w:r w:rsidR="008D64A0" w:rsidRPr="00494748">
        <w:t>mail.com</w:t>
      </w:r>
      <w:r w:rsidR="00E37E1E">
        <w:t xml:space="preserve">, tel.: </w:t>
      </w:r>
      <w:r w:rsidR="006355B6">
        <w:t>(optional)</w:t>
      </w:r>
    </w:p>
    <w:p w14:paraId="62E3EBA1" w14:textId="2583439A" w:rsidR="00E24D21" w:rsidRPr="00D95F70" w:rsidRDefault="00E24D21" w:rsidP="00E24D21">
      <w:pPr>
        <w:pStyle w:val="SubmittedAcceptedPublished"/>
        <w:rPr>
          <w:b/>
          <w:lang w:val="en-US"/>
        </w:rPr>
      </w:pPr>
      <w:r w:rsidRPr="00D95F70">
        <w:rPr>
          <w:highlight w:val="green"/>
          <w:lang w:val="en-US"/>
        </w:rPr>
        <w:t>Received: xx Month 202</w:t>
      </w:r>
      <w:r w:rsidR="00D95F70" w:rsidRPr="00D95F70">
        <w:rPr>
          <w:highlight w:val="green"/>
          <w:lang w:val="en-US"/>
        </w:rPr>
        <w:t>x</w:t>
      </w:r>
      <w:r w:rsidRPr="00D95F70">
        <w:rPr>
          <w:highlight w:val="green"/>
          <w:lang w:val="en-US"/>
        </w:rPr>
        <w:t xml:space="preserve"> / Accepted: xx Month 202</w:t>
      </w:r>
      <w:r w:rsidR="00D95F70" w:rsidRPr="00D95F70">
        <w:rPr>
          <w:highlight w:val="green"/>
          <w:lang w:val="en-US"/>
        </w:rPr>
        <w:t>x</w:t>
      </w:r>
      <w:r w:rsidRPr="00D95F70">
        <w:rPr>
          <w:highlight w:val="green"/>
          <w:lang w:val="en-US"/>
        </w:rPr>
        <w:t xml:space="preserve"> / Published online: xx Month 202</w:t>
      </w:r>
      <w:r w:rsidR="00D95F70">
        <w:rPr>
          <w:highlight w:val="green"/>
          <w:lang w:val="en-US"/>
        </w:rPr>
        <w:t>x</w:t>
      </w:r>
    </w:p>
    <w:p w14:paraId="0AE78580" w14:textId="77777777" w:rsidR="00525F2D" w:rsidRPr="00525F2D" w:rsidRDefault="00525F2D" w:rsidP="00B95EA4">
      <w:pPr>
        <w:pStyle w:val="supportfootnoteEN"/>
      </w:pPr>
      <w:r w:rsidRPr="00525F2D">
        <w:t>This paragraph contain</w:t>
      </w:r>
      <w:r w:rsidR="00C35358">
        <w:t>s</w:t>
      </w:r>
      <w:r w:rsidRPr="00525F2D">
        <w:t xml:space="preserve"> support information, including sponsor and financial support acknowledgment. For example, “This work was suppo</w:t>
      </w:r>
      <w:r>
        <w:t xml:space="preserve">rted in part by the </w:t>
      </w:r>
      <w:r w:rsidR="006F40CA">
        <w:t>National Science Centre</w:t>
      </w:r>
      <w:r w:rsidR="006F40CA" w:rsidRPr="006F40CA">
        <w:t xml:space="preserve"> </w:t>
      </w:r>
      <w:r w:rsidR="006F40CA">
        <w:t>(</w:t>
      </w:r>
      <w:r w:rsidR="006F40CA" w:rsidRPr="006F40CA">
        <w:t>Poland</w:t>
      </w:r>
      <w:r w:rsidR="006F40CA">
        <w:t xml:space="preserve">) </w:t>
      </w:r>
      <w:r w:rsidRPr="00525F2D">
        <w:t>under Gran</w:t>
      </w:r>
      <w:r w:rsidR="006F40CA">
        <w:t xml:space="preserve">t no </w:t>
      </w:r>
      <w:r w:rsidR="006F40CA" w:rsidRPr="0001385A">
        <w:rPr>
          <w:lang w:val="en-US"/>
        </w:rPr>
        <w:t>2018/07/B/BE3</w:t>
      </w:r>
      <w:r w:rsidRPr="006F40CA">
        <w:t>.”</w:t>
      </w:r>
      <w:r w:rsidR="0062335D">
        <w:t xml:space="preserve"> Please use </w:t>
      </w:r>
      <w:proofErr w:type="spellStart"/>
      <w:r w:rsidR="0062335D" w:rsidRPr="0062335D">
        <w:rPr>
          <w:color w:val="FF0000"/>
        </w:rPr>
        <w:t>support_footnote_EN</w:t>
      </w:r>
      <w:proofErr w:type="spellEnd"/>
      <w:r w:rsidR="0062335D">
        <w:t xml:space="preserve"> style.</w:t>
      </w:r>
      <w:r w:rsidR="00C35358">
        <w:t xml:space="preserve"> If not necessary, please remove it.</w:t>
      </w:r>
    </w:p>
    <w:p w14:paraId="6EF93EF6" w14:textId="77777777" w:rsidR="00481A51" w:rsidRPr="00275031" w:rsidRDefault="00481A51" w:rsidP="0062335D">
      <w:pPr>
        <w:pStyle w:val="a-abstract-header"/>
      </w:pPr>
      <w:r w:rsidRPr="00275031">
        <w:t>Abstract</w:t>
      </w:r>
    </w:p>
    <w:p w14:paraId="6AF15DCC" w14:textId="77777777" w:rsidR="00481A51" w:rsidRPr="00AD1EC7" w:rsidRDefault="00AD1EC7" w:rsidP="0062335D">
      <w:pPr>
        <w:pStyle w:val="a-abstract-EN"/>
        <w:rPr>
          <w:lang w:val="en-GB"/>
        </w:rPr>
      </w:pPr>
      <w:r w:rsidRPr="0001385A">
        <w:t xml:space="preserve">This is a mandatory part of the paper that should summarize the paper contents. It should consist of minimum 100 and no more than </w:t>
      </w:r>
      <w:r w:rsidRPr="0062335D">
        <w:t>150</w:t>
      </w:r>
      <w:r w:rsidRPr="0001385A">
        <w:t xml:space="preserve"> words. Please use the style (9 pts, Times New Roman</w:t>
      </w:r>
      <w:r w:rsidR="00305CEE" w:rsidRPr="0001385A">
        <w:t xml:space="preserve"> </w:t>
      </w:r>
      <w:r w:rsidR="00305CEE" w:rsidRPr="0001385A">
        <w:rPr>
          <w:color w:val="FF0000"/>
        </w:rPr>
        <w:t>- a-abstract-EN</w:t>
      </w:r>
    </w:p>
    <w:p w14:paraId="48A853D2" w14:textId="77777777" w:rsidR="00481A51" w:rsidRPr="00275031" w:rsidRDefault="00481A51" w:rsidP="0062335D">
      <w:pPr>
        <w:pStyle w:val="a-keywords-EN"/>
      </w:pPr>
      <w:r w:rsidRPr="00275031">
        <w:rPr>
          <w:b/>
        </w:rPr>
        <w:t xml:space="preserve">Keywords: </w:t>
      </w:r>
      <w:r w:rsidR="003E6542">
        <w:t>between 3 and</w:t>
      </w:r>
      <w:r w:rsidR="003A61BC" w:rsidRPr="003A61BC">
        <w:t xml:space="preserve"> 5 keywords (9 pts, Times New Roman) – </w:t>
      </w:r>
      <w:r w:rsidR="003A61BC" w:rsidRPr="003A61BC">
        <w:rPr>
          <w:color w:val="FF0000"/>
        </w:rPr>
        <w:t>a-keywords-EN</w:t>
      </w:r>
    </w:p>
    <w:p w14:paraId="7CA46ABD" w14:textId="77777777" w:rsidR="00481A51" w:rsidRDefault="002C420B" w:rsidP="00E24D21">
      <w:pPr>
        <w:pStyle w:val="a-paper-title"/>
      </w:pPr>
      <w:r>
        <w:pict w14:anchorId="0866B6F6">
          <v:rect id="_x0000_i1026" style="width:396.8pt;height:3pt" o:hralign="center" o:hrstd="t" o:hrnoshade="t" o:hr="t" fillcolor="#4ba0a5" stroked="f"/>
        </w:pict>
      </w:r>
    </w:p>
    <w:p w14:paraId="4A9FD17E" w14:textId="77777777" w:rsidR="003C7BED" w:rsidRDefault="003C7BED" w:rsidP="009C3D6D">
      <w:pPr>
        <w:pStyle w:val="Nagwek1"/>
      </w:pPr>
      <w:r w:rsidRPr="003C7BED">
        <w:t xml:space="preserve">Preparation of the text (13 pts, Times New Roman, bold) – </w:t>
      </w:r>
      <w:r w:rsidRPr="003C7BED">
        <w:rPr>
          <w:color w:val="FF0000"/>
        </w:rPr>
        <w:t>Header 1</w:t>
      </w:r>
    </w:p>
    <w:p w14:paraId="703499ED" w14:textId="77777777" w:rsidR="00EF12F2" w:rsidRPr="00EF12F2" w:rsidRDefault="003C7BED" w:rsidP="003C7BED">
      <w:pPr>
        <w:pStyle w:val="a-basic-text-01"/>
      </w:pPr>
      <w:r>
        <w:t xml:space="preserve">This </w:t>
      </w:r>
      <w:r w:rsidR="00B07847" w:rsidRPr="00B07847">
        <w:t xml:space="preserve">document outlines a number of guidelines concerning the preparation of papers that will be published in </w:t>
      </w:r>
      <w:r w:rsidR="0032009F">
        <w:t>Advances in IT and Electrical Engineering</w:t>
      </w:r>
      <w:r w:rsidR="00EF12F2" w:rsidRPr="00EF12F2">
        <w:t xml:space="preserve">. </w:t>
      </w:r>
      <w:r w:rsidR="00B07847" w:rsidRPr="00B07847">
        <w:t>Please make sure that your text is delivered using a Microsoft Word template. Please use Microsoft Word 2019 or higher. During the submission process, besides the docx version of your submission, please prepare and submit also a pdf final version of your paper. The details related to the preparation of your papers are given below.</w:t>
      </w:r>
      <w:r w:rsidR="00EF12F2" w:rsidRPr="00EF12F2">
        <w:t xml:space="preserve"> </w:t>
      </w:r>
    </w:p>
    <w:p w14:paraId="2D01FA0E" w14:textId="77777777" w:rsidR="00B07847" w:rsidRPr="007048FE" w:rsidRDefault="00B07847" w:rsidP="009C3D6D">
      <w:pPr>
        <w:pStyle w:val="Nagwek2"/>
      </w:pPr>
      <w:r w:rsidRPr="007048FE">
        <w:t xml:space="preserve">General comments (11 </w:t>
      </w:r>
      <w:r w:rsidRPr="009C3D6D">
        <w:t>pts</w:t>
      </w:r>
      <w:r w:rsidRPr="007048FE">
        <w:t xml:space="preserve">, Times New Roman, bold) – </w:t>
      </w:r>
      <w:r w:rsidRPr="007048FE">
        <w:rPr>
          <w:color w:val="FF0000"/>
        </w:rPr>
        <w:t>Header 2</w:t>
      </w:r>
    </w:p>
    <w:p w14:paraId="3FE2C6B9" w14:textId="77777777" w:rsidR="00B07847" w:rsidRPr="002A6A3E" w:rsidRDefault="00B07847" w:rsidP="00B07847">
      <w:pPr>
        <w:pStyle w:val="a-basic-text-01"/>
      </w:pPr>
      <w:r w:rsidRPr="002A6A3E">
        <w:t xml:space="preserve">In order to stick to the </w:t>
      </w:r>
      <w:r w:rsidRPr="00B07847">
        <w:t>required</w:t>
      </w:r>
      <w:r w:rsidRPr="002A6A3E">
        <w:t xml:space="preserve"> formatting details please use this template, the proposed styles and make sure you do not change them.</w:t>
      </w:r>
    </w:p>
    <w:p w14:paraId="79EE86AA" w14:textId="77777777" w:rsidR="00B07847" w:rsidRDefault="00B07847" w:rsidP="00B07847">
      <w:pPr>
        <w:pStyle w:val="a-basic-text-01"/>
      </w:pPr>
      <w:r w:rsidRPr="002A6A3E">
        <w:rPr>
          <w:color w:val="000000" w:themeColor="text1"/>
        </w:rPr>
        <w:t xml:space="preserve">When typing the basic text </w:t>
      </w:r>
      <w:r w:rsidRPr="26AD477C">
        <w:t xml:space="preserve">of the paper please use the </w:t>
      </w:r>
      <w:r w:rsidRPr="00B11EAB">
        <w:rPr>
          <w:color w:val="FF0000"/>
        </w:rPr>
        <w:t>a-basic-text-01</w:t>
      </w:r>
      <w:r>
        <w:rPr>
          <w:color w:val="FF0000"/>
        </w:rPr>
        <w:t xml:space="preserve"> </w:t>
      </w:r>
      <w:r w:rsidRPr="002A6A3E">
        <w:rPr>
          <w:color w:val="000000" w:themeColor="text1"/>
        </w:rPr>
        <w:t>style</w:t>
      </w:r>
      <w:r w:rsidRPr="26AD477C">
        <w:t xml:space="preserve"> (11 pts, Times New Roman, first row with 0.75 cm space, just</w:t>
      </w:r>
      <w:r>
        <w:t>ifie</w:t>
      </w:r>
      <w:r w:rsidRPr="26AD477C">
        <w:t>d, single interline, automatic word splitting).</w:t>
      </w:r>
      <w:r>
        <w:t xml:space="preserve"> For Sections use </w:t>
      </w:r>
      <w:r w:rsidRPr="008572FA">
        <w:rPr>
          <w:color w:val="FF0000"/>
        </w:rPr>
        <w:t>Header 1</w:t>
      </w:r>
      <w:r>
        <w:t xml:space="preserve"> style, for subsections please use </w:t>
      </w:r>
      <w:r w:rsidRPr="008572FA">
        <w:rPr>
          <w:color w:val="FF0000"/>
        </w:rPr>
        <w:t>Header 2</w:t>
      </w:r>
      <w:r>
        <w:t xml:space="preserve"> style, for subsubsections please use </w:t>
      </w:r>
      <w:r w:rsidRPr="008572FA">
        <w:rPr>
          <w:color w:val="FF0000"/>
        </w:rPr>
        <w:t>Header 3</w:t>
      </w:r>
      <w:r>
        <w:t xml:space="preserve"> style.</w:t>
      </w:r>
    </w:p>
    <w:p w14:paraId="4EB11155" w14:textId="77777777" w:rsidR="00B07847" w:rsidRPr="006220CA" w:rsidRDefault="00B07847" w:rsidP="009C3D6D">
      <w:pPr>
        <w:pStyle w:val="Header3"/>
      </w:pPr>
      <w:r>
        <w:t>B</w:t>
      </w:r>
      <w:r w:rsidRPr="006220CA">
        <w:t xml:space="preserve">asic information about the </w:t>
      </w:r>
      <w:r w:rsidRPr="00B07847">
        <w:t>paper</w:t>
      </w:r>
      <w:r w:rsidRPr="006220CA">
        <w:t xml:space="preserve"> (10 pts, Times New Roman, italic) – </w:t>
      </w:r>
      <w:r w:rsidRPr="007A12F1">
        <w:rPr>
          <w:color w:val="FF0000"/>
        </w:rPr>
        <w:t>Header 3</w:t>
      </w:r>
    </w:p>
    <w:p w14:paraId="79F2C12B" w14:textId="77777777" w:rsidR="003C7BED" w:rsidRDefault="003C7BED" w:rsidP="003C7BED">
      <w:pPr>
        <w:pStyle w:val="a-basic-text-01"/>
      </w:pPr>
      <w:r>
        <w:t>Please prepare some basic information linked to the paper title, authors’ names and their affiliations as well as the details about the corresponding au-</w:t>
      </w:r>
      <w:proofErr w:type="spellStart"/>
      <w:r>
        <w:t>thor</w:t>
      </w:r>
      <w:proofErr w:type="spellEnd"/>
      <w:r>
        <w:t>. This should be done in accordance with the requirements provided in this template. Please remember to fill information in the header (authors’ N. Surname(s) on even-numbered pages, paper title on odd-numbered pages ex-</w:t>
      </w:r>
      <w:proofErr w:type="spellStart"/>
      <w:r>
        <w:t>cept</w:t>
      </w:r>
      <w:proofErr w:type="spellEnd"/>
      <w:r>
        <w:t xml:space="preserve"> for the first page). Please do not include page numbers in the footer and do not include line numbers.</w:t>
      </w:r>
    </w:p>
    <w:p w14:paraId="70E97FE9" w14:textId="77777777" w:rsidR="00EF12F2" w:rsidRDefault="003C7BED" w:rsidP="003C7BED">
      <w:pPr>
        <w:pStyle w:val="a-basic-text-01"/>
      </w:pPr>
      <w:r>
        <w:t xml:space="preserve">Our preference is for papers written in English, however, if you want to publish a paper written in Polish, please feel free to contact the Editor in order to provide us with some arguments supporting your point of view. Please use British English or American English but avoid mixing them in one paper. It is </w:t>
      </w:r>
      <w:r>
        <w:lastRenderedPageBreak/>
        <w:t>recommended to use some advice from someone who provides professional language editing services or is a native speaker.</w:t>
      </w:r>
    </w:p>
    <w:p w14:paraId="48DD000F" w14:textId="77777777" w:rsidR="00EF12F2" w:rsidRPr="00591A0C" w:rsidRDefault="00EF12F2" w:rsidP="009C3D6D">
      <w:pPr>
        <w:pStyle w:val="Nagwek2"/>
      </w:pPr>
      <w:r w:rsidRPr="003A2E3B">
        <w:t>Types</w:t>
      </w:r>
      <w:r w:rsidRPr="26AD477C">
        <w:t xml:space="preserve"> of papers </w:t>
      </w:r>
      <w:r w:rsidRPr="003A2E3B">
        <w:t>and</w:t>
      </w:r>
      <w:r w:rsidRPr="26AD477C">
        <w:t xml:space="preserve"> review process (11 pts, Times New Roman, bold)</w:t>
      </w:r>
      <w:r>
        <w:t xml:space="preserve"> </w:t>
      </w:r>
      <w:r w:rsidRPr="26AD477C">
        <w:t xml:space="preserve"> – </w:t>
      </w:r>
      <w:r>
        <w:rPr>
          <w:color w:val="FF0000"/>
        </w:rPr>
        <w:t>Header 2</w:t>
      </w:r>
    </w:p>
    <w:p w14:paraId="61582760" w14:textId="42242E19" w:rsidR="00B95EA4" w:rsidRDefault="00B95EA4" w:rsidP="00B95EA4">
      <w:pPr>
        <w:pStyle w:val="a-basic-text-01"/>
      </w:pPr>
      <w:r w:rsidRPr="26AD477C">
        <w:t xml:space="preserve">Usually, the most common types of papers that are accepted for publication in </w:t>
      </w:r>
      <w:r>
        <w:t>Advances in IT and Electrical Engineering</w:t>
      </w:r>
      <w:r w:rsidRPr="00B31042">
        <w:t xml:space="preserve"> are full papers (10–15 pages) and also short papers (up to 6 pages). Each page contains ~300-400 words. All submitted papers are reviewed by at least two reviewers and we use a</w:t>
      </w:r>
      <w:r w:rsidR="00417CA9">
        <w:t> </w:t>
      </w:r>
      <w:proofErr w:type="spellStart"/>
      <w:r w:rsidRPr="00B31042">
        <w:t>singleblind</w:t>
      </w:r>
      <w:proofErr w:type="spellEnd"/>
      <w:r w:rsidRPr="00B31042">
        <w:t xml:space="preserve"> review policy.</w:t>
      </w:r>
      <w:r w:rsidRPr="26AD477C">
        <w:t xml:space="preserve"> </w:t>
      </w:r>
      <w:r>
        <w:t>The scope of the journal refers to:</w:t>
      </w:r>
    </w:p>
    <w:p w14:paraId="0DEB653F" w14:textId="77777777" w:rsidR="00B95EA4" w:rsidRDefault="00B95EA4" w:rsidP="00B95EA4">
      <w:pPr>
        <w:pStyle w:val="a-item-01"/>
        <w:spacing w:line="240" w:lineRule="auto"/>
        <w:jc w:val="both"/>
        <w:rPr>
          <w:lang w:val="en-GB"/>
        </w:rPr>
      </w:pPr>
      <w:r>
        <w:rPr>
          <w:lang w:val="en-GB"/>
        </w:rPr>
        <w:t>electrical engineering</w:t>
      </w:r>
      <w:r w:rsidRPr="00255178">
        <w:rPr>
          <w:lang w:val="en-GB"/>
        </w:rPr>
        <w:t>,</w:t>
      </w:r>
    </w:p>
    <w:p w14:paraId="1A97CD6C" w14:textId="77777777" w:rsidR="00B95EA4" w:rsidRDefault="00B95EA4" w:rsidP="00B95EA4">
      <w:pPr>
        <w:pStyle w:val="a-item-01"/>
        <w:spacing w:line="240" w:lineRule="auto"/>
        <w:jc w:val="both"/>
        <w:rPr>
          <w:lang w:val="en-GB"/>
        </w:rPr>
      </w:pPr>
      <w:r>
        <w:rPr>
          <w:lang w:val="en-GB"/>
        </w:rPr>
        <w:t>automation control,</w:t>
      </w:r>
    </w:p>
    <w:p w14:paraId="4CB0702A" w14:textId="77777777" w:rsidR="00B95EA4" w:rsidRDefault="00B95EA4" w:rsidP="00B95EA4">
      <w:pPr>
        <w:pStyle w:val="a-item-01"/>
        <w:spacing w:line="240" w:lineRule="auto"/>
        <w:jc w:val="both"/>
        <w:rPr>
          <w:lang w:val="en-GB"/>
        </w:rPr>
      </w:pPr>
      <w:r>
        <w:rPr>
          <w:lang w:val="en-GB"/>
        </w:rPr>
        <w:t>electronics and telecommunication,</w:t>
      </w:r>
    </w:p>
    <w:p w14:paraId="27CBE37C" w14:textId="77777777" w:rsidR="00B95EA4" w:rsidRDefault="00B95EA4" w:rsidP="00B95EA4">
      <w:pPr>
        <w:pStyle w:val="a-item-01"/>
        <w:spacing w:line="240" w:lineRule="auto"/>
        <w:jc w:val="both"/>
        <w:rPr>
          <w:lang w:val="en-GB"/>
        </w:rPr>
      </w:pPr>
      <w:r>
        <w:rPr>
          <w:lang w:val="en-GB"/>
        </w:rPr>
        <w:t>power engineering,</w:t>
      </w:r>
    </w:p>
    <w:p w14:paraId="53E2D8EC" w14:textId="77777777" w:rsidR="00B95EA4" w:rsidRPr="00255178" w:rsidRDefault="00B95EA4" w:rsidP="00B95EA4">
      <w:pPr>
        <w:pStyle w:val="a-item-01"/>
        <w:spacing w:line="240" w:lineRule="auto"/>
        <w:jc w:val="both"/>
        <w:rPr>
          <w:lang w:val="en-GB"/>
        </w:rPr>
      </w:pPr>
      <w:r>
        <w:rPr>
          <w:lang w:val="en-GB"/>
        </w:rPr>
        <w:t>computer engineering and its applications to the above mentioned fields.</w:t>
      </w:r>
    </w:p>
    <w:p w14:paraId="40A8BD83" w14:textId="77777777" w:rsidR="00B95EA4" w:rsidRPr="00B31042" w:rsidRDefault="00B95EA4" w:rsidP="00B95EA4">
      <w:pPr>
        <w:pStyle w:val="a-basic-text-01"/>
        <w:rPr>
          <w:color w:val="000000" w:themeColor="text1"/>
        </w:rPr>
      </w:pPr>
      <w:r w:rsidRPr="00B31042">
        <w:rPr>
          <w:color w:val="000000" w:themeColor="text1"/>
        </w:rPr>
        <w:t>Our review policy assumes that once the paper is delivered through the submission system (</w:t>
      </w:r>
      <w:hyperlink r:id="rId17" w:history="1">
        <w:r>
          <w:rPr>
            <w:rStyle w:val="Hipercze"/>
          </w:rPr>
          <w:t>link</w:t>
        </w:r>
      </w:hyperlink>
      <w:r w:rsidRPr="00B31042">
        <w:rPr>
          <w:color w:val="000000" w:themeColor="text1"/>
        </w:rPr>
        <w:t>) it is forwarded to reviewers within two weeks and they have no more than three weeks to prepare their review. This procedure ensures that the whole decision-making process of should be finalised within 45 days. Depending on the reviewers’ comments the final decision can be:</w:t>
      </w:r>
    </w:p>
    <w:p w14:paraId="247B1406" w14:textId="77777777" w:rsidR="00B95EA4" w:rsidRPr="00B31042" w:rsidRDefault="00B95EA4" w:rsidP="00B95EA4">
      <w:pPr>
        <w:pStyle w:val="a-item-01"/>
        <w:spacing w:line="240" w:lineRule="auto"/>
        <w:jc w:val="both"/>
        <w:rPr>
          <w:color w:val="000000" w:themeColor="text1"/>
          <w:lang w:val="en-GB"/>
        </w:rPr>
      </w:pPr>
      <w:r w:rsidRPr="00B31042">
        <w:rPr>
          <w:color w:val="000000" w:themeColor="text1"/>
          <w:lang w:val="en-GB"/>
        </w:rPr>
        <w:t>Rejected – there is no possibility of resubmission,</w:t>
      </w:r>
    </w:p>
    <w:p w14:paraId="20BBDDF5" w14:textId="77777777" w:rsidR="00B95EA4" w:rsidRPr="00B31042" w:rsidRDefault="00B95EA4" w:rsidP="00B95EA4">
      <w:pPr>
        <w:pStyle w:val="a-item-01"/>
        <w:spacing w:line="240" w:lineRule="auto"/>
        <w:jc w:val="both"/>
        <w:rPr>
          <w:rFonts w:asciiTheme="minorHAnsi" w:eastAsiaTheme="minorEastAsia" w:hAnsiTheme="minorHAnsi" w:cstheme="minorBidi"/>
          <w:color w:val="000000" w:themeColor="text1"/>
          <w:szCs w:val="22"/>
          <w:lang w:val="en-GB"/>
        </w:rPr>
      </w:pPr>
      <w:r w:rsidRPr="00B31042">
        <w:rPr>
          <w:color w:val="000000" w:themeColor="text1"/>
          <w:lang w:val="en-GB"/>
        </w:rPr>
        <w:t>Major revisions required – author(s) is/are requested to revise their papers according to reviewers’ suggestions and then resubmit the paper; this option is taken when there are required some substantial changes,</w:t>
      </w:r>
    </w:p>
    <w:p w14:paraId="623EC72F" w14:textId="77777777" w:rsidR="00B95EA4" w:rsidRPr="00B31042" w:rsidRDefault="00B95EA4" w:rsidP="00B95EA4">
      <w:pPr>
        <w:pStyle w:val="a-item-01"/>
        <w:spacing w:line="240" w:lineRule="auto"/>
        <w:jc w:val="both"/>
        <w:rPr>
          <w:rFonts w:asciiTheme="minorHAnsi" w:eastAsiaTheme="minorEastAsia" w:hAnsiTheme="minorHAnsi" w:cstheme="minorBidi"/>
          <w:color w:val="000000" w:themeColor="text1"/>
          <w:szCs w:val="22"/>
          <w:lang w:val="en-GB"/>
        </w:rPr>
      </w:pPr>
      <w:r w:rsidRPr="00B31042">
        <w:rPr>
          <w:color w:val="000000" w:themeColor="text1"/>
          <w:lang w:val="en-GB"/>
        </w:rPr>
        <w:t>Minor revisions required – author(s) is/are requested to implement some minor changes according to reviewers’ or Editors’ suggestions and then resubmit the paper; this option is taken when there are required some minor changes mostly related to text formatting,</w:t>
      </w:r>
    </w:p>
    <w:p w14:paraId="1D6C4558" w14:textId="77777777" w:rsidR="00B95EA4" w:rsidRPr="00B31042" w:rsidRDefault="00B95EA4" w:rsidP="00B95EA4">
      <w:pPr>
        <w:pStyle w:val="a-item-01"/>
        <w:spacing w:line="240" w:lineRule="auto"/>
        <w:jc w:val="both"/>
        <w:rPr>
          <w:color w:val="000000" w:themeColor="text1"/>
          <w:szCs w:val="22"/>
          <w:lang w:val="en-GB"/>
        </w:rPr>
      </w:pPr>
      <w:r w:rsidRPr="00B31042">
        <w:rPr>
          <w:color w:val="000000" w:themeColor="text1"/>
          <w:lang w:val="en-GB"/>
        </w:rPr>
        <w:t>Accepted – this decision is taken when author(s) fulfilled all required reviewers’ comments (they accept the paper for publication) and fulfilled all necessary editing requirements.</w:t>
      </w:r>
    </w:p>
    <w:p w14:paraId="5DAD10B1" w14:textId="77777777" w:rsidR="00B95EA4" w:rsidRPr="00B31042" w:rsidRDefault="00B95EA4" w:rsidP="00B95EA4">
      <w:pPr>
        <w:pStyle w:val="a-basic-text-01"/>
        <w:rPr>
          <w:color w:val="000000" w:themeColor="text1"/>
        </w:rPr>
      </w:pPr>
      <w:r w:rsidRPr="00B31042">
        <w:rPr>
          <w:color w:val="000000" w:themeColor="text1"/>
        </w:rPr>
        <w:t>We publish papers of significant scientific content which are granted at least two positive reviews. Such papers can also contain certain case studies, the outcomes that result from an active cooperation between university members and companies’ staff, the result of the work performed in collaboration with students and young scientists or some conclusions drawn from participating in an international research network. We also warmly welcome papers related to some historical events, memories, reviews, comments, and any other activities connected with broadly understood electrical engineering and its applications.</w:t>
      </w:r>
    </w:p>
    <w:p w14:paraId="53663A54" w14:textId="77777777" w:rsidR="00644875" w:rsidRDefault="00644875" w:rsidP="009C3D6D">
      <w:pPr>
        <w:pStyle w:val="Nagwek2"/>
        <w:rPr>
          <w:rFonts w:asciiTheme="minorHAnsi" w:eastAsiaTheme="minorEastAsia" w:hAnsiTheme="minorHAnsi" w:cstheme="minorBidi"/>
          <w:bCs/>
        </w:rPr>
      </w:pPr>
      <w:r w:rsidRPr="26AD477C">
        <w:t xml:space="preserve">The </w:t>
      </w:r>
      <w:r w:rsidRPr="003A2E3B">
        <w:t>structure</w:t>
      </w:r>
      <w:r w:rsidRPr="26AD477C">
        <w:t xml:space="preserve"> of </w:t>
      </w:r>
      <w:r w:rsidRPr="003A2E3B">
        <w:t>your</w:t>
      </w:r>
      <w:r w:rsidRPr="26AD477C">
        <w:t xml:space="preserve"> paper</w:t>
      </w:r>
    </w:p>
    <w:p w14:paraId="13D8952A" w14:textId="77777777" w:rsidR="00B95EA4" w:rsidRPr="00B31042" w:rsidRDefault="00B95EA4" w:rsidP="00B95EA4">
      <w:pPr>
        <w:pStyle w:val="a-basic-text-01"/>
        <w:rPr>
          <w:color w:val="000000" w:themeColor="text1"/>
        </w:rPr>
      </w:pPr>
      <w:r w:rsidRPr="00B31042">
        <w:rPr>
          <w:color w:val="000000" w:themeColor="text1"/>
        </w:rPr>
        <w:t>Your paper should be divided into sections and subsections. Depending on the topic considered please feel free to use as many sections and subsections as needed. While doing so remember to use appropriate formatting requirements and avoid subsections that consist of several sentences. It is recommended to use the first section as an introduction to the subject followed up by your main contribution. The paper should be crowned in the last section.</w:t>
      </w:r>
    </w:p>
    <w:p w14:paraId="76DF2E44" w14:textId="77777777" w:rsidR="00B95EA4" w:rsidRDefault="00B95EA4" w:rsidP="00B95EA4">
      <w:pPr>
        <w:pStyle w:val="a-basic-text-01"/>
      </w:pPr>
      <w:r w:rsidRPr="00B31042">
        <w:rPr>
          <w:color w:val="000000" w:themeColor="text1"/>
        </w:rPr>
        <w:t xml:space="preserve">If you want to write paragraphs including items please use the following solution </w:t>
      </w:r>
      <w:r>
        <w:t xml:space="preserve">(style </w:t>
      </w:r>
      <w:r w:rsidRPr="009F1828">
        <w:rPr>
          <w:color w:val="FF0000"/>
        </w:rPr>
        <w:t>a-item-01</w:t>
      </w:r>
      <w:r>
        <w:t>):</w:t>
      </w:r>
    </w:p>
    <w:p w14:paraId="6AFEE7E1" w14:textId="77777777" w:rsidR="00B95EA4" w:rsidRPr="006D009A" w:rsidRDefault="00B95EA4" w:rsidP="00B95EA4">
      <w:pPr>
        <w:pStyle w:val="a-item-01"/>
        <w:spacing w:line="240" w:lineRule="auto"/>
        <w:jc w:val="both"/>
        <w:rPr>
          <w:lang w:val="en-GB"/>
        </w:rPr>
      </w:pPr>
      <w:r w:rsidRPr="26AD477C">
        <w:rPr>
          <w:lang w:val="en-GB"/>
        </w:rPr>
        <w:t>item,</w:t>
      </w:r>
    </w:p>
    <w:p w14:paraId="50128245" w14:textId="77777777" w:rsidR="00B95EA4" w:rsidRDefault="00B95EA4" w:rsidP="00B95EA4">
      <w:pPr>
        <w:pStyle w:val="a-item-01"/>
        <w:spacing w:line="240" w:lineRule="auto"/>
        <w:jc w:val="both"/>
        <w:rPr>
          <w:lang w:val="en-GB"/>
        </w:rPr>
      </w:pPr>
      <w:r w:rsidRPr="26AD477C">
        <w:rPr>
          <w:lang w:val="en-GB"/>
        </w:rPr>
        <w:t>item,</w:t>
      </w:r>
    </w:p>
    <w:p w14:paraId="711C81AE" w14:textId="77777777" w:rsidR="00B95EA4" w:rsidRDefault="00B95EA4" w:rsidP="00B95EA4">
      <w:pPr>
        <w:pStyle w:val="a-item-01"/>
        <w:spacing w:line="240" w:lineRule="auto"/>
        <w:jc w:val="both"/>
        <w:rPr>
          <w:lang w:val="en-GB"/>
        </w:rPr>
      </w:pPr>
      <w:r w:rsidRPr="26AD477C">
        <w:rPr>
          <w:lang w:val="en-GB"/>
        </w:rPr>
        <w:t>item.</w:t>
      </w:r>
    </w:p>
    <w:p w14:paraId="6DA7F0A3" w14:textId="77777777" w:rsidR="00B95EA4" w:rsidRDefault="00B95EA4" w:rsidP="00B95EA4">
      <w:pPr>
        <w:pStyle w:val="a-basic-text-01"/>
      </w:pPr>
      <w:r>
        <w:t xml:space="preserve">If you want to </w:t>
      </w:r>
      <w:r w:rsidRPr="00B31042">
        <w:rPr>
          <w:color w:val="000000" w:themeColor="text1"/>
        </w:rPr>
        <w:t xml:space="preserve">write paragraphs including numbered </w:t>
      </w:r>
      <w:r>
        <w:t xml:space="preserve">items please use the following solution (style </w:t>
      </w:r>
      <w:r w:rsidRPr="009F1828">
        <w:rPr>
          <w:color w:val="FF0000"/>
        </w:rPr>
        <w:t>a-numbered-01</w:t>
      </w:r>
      <w:r>
        <w:t>):</w:t>
      </w:r>
    </w:p>
    <w:p w14:paraId="5EC783F1" w14:textId="77777777" w:rsidR="00B95EA4" w:rsidRPr="009F1828" w:rsidRDefault="00B95EA4" w:rsidP="00B95EA4">
      <w:pPr>
        <w:pStyle w:val="a-numbered-01"/>
        <w:spacing w:line="240" w:lineRule="auto"/>
        <w:jc w:val="both"/>
      </w:pPr>
      <w:r w:rsidRPr="009F1828">
        <w:t>numbered item,</w:t>
      </w:r>
    </w:p>
    <w:p w14:paraId="271D8F97" w14:textId="77777777" w:rsidR="00B95EA4" w:rsidRPr="009F1828" w:rsidRDefault="00B95EA4" w:rsidP="00B95EA4">
      <w:pPr>
        <w:pStyle w:val="a-numbered-01"/>
        <w:spacing w:line="240" w:lineRule="auto"/>
        <w:jc w:val="both"/>
      </w:pPr>
      <w:r w:rsidRPr="009F1828">
        <w:t>numbered item,</w:t>
      </w:r>
    </w:p>
    <w:p w14:paraId="341A61EF" w14:textId="77777777" w:rsidR="00B95EA4" w:rsidRPr="009F1828" w:rsidRDefault="00B95EA4" w:rsidP="00B95EA4">
      <w:pPr>
        <w:pStyle w:val="a-numbered-01"/>
        <w:spacing w:line="240" w:lineRule="auto"/>
        <w:jc w:val="both"/>
      </w:pPr>
      <w:r w:rsidRPr="009F1828">
        <w:t>numbered item.</w:t>
      </w:r>
    </w:p>
    <w:p w14:paraId="732BCBA3" w14:textId="77777777" w:rsidR="00B95EA4" w:rsidRDefault="00B95EA4" w:rsidP="00B95EA4">
      <w:pPr>
        <w:pStyle w:val="a-basic-text-01"/>
      </w:pPr>
      <w:r w:rsidRPr="26AD477C">
        <w:t xml:space="preserve">Some parts of this paper are mandatory and should be filled by </w:t>
      </w:r>
      <w:r>
        <w:t xml:space="preserve">the </w:t>
      </w:r>
      <w:r w:rsidRPr="26AD477C">
        <w:t>author(s), some will be prepared by</w:t>
      </w:r>
      <w:r>
        <w:t xml:space="preserve"> the</w:t>
      </w:r>
      <w:r w:rsidRPr="26AD477C">
        <w:t xml:space="preserve"> Editorial Staff or some parts shouldn’t be changed depending on the colour font given in this template</w:t>
      </w:r>
      <w:r>
        <w:t>:</w:t>
      </w:r>
    </w:p>
    <w:p w14:paraId="723026CB" w14:textId="77777777" w:rsidR="00644875" w:rsidRDefault="00644875" w:rsidP="00644875">
      <w:pPr>
        <w:pStyle w:val="a-item-01"/>
        <w:spacing w:line="240" w:lineRule="auto"/>
        <w:jc w:val="both"/>
        <w:rPr>
          <w:rFonts w:asciiTheme="minorHAnsi" w:eastAsiaTheme="minorEastAsia" w:hAnsiTheme="minorHAnsi" w:cstheme="minorBidi"/>
          <w:szCs w:val="22"/>
          <w:lang w:val="en-GB"/>
        </w:rPr>
      </w:pPr>
      <w:r w:rsidRPr="26AD477C">
        <w:rPr>
          <w:color w:val="FF0000"/>
          <w:lang w:val="en-GB"/>
        </w:rPr>
        <w:t>Red colour</w:t>
      </w:r>
      <w:r w:rsidRPr="26AD477C">
        <w:rPr>
          <w:lang w:val="en-GB"/>
        </w:rPr>
        <w:t xml:space="preserve"> – the name of paragraph style – please remove these parts when you finish your paper,</w:t>
      </w:r>
    </w:p>
    <w:p w14:paraId="3C4D403E" w14:textId="77777777" w:rsidR="00644875" w:rsidRDefault="00644875" w:rsidP="00644875">
      <w:pPr>
        <w:pStyle w:val="a-item-01"/>
        <w:spacing w:line="240" w:lineRule="auto"/>
        <w:jc w:val="both"/>
        <w:rPr>
          <w:lang w:val="en-GB"/>
        </w:rPr>
      </w:pPr>
      <w:r w:rsidRPr="00D541B9">
        <w:rPr>
          <w:color w:val="000000" w:themeColor="text1"/>
          <w:highlight w:val="yellow"/>
          <w:lang w:val="en-GB"/>
        </w:rPr>
        <w:t>Yellow colour</w:t>
      </w:r>
      <w:r w:rsidRPr="26AD477C">
        <w:rPr>
          <w:lang w:val="en-GB"/>
        </w:rPr>
        <w:t>– to be mandatory filled by the author</w:t>
      </w:r>
      <w:r w:rsidR="000B1D52">
        <w:rPr>
          <w:lang w:val="en-GB"/>
        </w:rPr>
        <w:t>,</w:t>
      </w:r>
    </w:p>
    <w:p w14:paraId="7AA66628" w14:textId="77777777" w:rsidR="00644875" w:rsidRPr="00E37E1E" w:rsidRDefault="00644875" w:rsidP="00E37E1E">
      <w:pPr>
        <w:pStyle w:val="a-item-01"/>
        <w:spacing w:line="240" w:lineRule="auto"/>
        <w:jc w:val="both"/>
        <w:rPr>
          <w:rFonts w:asciiTheme="minorHAnsi" w:eastAsiaTheme="minorEastAsia" w:hAnsiTheme="minorHAnsi" w:cstheme="minorBidi"/>
          <w:szCs w:val="22"/>
          <w:lang w:val="en-GB"/>
        </w:rPr>
      </w:pPr>
      <w:r w:rsidRPr="00970C62">
        <w:rPr>
          <w:color w:val="000000" w:themeColor="text1"/>
          <w:highlight w:val="green"/>
          <w:lang w:val="en-GB"/>
        </w:rPr>
        <w:lastRenderedPageBreak/>
        <w:t>Green colour</w:t>
      </w:r>
      <w:r w:rsidR="000B1D52" w:rsidRPr="000B1D52">
        <w:rPr>
          <w:color w:val="000000" w:themeColor="text1"/>
          <w:lang w:val="en-GB"/>
        </w:rPr>
        <w:t xml:space="preserve"> </w:t>
      </w:r>
      <w:r w:rsidRPr="26AD477C">
        <w:rPr>
          <w:lang w:val="en-GB"/>
        </w:rPr>
        <w:t>– to be filled by editorial staff.</w:t>
      </w:r>
    </w:p>
    <w:p w14:paraId="5CAA125A" w14:textId="77777777" w:rsidR="00E37E1E" w:rsidRDefault="00E37E1E" w:rsidP="009C3D6D">
      <w:pPr>
        <w:pStyle w:val="Nagwek1"/>
      </w:pPr>
      <w:r w:rsidRPr="26AD477C">
        <w:t xml:space="preserve">Figures, equations and tables (13 pts, Times New Roman, bold) – </w:t>
      </w:r>
      <w:r>
        <w:rPr>
          <w:color w:val="FF0000"/>
        </w:rPr>
        <w:t>Header</w:t>
      </w:r>
      <w:r w:rsidRPr="26AD477C">
        <w:rPr>
          <w:color w:val="FF0000"/>
        </w:rPr>
        <w:t xml:space="preserve"> 1</w:t>
      </w:r>
    </w:p>
    <w:p w14:paraId="038EF06C" w14:textId="77777777" w:rsidR="00E37E1E" w:rsidRPr="00B95EA4" w:rsidRDefault="00B95EA4" w:rsidP="00B95EA4">
      <w:pPr>
        <w:pStyle w:val="a-basic-text-01"/>
        <w:rPr>
          <w:color w:val="000000" w:themeColor="text1"/>
        </w:rPr>
      </w:pPr>
      <w:r w:rsidRPr="00B31042">
        <w:rPr>
          <w:color w:val="000000" w:themeColor="text1"/>
        </w:rPr>
        <w:t>Below you will find some information necessary when including graphics, equations and tables.</w:t>
      </w:r>
    </w:p>
    <w:p w14:paraId="1DAA1E07" w14:textId="77777777" w:rsidR="00E37E1E" w:rsidRDefault="00E37E1E" w:rsidP="009C3D6D">
      <w:pPr>
        <w:pStyle w:val="Nagwek2"/>
        <w:rPr>
          <w:rFonts w:asciiTheme="minorHAnsi" w:eastAsiaTheme="minorEastAsia" w:hAnsiTheme="minorHAnsi" w:cstheme="minorBidi"/>
          <w:bCs/>
        </w:rPr>
      </w:pPr>
      <w:r>
        <w:t>Including graphics</w:t>
      </w:r>
    </w:p>
    <w:p w14:paraId="224EAE43" w14:textId="77777777" w:rsidR="00E37E1E" w:rsidRDefault="00B95EA4" w:rsidP="00B07847">
      <w:pPr>
        <w:pStyle w:val="a-basic-text-01"/>
      </w:pPr>
      <w:r w:rsidRPr="26AD477C">
        <w:t>It is proposed to include graphics files done as vector graphics. If this is not possible, please use bitmap files saved as .</w:t>
      </w:r>
      <w:proofErr w:type="spellStart"/>
      <w:r w:rsidRPr="26AD477C">
        <w:t>png</w:t>
      </w:r>
      <w:proofErr w:type="spellEnd"/>
      <w:r w:rsidRPr="26AD477C">
        <w:t xml:space="preserve"> files with resolution 300 dpi. </w:t>
      </w:r>
      <w:r w:rsidRPr="00B31042">
        <w:rPr>
          <w:color w:val="000000" w:themeColor="text1"/>
        </w:rPr>
        <w:t xml:space="preserve">Please make sure that all the details visible in your picture are delivered with the desired resolution. </w:t>
      </w:r>
      <w:r>
        <w:t xml:space="preserve">Please use </w:t>
      </w:r>
      <w:r w:rsidRPr="002974E7">
        <w:rPr>
          <w:color w:val="FF0000"/>
        </w:rPr>
        <w:t>a-figure</w:t>
      </w:r>
      <w:r>
        <w:t xml:space="preserve"> style.</w:t>
      </w:r>
      <w:r w:rsidRPr="26AD477C">
        <w:t xml:space="preserve"> Each figure should contain </w:t>
      </w:r>
      <w:r>
        <w:t xml:space="preserve">successive number and </w:t>
      </w:r>
      <w:r w:rsidRPr="26AD477C">
        <w:t>description. It should be clear and concise. Remember that in the text you should give at least one reference (for example Fig. 1) per each figure presented</w:t>
      </w:r>
      <w:r>
        <w:t xml:space="preserve"> in the paper</w:t>
      </w:r>
      <w:r w:rsidRPr="26AD477C">
        <w:t xml:space="preserve">. </w:t>
      </w:r>
    </w:p>
    <w:p w14:paraId="3F801143" w14:textId="77777777" w:rsidR="00E37E1E" w:rsidRPr="001F4188" w:rsidRDefault="00E37E1E" w:rsidP="00B07847">
      <w:pPr>
        <w:pStyle w:val="a-basic-text-01"/>
      </w:pPr>
    </w:p>
    <w:p w14:paraId="2F2317C6" w14:textId="77777777" w:rsidR="00E37E1E" w:rsidRPr="002974E7" w:rsidRDefault="00E37E1E" w:rsidP="00E37E1E">
      <w:pPr>
        <w:pStyle w:val="a-figure"/>
      </w:pPr>
      <w:r w:rsidRPr="002974E7">
        <w:rPr>
          <w:lang w:val="pl-PL"/>
        </w:rPr>
        <w:drawing>
          <wp:inline distT="0" distB="0" distL="0" distR="0" wp14:anchorId="6785B62F" wp14:editId="0FAB1978">
            <wp:extent cx="3760967" cy="1732849"/>
            <wp:effectExtent l="19050" t="0" r="0" b="0"/>
            <wp:docPr id="2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8717"/>
                    <a:stretch/>
                  </pic:blipFill>
                  <pic:spPr bwMode="auto">
                    <a:xfrm>
                      <a:off x="0" y="0"/>
                      <a:ext cx="3861072" cy="1778972"/>
                    </a:xfrm>
                    <a:prstGeom prst="rect">
                      <a:avLst/>
                    </a:prstGeom>
                    <a:noFill/>
                    <a:ln>
                      <a:noFill/>
                    </a:ln>
                    <a:extLst>
                      <a:ext uri="{53640926-AAD7-44D8-BBD7-CCE9431645EC}">
                        <a14:shadowObscured xmlns:a14="http://schemas.microsoft.com/office/drawing/2010/main"/>
                      </a:ext>
                    </a:extLst>
                  </pic:spPr>
                </pic:pic>
              </a:graphicData>
            </a:graphic>
          </wp:inline>
        </w:drawing>
      </w:r>
    </w:p>
    <w:p w14:paraId="7053D800" w14:textId="77777777" w:rsidR="00E37E1E" w:rsidRPr="00C0617A" w:rsidRDefault="00E37E1E" w:rsidP="00E37E1E">
      <w:pPr>
        <w:spacing w:after="0"/>
        <w:jc w:val="center"/>
        <w:rPr>
          <w:sz w:val="8"/>
          <w:szCs w:val="8"/>
          <w:lang w:val="en-GB"/>
        </w:rPr>
      </w:pPr>
    </w:p>
    <w:p w14:paraId="5B92665E" w14:textId="77777777" w:rsidR="00E37E1E" w:rsidRPr="008B6412" w:rsidRDefault="00E37E1E" w:rsidP="00E37E1E">
      <w:pPr>
        <w:pStyle w:val="a-figure-description-EN"/>
        <w:rPr>
          <w:lang w:val="en-GB"/>
        </w:rPr>
      </w:pPr>
      <w:r w:rsidRPr="26AD477C">
        <w:rPr>
          <w:lang w:val="en-GB"/>
        </w:rPr>
        <w:t>Fig. 1. Description of figure (9 pts, Times New Roman) –</w:t>
      </w:r>
      <w:r w:rsidRPr="26AD477C">
        <w:rPr>
          <w:color w:val="FF0000"/>
          <w:lang w:val="en-GB"/>
        </w:rPr>
        <w:t xml:space="preserve"> </w:t>
      </w:r>
      <w:r w:rsidRPr="009427A6">
        <w:rPr>
          <w:color w:val="FF0000"/>
          <w:lang w:val="en-GB"/>
        </w:rPr>
        <w:t>a-figure-description-</w:t>
      </w:r>
      <w:r>
        <w:rPr>
          <w:color w:val="FF0000"/>
          <w:lang w:val="en-GB"/>
        </w:rPr>
        <w:t>EN</w:t>
      </w:r>
    </w:p>
    <w:p w14:paraId="1A6E136B" w14:textId="77777777" w:rsidR="00E37E1E" w:rsidRDefault="00E37E1E" w:rsidP="009C3D6D">
      <w:pPr>
        <w:pStyle w:val="Nagwek2"/>
        <w:rPr>
          <w:rFonts w:asciiTheme="minorHAnsi" w:eastAsiaTheme="minorEastAsia" w:hAnsiTheme="minorHAnsi" w:cstheme="minorBidi"/>
          <w:bCs/>
        </w:rPr>
      </w:pPr>
      <w:r>
        <w:t>Inserting equations</w:t>
      </w:r>
    </w:p>
    <w:p w14:paraId="0BEBBF99" w14:textId="77777777" w:rsidR="005E4439" w:rsidRDefault="005E4439" w:rsidP="005E4439">
      <w:pPr>
        <w:pStyle w:val="a-basic-text-01"/>
      </w:pPr>
      <w:r w:rsidRPr="00002131">
        <w:t xml:space="preserve">When you want to include equation, please </w:t>
      </w:r>
      <w:r w:rsidRPr="00494418">
        <w:rPr>
          <w:color w:val="000000" w:themeColor="text1"/>
        </w:rPr>
        <w:t xml:space="preserve">use a Microsoft Word </w:t>
      </w:r>
      <w:r w:rsidRPr="00002131">
        <w:t xml:space="preserve">built-in equations editor and the style </w:t>
      </w:r>
      <w:r w:rsidRPr="00002131">
        <w:rPr>
          <w:color w:val="FF0000"/>
        </w:rPr>
        <w:t>a-equations</w:t>
      </w:r>
      <w:r w:rsidRPr="00002131">
        <w:t xml:space="preserve"> </w:t>
      </w:r>
      <w:r w:rsidRPr="00494418">
        <w:rPr>
          <w:color w:val="000000" w:themeColor="text1"/>
        </w:rPr>
        <w:t xml:space="preserve">as shown in case Eq. (1). </w:t>
      </w:r>
      <w:r w:rsidRPr="00002131">
        <w:t>Remember that if you refer to such equation you should do this using parentheses – for example (1).</w:t>
      </w:r>
      <w:r w:rsidRPr="26AD477C">
        <w:t xml:space="preserve"> </w:t>
      </w:r>
      <w:r>
        <w:t>Equations should be left</w:t>
      </w:r>
      <w:r w:rsidRPr="00D541B9">
        <w:t xml:space="preserve"> </w:t>
      </w:r>
      <w:r>
        <w:t xml:space="preserve">aligned </w:t>
      </w:r>
      <w:r w:rsidRPr="00D541B9">
        <w:t>and set on a separate line</w:t>
      </w:r>
      <w:r>
        <w:t xml:space="preserve"> – please use </w:t>
      </w:r>
      <w:r w:rsidRPr="00113184">
        <w:rPr>
          <w:color w:val="FF0000"/>
        </w:rPr>
        <w:t>a-equations</w:t>
      </w:r>
      <w:r>
        <w:t xml:space="preserve"> style. They </w:t>
      </w:r>
      <w:r w:rsidRPr="00494418">
        <w:rPr>
          <w:color w:val="000000" w:themeColor="text1"/>
        </w:rPr>
        <w:t xml:space="preserve">should be numbered consecutively on the right margin </w:t>
      </w:r>
      <w:r w:rsidRPr="00D541B9">
        <w:t xml:space="preserve">for reference. Please do not include section </w:t>
      </w:r>
      <w:r>
        <w:t xml:space="preserve">numbers </w:t>
      </w:r>
      <w:r w:rsidRPr="00D541B9">
        <w:t xml:space="preserve">in the </w:t>
      </w:r>
      <w:r>
        <w:t xml:space="preserve">equations </w:t>
      </w:r>
      <w:r w:rsidRPr="00D541B9">
        <w:t>numbering</w:t>
      </w:r>
      <w:r>
        <w:t>.</w:t>
      </w:r>
    </w:p>
    <w:p w14:paraId="6E220E3F" w14:textId="77777777" w:rsidR="00E37E1E" w:rsidRDefault="00C35358" w:rsidP="00C35358">
      <w:pPr>
        <w:pStyle w:val="a-equations"/>
      </w:pPr>
      <w:r>
        <w:tab/>
      </w:r>
      <m:oMath>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g</m:t>
        </m:r>
        <m:r>
          <m:rPr>
            <m:sty m:val="p"/>
          </m:rPr>
          <w:rPr>
            <w:rFonts w:ascii="Cambria Math" w:hAnsi="Cambria Math"/>
          </w:rPr>
          <m:t>+∆</m:t>
        </m:r>
        <m:sSub>
          <m:sSubPr>
            <m:ctrlPr>
              <w:rPr>
                <w:rFonts w:ascii="Cambria Math" w:hAnsi="Cambria Math"/>
                <w:iCs/>
              </w:rPr>
            </m:ctrlPr>
          </m:sSubPr>
          <m:e>
            <m:r>
              <m:rPr>
                <m:sty m:val="bi"/>
              </m:rPr>
              <w:rPr>
                <w:rFonts w:ascii="Cambria Math" w:hAnsi="Cambria Math"/>
              </w:rPr>
              <m:t>r</m:t>
            </m:r>
          </m:e>
          <m:sub>
            <m:r>
              <m:rPr>
                <m:sty m:val="p"/>
              </m:rPr>
              <w:rPr>
                <w:rFonts w:ascii="Cambria Math" w:hAnsi="Cambria Math"/>
              </w:rPr>
              <m:t>w</m:t>
            </m:r>
          </m:sub>
        </m:sSub>
        <m:r>
          <m:rPr>
            <m:sty m:val="p"/>
          </m:rPr>
          <w:rPr>
            <w:rFonts w:ascii="Cambria Math" w:hAnsi="Cambria Math"/>
          </w:rPr>
          <m:t xml:space="preserve">=0 </m:t>
        </m:r>
      </m:oMath>
      <w:r w:rsidR="00E37E1E" w:rsidRPr="00113184">
        <w:t xml:space="preserve"> </w:t>
      </w:r>
      <w:r w:rsidR="00E37E1E" w:rsidRPr="00113184">
        <w:rPr>
          <w:color w:val="FF0000"/>
        </w:rPr>
        <w:t>a-equations</w:t>
      </w:r>
      <w:r w:rsidR="00E37E1E" w:rsidRPr="00113184">
        <w:tab/>
        <w:t>(1)</w:t>
      </w:r>
    </w:p>
    <w:p w14:paraId="2B897389" w14:textId="77777777" w:rsidR="00E37E1E" w:rsidRDefault="00E37E1E" w:rsidP="00B07847">
      <w:pPr>
        <w:pStyle w:val="a-basic-text-01"/>
      </w:pPr>
      <w:r>
        <w:t>In the case of real numbers presented in the paper please use . dot as a decimal separator instead of , comma, so there should be 12.34 instead of 12,34.</w:t>
      </w:r>
    </w:p>
    <w:p w14:paraId="532210EE" w14:textId="77777777" w:rsidR="00E37E1E" w:rsidRPr="00113184" w:rsidRDefault="00E37E1E" w:rsidP="00B07847">
      <w:pPr>
        <w:pStyle w:val="a-basic-text-01"/>
      </w:pPr>
      <w:r>
        <w:t xml:space="preserve">All names of variables given in the text should be written in italic font (for example: </w:t>
      </w:r>
      <w:r w:rsidRPr="001A64D1">
        <w:rPr>
          <w:i/>
        </w:rPr>
        <w:t>X</w:t>
      </w:r>
      <w:r>
        <w:t xml:space="preserve">, </w:t>
      </w:r>
      <w:r w:rsidRPr="001A64D1">
        <w:rPr>
          <w:i/>
        </w:rPr>
        <w:t>x</w:t>
      </w:r>
      <w:r>
        <w:t xml:space="preserve">) unless they represent vectors (for example: </w:t>
      </w:r>
      <w:r w:rsidRPr="001A64D1">
        <w:rPr>
          <w:b/>
        </w:rPr>
        <w:t>X</w:t>
      </w:r>
      <w:r>
        <w:t xml:space="preserve">, </w:t>
      </w:r>
      <w:r w:rsidRPr="001A64D1">
        <w:rPr>
          <w:b/>
        </w:rPr>
        <w:t>x</w:t>
      </w:r>
      <w:r>
        <w:t>).</w:t>
      </w:r>
    </w:p>
    <w:p w14:paraId="5CF06336" w14:textId="77777777" w:rsidR="00E37E1E" w:rsidRDefault="00E37E1E" w:rsidP="009C3D6D">
      <w:pPr>
        <w:pStyle w:val="Nagwek2"/>
        <w:rPr>
          <w:rFonts w:asciiTheme="minorHAnsi" w:eastAsiaTheme="minorEastAsia" w:hAnsiTheme="minorHAnsi" w:cstheme="minorBidi"/>
          <w:bCs/>
        </w:rPr>
      </w:pPr>
      <w:r>
        <w:t>Inserting tables</w:t>
      </w:r>
    </w:p>
    <w:p w14:paraId="0D1AE5E9" w14:textId="77777777" w:rsidR="006F6C1C" w:rsidRDefault="00E37E1E" w:rsidP="00B07847">
      <w:pPr>
        <w:pStyle w:val="a-basic-text-01"/>
      </w:pPr>
      <w:r w:rsidRPr="00124BD7">
        <w:t>If you include t</w:t>
      </w:r>
      <w:r>
        <w:t xml:space="preserve">ables please use solution proposed in the case of Table 1. Each table should contain </w:t>
      </w:r>
      <w:r w:rsidRPr="00D541B9">
        <w:t>consecutive number</w:t>
      </w:r>
      <w:r>
        <w:t xml:space="preserve">, title of the table and appropriate content. For text given in the table there is a special style </w:t>
      </w:r>
      <w:r w:rsidRPr="00752269">
        <w:rPr>
          <w:color w:val="FF0000"/>
        </w:rPr>
        <w:t>a-table-text</w:t>
      </w:r>
      <w:r>
        <w:t>.</w:t>
      </w:r>
    </w:p>
    <w:p w14:paraId="10846175" w14:textId="77777777" w:rsidR="00644875" w:rsidRDefault="00644875" w:rsidP="00B07847">
      <w:pPr>
        <w:pStyle w:val="a-basic-text-01"/>
      </w:pPr>
    </w:p>
    <w:p w14:paraId="419B86FE" w14:textId="77777777" w:rsidR="00AD4318" w:rsidRPr="006445E2" w:rsidRDefault="00AD4318" w:rsidP="00AD4318">
      <w:pPr>
        <w:pStyle w:val="a-table-title-EN"/>
        <w:rPr>
          <w:color w:val="FF0000"/>
          <w:lang w:val="en-GB"/>
        </w:rPr>
      </w:pPr>
      <w:r w:rsidRPr="26AD477C">
        <w:rPr>
          <w:lang w:val="en-GB"/>
        </w:rPr>
        <w:t xml:space="preserve">Table 1. The title of table (9 pts, Times New Roman) – </w:t>
      </w:r>
      <w:r w:rsidRPr="00B11EAB">
        <w:rPr>
          <w:color w:val="FF0000"/>
          <w:lang w:val="en-GB"/>
        </w:rPr>
        <w:t>a-table-title-EN</w:t>
      </w:r>
    </w:p>
    <w:tbl>
      <w:tblPr>
        <w:tblW w:w="47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63"/>
        <w:gridCol w:w="2256"/>
        <w:gridCol w:w="4122"/>
      </w:tblGrid>
      <w:tr w:rsidR="00AD4318" w:rsidRPr="0048166D" w14:paraId="3A4C629E" w14:textId="77777777" w:rsidTr="006F6C1C">
        <w:trPr>
          <w:trHeight w:val="340"/>
          <w:jc w:val="center"/>
        </w:trPr>
        <w:tc>
          <w:tcPr>
            <w:tcW w:w="1309" w:type="pct"/>
            <w:shd w:val="clear" w:color="auto" w:fill="auto"/>
            <w:noWrap/>
            <w:vAlign w:val="center"/>
            <w:hideMark/>
          </w:tcPr>
          <w:p w14:paraId="06968EAD" w14:textId="77777777" w:rsidR="00AD4318" w:rsidRPr="00DE035E" w:rsidRDefault="00AD4318" w:rsidP="005819BB">
            <w:pPr>
              <w:pStyle w:val="a-table-text"/>
              <w:rPr>
                <w:b/>
                <w:bCs/>
                <w:lang w:val="en-GB"/>
              </w:rPr>
            </w:pPr>
            <w:r w:rsidRPr="26AD477C">
              <w:rPr>
                <w:b/>
                <w:bCs/>
                <w:lang w:val="en-GB"/>
              </w:rPr>
              <w:t>Title of column</w:t>
            </w:r>
          </w:p>
        </w:tc>
        <w:tc>
          <w:tcPr>
            <w:tcW w:w="1305" w:type="pct"/>
            <w:shd w:val="clear" w:color="auto" w:fill="auto"/>
            <w:noWrap/>
            <w:vAlign w:val="center"/>
            <w:hideMark/>
          </w:tcPr>
          <w:p w14:paraId="58EC3280" w14:textId="77777777" w:rsidR="00AD4318" w:rsidRPr="00DE035E" w:rsidRDefault="00AD4318" w:rsidP="005819BB">
            <w:pPr>
              <w:pStyle w:val="a-table-text"/>
              <w:rPr>
                <w:b/>
                <w:bCs/>
                <w:lang w:val="en-GB"/>
              </w:rPr>
            </w:pPr>
            <w:r w:rsidRPr="26AD477C">
              <w:rPr>
                <w:b/>
                <w:bCs/>
                <w:lang w:val="en-GB"/>
              </w:rPr>
              <w:t>Title of column</w:t>
            </w:r>
          </w:p>
        </w:tc>
        <w:tc>
          <w:tcPr>
            <w:tcW w:w="2385" w:type="pct"/>
            <w:shd w:val="clear" w:color="auto" w:fill="auto"/>
            <w:noWrap/>
            <w:vAlign w:val="center"/>
            <w:hideMark/>
          </w:tcPr>
          <w:p w14:paraId="785A466B" w14:textId="77777777" w:rsidR="00AD4318" w:rsidRPr="00DE035E" w:rsidRDefault="00AD4318" w:rsidP="005819BB">
            <w:pPr>
              <w:pStyle w:val="a-table-text"/>
              <w:rPr>
                <w:b/>
                <w:bCs/>
                <w:lang w:val="en-GB"/>
              </w:rPr>
            </w:pPr>
            <w:r w:rsidRPr="26AD477C">
              <w:rPr>
                <w:b/>
                <w:bCs/>
                <w:lang w:val="en-GB"/>
              </w:rPr>
              <w:t>Tit</w:t>
            </w:r>
            <w:r>
              <w:rPr>
                <w:b/>
                <w:bCs/>
                <w:lang w:val="en-GB"/>
              </w:rPr>
              <w:t>l</w:t>
            </w:r>
            <w:r w:rsidRPr="26AD477C">
              <w:rPr>
                <w:b/>
                <w:bCs/>
                <w:lang w:val="en-GB"/>
              </w:rPr>
              <w:t>e of column</w:t>
            </w:r>
          </w:p>
        </w:tc>
      </w:tr>
      <w:tr w:rsidR="00AD4318" w:rsidRPr="0048166D" w14:paraId="259D1EE2" w14:textId="77777777" w:rsidTr="006F6C1C">
        <w:trPr>
          <w:jc w:val="center"/>
        </w:trPr>
        <w:tc>
          <w:tcPr>
            <w:tcW w:w="1309" w:type="pct"/>
            <w:shd w:val="clear" w:color="auto" w:fill="auto"/>
            <w:noWrap/>
            <w:vAlign w:val="center"/>
            <w:hideMark/>
          </w:tcPr>
          <w:p w14:paraId="1F702908" w14:textId="77777777" w:rsidR="00AD4318" w:rsidRPr="0048166D" w:rsidRDefault="00C35358" w:rsidP="005819BB">
            <w:pPr>
              <w:pStyle w:val="a-table-text"/>
              <w:rPr>
                <w:highlight w:val="yellow"/>
                <w:lang w:val="en-GB"/>
              </w:rPr>
            </w:pPr>
            <w:r w:rsidRPr="00C35358">
              <w:rPr>
                <w:lang w:val="en-GB"/>
              </w:rPr>
              <w:t>X</w:t>
            </w:r>
            <w:r w:rsidR="00AD4318" w:rsidRPr="00C35358">
              <w:rPr>
                <w:lang w:val="en-GB"/>
              </w:rPr>
              <w:t>xx</w:t>
            </w:r>
          </w:p>
        </w:tc>
        <w:tc>
          <w:tcPr>
            <w:tcW w:w="1305" w:type="pct"/>
            <w:shd w:val="clear" w:color="auto" w:fill="auto"/>
            <w:noWrap/>
            <w:vAlign w:val="center"/>
          </w:tcPr>
          <w:p w14:paraId="2CE2E562" w14:textId="77777777" w:rsidR="00AD4318" w:rsidRPr="0048166D" w:rsidRDefault="000B1D52" w:rsidP="005819BB">
            <w:pPr>
              <w:pStyle w:val="a-table-text"/>
              <w:rPr>
                <w:lang w:val="en-GB"/>
              </w:rPr>
            </w:pPr>
            <w:r w:rsidRPr="26AD477C">
              <w:rPr>
                <w:lang w:val="en-GB"/>
              </w:rPr>
              <w:t>X</w:t>
            </w:r>
            <w:r w:rsidR="00AD4318" w:rsidRPr="26AD477C">
              <w:rPr>
                <w:lang w:val="en-GB"/>
              </w:rPr>
              <w:t>xx</w:t>
            </w:r>
          </w:p>
        </w:tc>
        <w:tc>
          <w:tcPr>
            <w:tcW w:w="2385" w:type="pct"/>
            <w:shd w:val="clear" w:color="auto" w:fill="auto"/>
            <w:noWrap/>
            <w:vAlign w:val="center"/>
          </w:tcPr>
          <w:p w14:paraId="1786B366" w14:textId="77777777" w:rsidR="00AD4318" w:rsidRPr="0048166D" w:rsidRDefault="00AD4318" w:rsidP="005819BB">
            <w:pPr>
              <w:pStyle w:val="a-table-text"/>
              <w:rPr>
                <w:lang w:val="en-GB"/>
              </w:rPr>
            </w:pPr>
            <w:r w:rsidRPr="26AD477C">
              <w:rPr>
                <w:lang w:val="en-GB"/>
              </w:rPr>
              <w:t>Xxx</w:t>
            </w:r>
          </w:p>
        </w:tc>
      </w:tr>
      <w:tr w:rsidR="00AD4318" w:rsidRPr="0048166D" w14:paraId="6A42FA69" w14:textId="77777777" w:rsidTr="006F6C1C">
        <w:trPr>
          <w:jc w:val="center"/>
        </w:trPr>
        <w:tc>
          <w:tcPr>
            <w:tcW w:w="1309" w:type="pct"/>
            <w:shd w:val="clear" w:color="auto" w:fill="auto"/>
            <w:noWrap/>
            <w:vAlign w:val="center"/>
          </w:tcPr>
          <w:p w14:paraId="17B67AE0" w14:textId="77777777" w:rsidR="00AD4318" w:rsidRPr="00F60930" w:rsidRDefault="00AD4318" w:rsidP="005819BB">
            <w:pPr>
              <w:pStyle w:val="a-table-text"/>
              <w:rPr>
                <w:color w:val="FF0000"/>
                <w:lang w:val="en-GB"/>
              </w:rPr>
            </w:pPr>
            <w:r w:rsidRPr="26AD477C">
              <w:rPr>
                <w:color w:val="FF0000"/>
                <w:lang w:val="en-GB"/>
              </w:rPr>
              <w:t>a-tabl</w:t>
            </w:r>
            <w:r>
              <w:rPr>
                <w:color w:val="FF0000"/>
                <w:lang w:val="en-GB"/>
              </w:rPr>
              <w:t>e</w:t>
            </w:r>
            <w:r w:rsidRPr="26AD477C">
              <w:rPr>
                <w:color w:val="FF0000"/>
                <w:lang w:val="en-GB"/>
              </w:rPr>
              <w:t>-te</w:t>
            </w:r>
            <w:r>
              <w:rPr>
                <w:color w:val="FF0000"/>
                <w:lang w:val="en-GB"/>
              </w:rPr>
              <w:t>xt</w:t>
            </w:r>
          </w:p>
        </w:tc>
        <w:tc>
          <w:tcPr>
            <w:tcW w:w="1305" w:type="pct"/>
            <w:shd w:val="clear" w:color="auto" w:fill="auto"/>
            <w:noWrap/>
            <w:vAlign w:val="center"/>
          </w:tcPr>
          <w:p w14:paraId="4E94B4BF" w14:textId="77777777" w:rsidR="00AD4318" w:rsidRPr="0048166D" w:rsidRDefault="00AD4318" w:rsidP="005819BB">
            <w:pPr>
              <w:pStyle w:val="a-table-text"/>
              <w:rPr>
                <w:lang w:val="en-GB"/>
              </w:rPr>
            </w:pPr>
          </w:p>
        </w:tc>
        <w:tc>
          <w:tcPr>
            <w:tcW w:w="2385" w:type="pct"/>
            <w:shd w:val="clear" w:color="auto" w:fill="auto"/>
            <w:noWrap/>
            <w:vAlign w:val="center"/>
          </w:tcPr>
          <w:p w14:paraId="39E6E744" w14:textId="77777777" w:rsidR="00AD4318" w:rsidRPr="0048166D" w:rsidRDefault="00AD4318" w:rsidP="005819BB">
            <w:pPr>
              <w:pStyle w:val="a-table-text"/>
              <w:rPr>
                <w:lang w:val="en-GB"/>
              </w:rPr>
            </w:pPr>
          </w:p>
        </w:tc>
      </w:tr>
      <w:tr w:rsidR="00AD4318" w:rsidRPr="0048166D" w14:paraId="7F806129" w14:textId="77777777" w:rsidTr="006F6C1C">
        <w:trPr>
          <w:jc w:val="center"/>
        </w:trPr>
        <w:tc>
          <w:tcPr>
            <w:tcW w:w="1309" w:type="pct"/>
            <w:shd w:val="clear" w:color="auto" w:fill="auto"/>
            <w:noWrap/>
            <w:vAlign w:val="center"/>
          </w:tcPr>
          <w:p w14:paraId="268D7EC3" w14:textId="77777777" w:rsidR="00AD4318" w:rsidRPr="0048166D" w:rsidRDefault="00AD4318" w:rsidP="005819BB">
            <w:pPr>
              <w:pStyle w:val="a-table-text"/>
              <w:rPr>
                <w:lang w:val="en-GB"/>
              </w:rPr>
            </w:pPr>
          </w:p>
        </w:tc>
        <w:tc>
          <w:tcPr>
            <w:tcW w:w="1305" w:type="pct"/>
            <w:shd w:val="clear" w:color="auto" w:fill="auto"/>
            <w:noWrap/>
            <w:vAlign w:val="center"/>
          </w:tcPr>
          <w:p w14:paraId="1D44D8E8" w14:textId="77777777" w:rsidR="00AD4318" w:rsidRPr="0048166D" w:rsidRDefault="00AD4318" w:rsidP="005819BB">
            <w:pPr>
              <w:pStyle w:val="a-table-text"/>
              <w:rPr>
                <w:lang w:val="en-GB"/>
              </w:rPr>
            </w:pPr>
          </w:p>
        </w:tc>
        <w:tc>
          <w:tcPr>
            <w:tcW w:w="2385" w:type="pct"/>
            <w:shd w:val="clear" w:color="auto" w:fill="auto"/>
            <w:noWrap/>
            <w:vAlign w:val="center"/>
          </w:tcPr>
          <w:p w14:paraId="7541FC7E" w14:textId="77777777" w:rsidR="00AD4318" w:rsidRPr="0048166D" w:rsidRDefault="00AD4318" w:rsidP="005819BB">
            <w:pPr>
              <w:pStyle w:val="a-table-text"/>
              <w:rPr>
                <w:lang w:val="en-GB"/>
              </w:rPr>
            </w:pPr>
          </w:p>
        </w:tc>
      </w:tr>
    </w:tbl>
    <w:p w14:paraId="7B1C579B" w14:textId="77777777" w:rsidR="00AD4318" w:rsidRDefault="00AD4318" w:rsidP="00B07847">
      <w:pPr>
        <w:pStyle w:val="a-basic-text-01"/>
      </w:pPr>
    </w:p>
    <w:p w14:paraId="0959BCF0" w14:textId="77777777" w:rsidR="00AD4318" w:rsidRDefault="00AD4318" w:rsidP="00B07847">
      <w:pPr>
        <w:pStyle w:val="a-basic-text-01"/>
      </w:pPr>
      <w:r>
        <w:lastRenderedPageBreak/>
        <w:t>It is suggested to avoid any footnotes given inside the tables. However, you can use them in the text as follows</w:t>
      </w:r>
      <w:r>
        <w:rPr>
          <w:rStyle w:val="Odwoanieprzypisudolnego"/>
        </w:rPr>
        <w:footnoteReference w:id="1"/>
      </w:r>
      <w:r>
        <w:t>.</w:t>
      </w:r>
    </w:p>
    <w:p w14:paraId="52B1FEC1" w14:textId="77777777" w:rsidR="00AD4318" w:rsidRPr="00CF2CAE" w:rsidRDefault="00AD4318" w:rsidP="009C3D6D">
      <w:pPr>
        <w:pStyle w:val="Nagwek1"/>
      </w:pPr>
      <w:r w:rsidRPr="26AD477C">
        <w:t xml:space="preserve">Literature references </w:t>
      </w:r>
      <w:r>
        <w:t xml:space="preserve">and citations </w:t>
      </w:r>
      <w:r w:rsidRPr="26AD477C">
        <w:t xml:space="preserve">(13 pts, Times New Roman, bold) – </w:t>
      </w:r>
      <w:r>
        <w:rPr>
          <w:color w:val="FF0000"/>
        </w:rPr>
        <w:t>Header</w:t>
      </w:r>
      <w:r w:rsidRPr="26AD477C">
        <w:rPr>
          <w:color w:val="FF0000"/>
        </w:rPr>
        <w:t xml:space="preserve"> 1</w:t>
      </w:r>
    </w:p>
    <w:p w14:paraId="11871B77" w14:textId="03226DE9" w:rsidR="00AD4318" w:rsidRPr="00474371" w:rsidRDefault="00AD4318" w:rsidP="00B07847">
      <w:pPr>
        <w:pStyle w:val="a-basic-text-01"/>
      </w:pPr>
      <w:bookmarkStart w:id="1" w:name="_Hlk121171320"/>
      <w:r>
        <w:t xml:space="preserve">In section Literature you can add literature references with required bibliographic information. There are added with special style </w:t>
      </w:r>
      <w:r w:rsidRPr="00474371">
        <w:rPr>
          <w:color w:val="FF0000"/>
        </w:rPr>
        <w:t>a-literature-list</w:t>
      </w:r>
      <w:r>
        <w:t>. Successive items on this list are added with automatic A</w:t>
      </w:r>
      <w:r w:rsidRPr="00474371">
        <w:t xml:space="preserve">rabic numbers </w:t>
      </w:r>
      <w:r>
        <w:t xml:space="preserve">and should be </w:t>
      </w:r>
      <w:r w:rsidRPr="00474371">
        <w:t xml:space="preserve">order </w:t>
      </w:r>
      <w:r>
        <w:t xml:space="preserve">as they appear in the paper text. We use </w:t>
      </w:r>
      <w:r w:rsidRPr="00F67DA7">
        <w:t xml:space="preserve">IEEE cite style, where </w:t>
      </w:r>
      <w:r>
        <w:t xml:space="preserve">there is no need to </w:t>
      </w:r>
      <w:r w:rsidRPr="00F67DA7">
        <w:t xml:space="preserve">mention an author's name, </w:t>
      </w:r>
      <w:r>
        <w:t xml:space="preserve">used </w:t>
      </w:r>
      <w:r w:rsidRPr="00F67DA7">
        <w:t>pages</w:t>
      </w:r>
      <w:r>
        <w:t xml:space="preserve"> and publication year </w:t>
      </w:r>
      <w:r w:rsidRPr="00F67DA7">
        <w:t xml:space="preserve">in the in-text citation. </w:t>
      </w:r>
      <w:r>
        <w:t>T</w:t>
      </w:r>
      <w:r w:rsidRPr="00F67DA7">
        <w:t xml:space="preserve">he source </w:t>
      </w:r>
      <w:r>
        <w:t xml:space="preserve">is referred </w:t>
      </w:r>
      <w:r w:rsidRPr="00F67DA7">
        <w:t xml:space="preserve">with a number in a square bracket, e.g. </w:t>
      </w:r>
      <w:r w:rsidR="006F6C1C">
        <w:fldChar w:fldCharType="begin"/>
      </w:r>
      <w:r w:rsidR="006F6C1C">
        <w:instrText xml:space="preserve"> REF _Ref121171442 \r \h </w:instrText>
      </w:r>
      <w:r w:rsidR="006F6C1C">
        <w:fldChar w:fldCharType="separate"/>
      </w:r>
      <w:r w:rsidR="000F0BD7">
        <w:t>[2]</w:t>
      </w:r>
      <w:r w:rsidR="006F6C1C">
        <w:fldChar w:fldCharType="end"/>
      </w:r>
      <w:r w:rsidRPr="00F67DA7">
        <w:t xml:space="preserve">, that </w:t>
      </w:r>
      <w:r>
        <w:t xml:space="preserve">should </w:t>
      </w:r>
      <w:r w:rsidRPr="00F67DA7">
        <w:t>correspond to the full citation in reference list</w:t>
      </w:r>
      <w:r>
        <w:t>. In the text, t</w:t>
      </w:r>
      <w:r w:rsidRPr="00474371">
        <w:t>he reference numbers are given in brackets</w:t>
      </w:r>
      <w:r>
        <w:t xml:space="preserve"> as follows:</w:t>
      </w:r>
    </w:p>
    <w:p w14:paraId="0735668C" w14:textId="407AB020" w:rsidR="00AD4318" w:rsidRPr="00474371" w:rsidRDefault="00AD4318" w:rsidP="00B07847">
      <w:pPr>
        <w:pStyle w:val="a-basic-text-01"/>
      </w:pPr>
      <w:r w:rsidRPr="00474371">
        <w:t>•</w:t>
      </w:r>
      <w:r w:rsidRPr="00474371">
        <w:tab/>
      </w:r>
      <w:r>
        <w:t>s</w:t>
      </w:r>
      <w:r w:rsidRPr="00474371">
        <w:t xml:space="preserve">ingle citation: </w:t>
      </w:r>
      <w:r w:rsidR="006F6C1C">
        <w:fldChar w:fldCharType="begin"/>
      </w:r>
      <w:r w:rsidR="006F6C1C">
        <w:instrText xml:space="preserve"> REF _Ref121171458 \r \h </w:instrText>
      </w:r>
      <w:r w:rsidR="006F6C1C">
        <w:fldChar w:fldCharType="separate"/>
      </w:r>
      <w:r w:rsidR="000F0BD7">
        <w:t>[3]</w:t>
      </w:r>
      <w:r w:rsidR="006F6C1C">
        <w:fldChar w:fldCharType="end"/>
      </w:r>
      <w:r>
        <w:t>,</w:t>
      </w:r>
    </w:p>
    <w:p w14:paraId="26ABB2D2" w14:textId="77777777" w:rsidR="00AD4318" w:rsidRPr="00474371" w:rsidRDefault="00AD4318" w:rsidP="00B07847">
      <w:pPr>
        <w:pStyle w:val="a-basic-text-01"/>
      </w:pPr>
      <w:r w:rsidRPr="00474371">
        <w:t>•</w:t>
      </w:r>
      <w:r w:rsidRPr="00474371">
        <w:tab/>
      </w:r>
      <w:r>
        <w:t>m</w:t>
      </w:r>
      <w:r w:rsidRPr="00474371">
        <w:t>ultiple citation</w:t>
      </w:r>
      <w:r>
        <w:t>s</w:t>
      </w:r>
      <w:r w:rsidRPr="00474371">
        <w:t>: [</w:t>
      </w:r>
      <w:r>
        <w:t>2</w:t>
      </w:r>
      <w:r w:rsidRPr="00474371">
        <w:t>-</w:t>
      </w:r>
      <w:r>
        <w:t>4</w:t>
      </w:r>
      <w:r w:rsidRPr="00474371">
        <w:t xml:space="preserve">, </w:t>
      </w:r>
      <w:r>
        <w:t>6</w:t>
      </w:r>
      <w:r w:rsidRPr="00474371">
        <w:t>]</w:t>
      </w:r>
      <w:r>
        <w:t xml:space="preserve"> with order,</w:t>
      </w:r>
      <w:r w:rsidRPr="00474371">
        <w:t xml:space="preserve"> </w:t>
      </w:r>
    </w:p>
    <w:p w14:paraId="23F7F157" w14:textId="13C56258" w:rsidR="00AD4318" w:rsidRPr="00474371" w:rsidRDefault="00AD4318" w:rsidP="00B07847">
      <w:pPr>
        <w:pStyle w:val="a-basic-text-01"/>
      </w:pPr>
      <w:r w:rsidRPr="00474371">
        <w:t>•</w:t>
      </w:r>
      <w:r w:rsidRPr="00474371">
        <w:tab/>
      </w:r>
      <w:r>
        <w:t>if you need to use a</w:t>
      </w:r>
      <w:r w:rsidRPr="00474371">
        <w:t>uthor’s name in the text</w:t>
      </w:r>
      <w:r>
        <w:t xml:space="preserve"> please do it as follows</w:t>
      </w:r>
      <w:r w:rsidRPr="00474371">
        <w:t xml:space="preserve">: Miller </w:t>
      </w:r>
      <w:r>
        <w:t xml:space="preserve">in </w:t>
      </w:r>
      <w:r w:rsidR="006F6C1C">
        <w:fldChar w:fldCharType="begin"/>
      </w:r>
      <w:r w:rsidR="006F6C1C">
        <w:instrText xml:space="preserve"> REF _Ref121171478 \r \h </w:instrText>
      </w:r>
      <w:r w:rsidR="006F6C1C">
        <w:fldChar w:fldCharType="separate"/>
      </w:r>
      <w:r w:rsidR="000F0BD7">
        <w:t>[6]</w:t>
      </w:r>
      <w:r w:rsidR="006F6C1C">
        <w:fldChar w:fldCharType="end"/>
      </w:r>
      <w:r w:rsidRPr="00474371">
        <w:t xml:space="preserve"> </w:t>
      </w:r>
      <w:r>
        <w:t>proposed …</w:t>
      </w:r>
    </w:p>
    <w:p w14:paraId="79F26248" w14:textId="2AAA97A5" w:rsidR="00AD4318" w:rsidRDefault="00AD4318" w:rsidP="00B07847">
      <w:pPr>
        <w:pStyle w:val="a-basic-text-01"/>
      </w:pPr>
      <w:r w:rsidRPr="00474371">
        <w:t xml:space="preserve">Please </w:t>
      </w:r>
      <w:r>
        <w:t xml:space="preserve">use in </w:t>
      </w:r>
      <w:r w:rsidRPr="00474371">
        <w:t xml:space="preserve">references Latin alphabet. If the title of </w:t>
      </w:r>
      <w:r>
        <w:t>paper/</w:t>
      </w:r>
      <w:r w:rsidRPr="00474371">
        <w:t xml:space="preserve">book </w:t>
      </w:r>
      <w:r>
        <w:t xml:space="preserve">is given in Polish, Russian, Chinese, etc., </w:t>
      </w:r>
      <w:r w:rsidRPr="00474371">
        <w:t xml:space="preserve">then please write (in </w:t>
      </w:r>
      <w:r>
        <w:t xml:space="preserve">Polish – see </w:t>
      </w:r>
      <w:r w:rsidR="006F6C1C">
        <w:fldChar w:fldCharType="begin"/>
      </w:r>
      <w:r w:rsidR="006F6C1C">
        <w:instrText xml:space="preserve"> REF _Ref121171517 \r \h </w:instrText>
      </w:r>
      <w:r w:rsidR="006F6C1C">
        <w:fldChar w:fldCharType="separate"/>
      </w:r>
      <w:r w:rsidR="000F0BD7">
        <w:t>[4]</w:t>
      </w:r>
      <w:r w:rsidR="006F6C1C">
        <w:fldChar w:fldCharType="end"/>
      </w:r>
      <w:r>
        <w:t xml:space="preserve">) or (in </w:t>
      </w:r>
      <w:r w:rsidRPr="00474371">
        <w:t>Russian) at the end of the translat</w:t>
      </w:r>
      <w:r>
        <w:t>ed</w:t>
      </w:r>
      <w:r w:rsidRPr="00474371">
        <w:t xml:space="preserve"> title.</w:t>
      </w:r>
    </w:p>
    <w:p w14:paraId="62B14F87" w14:textId="77777777" w:rsidR="00AD4318" w:rsidRDefault="00AD4318" w:rsidP="00B07847">
      <w:pPr>
        <w:pStyle w:val="a-basic-text-01"/>
      </w:pPr>
      <w:r>
        <w:t>If in the future you will do a reference or citation to your paper or papers published by other authors in our journal please remember that its official name is</w:t>
      </w:r>
      <w:r w:rsidRPr="007D7471">
        <w:t xml:space="preserve"> </w:t>
      </w:r>
      <w:r>
        <w:t xml:space="preserve">Advances in IT and Electrical Engineering and this is the </w:t>
      </w:r>
      <w:r w:rsidRPr="00CD5744">
        <w:rPr>
          <w:caps/>
        </w:rPr>
        <w:t>only</w:t>
      </w:r>
      <w:r>
        <w:t xml:space="preserve"> </w:t>
      </w:r>
      <w:r w:rsidRPr="00CD5744">
        <w:rPr>
          <w:caps/>
        </w:rPr>
        <w:t>one</w:t>
      </w:r>
      <w:r>
        <w:t xml:space="preserve"> official name.</w:t>
      </w:r>
    </w:p>
    <w:bookmarkEnd w:id="1"/>
    <w:p w14:paraId="4744D31F" w14:textId="77777777" w:rsidR="00AD4318" w:rsidRPr="001D1D54" w:rsidRDefault="00AD4318" w:rsidP="009C3D6D">
      <w:pPr>
        <w:pStyle w:val="Nagwek1"/>
      </w:pPr>
      <w:r w:rsidRPr="001D1D54">
        <w:t xml:space="preserve">Acknowledgements (13 pts, Times New Roman, bold) – </w:t>
      </w:r>
      <w:r w:rsidRPr="001D1D54">
        <w:rPr>
          <w:color w:val="FF0000"/>
        </w:rPr>
        <w:t>Header 1</w:t>
      </w:r>
    </w:p>
    <w:p w14:paraId="36642760" w14:textId="50A25EB4" w:rsidR="00AD4318" w:rsidRDefault="00AD4318" w:rsidP="00B07847">
      <w:pPr>
        <w:pStyle w:val="a-basic-text-01"/>
      </w:pPr>
      <w:r>
        <w:t xml:space="preserve">If you want to add something extra to your paper, express your </w:t>
      </w:r>
      <w:r w:rsidRPr="001D1D54">
        <w:t>gratitude for the received support</w:t>
      </w:r>
      <w:r>
        <w:t xml:space="preserve"> or show some details related to paper financing please use this section.</w:t>
      </w:r>
    </w:p>
    <w:p w14:paraId="001803E0" w14:textId="5258D0F8" w:rsidR="003A60D7" w:rsidRDefault="003A60D7" w:rsidP="003A60D7">
      <w:pPr>
        <w:pStyle w:val="a-basic-text-01"/>
      </w:pPr>
      <w:r>
        <w:t xml:space="preserve">In the case of </w:t>
      </w:r>
      <w:r w:rsidRPr="00305CEE">
        <w:rPr>
          <w:noProof/>
          <w:color w:val="0000FF"/>
          <w:lang w:eastAsia="pl-PL"/>
        </w:rPr>
        <w:drawing>
          <wp:inline distT="0" distB="0" distL="0" distR="0" wp14:anchorId="12C69D49" wp14:editId="407F2C05">
            <wp:extent cx="129769" cy="129769"/>
            <wp:effectExtent l="0" t="0" r="3810" b="3810"/>
            <wp:docPr id="1" name="Obraz 4" descr="https://www.mdpi.com/img/design/orcid.png?0465bc3812adeb52">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4" descr="https://www.mdpi.com/img/design/orcid.png?0465bc3812adeb52">
                      <a:hlinkClick r:id="rId13" tgtFrame="&quot;_blank&quot;"/>
                    </pic:cNvPr>
                    <pic:cNvPicPr>
                      <a:picLocks noChangeAspect="1" noChangeArrowheads="1"/>
                    </pic:cNvPicPr>
                  </pic:nvPicPr>
                  <pic:blipFill>
                    <a:blip r:embed="rId14" cstate="print"/>
                    <a:srcRect/>
                    <a:stretch>
                      <a:fillRect/>
                    </a:stretch>
                  </pic:blipFill>
                  <pic:spPr bwMode="auto">
                    <a:xfrm>
                      <a:off x="0" y="0"/>
                      <a:ext cx="129881" cy="129881"/>
                    </a:xfrm>
                    <a:prstGeom prst="rect">
                      <a:avLst/>
                    </a:prstGeom>
                    <a:noFill/>
                    <a:ln w="9525">
                      <a:noFill/>
                      <a:miter lim="800000"/>
                      <a:headEnd/>
                      <a:tailEnd/>
                    </a:ln>
                  </pic:spPr>
                </pic:pic>
              </a:graphicData>
            </a:graphic>
          </wp:inline>
        </w:drawing>
      </w:r>
      <w:r>
        <w:t xml:space="preserve"> icon available next to your name on the title page please add the direct link to your ORCID identification by </w:t>
      </w:r>
      <w:r w:rsidR="00EF023F">
        <w:t xml:space="preserve">Right-click the </w:t>
      </w:r>
      <w:r w:rsidR="00EF023F" w:rsidRPr="00305CEE">
        <w:rPr>
          <w:noProof/>
          <w:color w:val="0000FF"/>
          <w:lang w:eastAsia="pl-PL"/>
        </w:rPr>
        <w:drawing>
          <wp:inline distT="0" distB="0" distL="0" distR="0" wp14:anchorId="0BB6233F" wp14:editId="6572D345">
            <wp:extent cx="129769" cy="129769"/>
            <wp:effectExtent l="0" t="0" r="3810" b="3810"/>
            <wp:docPr id="7" name="Obraz 4" descr="https://www.mdpi.com/img/design/orcid.png?0465bc3812adeb52">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4" descr="https://www.mdpi.com/img/design/orcid.png?0465bc3812adeb52">
                      <a:hlinkClick r:id="rId13" tgtFrame="&quot;_blank&quot;"/>
                    </pic:cNvPr>
                    <pic:cNvPicPr>
                      <a:picLocks noChangeAspect="1" noChangeArrowheads="1"/>
                    </pic:cNvPicPr>
                  </pic:nvPicPr>
                  <pic:blipFill>
                    <a:blip r:embed="rId14" cstate="print"/>
                    <a:srcRect/>
                    <a:stretch>
                      <a:fillRect/>
                    </a:stretch>
                  </pic:blipFill>
                  <pic:spPr bwMode="auto">
                    <a:xfrm>
                      <a:off x="0" y="0"/>
                      <a:ext cx="129881" cy="129881"/>
                    </a:xfrm>
                    <a:prstGeom prst="rect">
                      <a:avLst/>
                    </a:prstGeom>
                    <a:noFill/>
                    <a:ln w="9525">
                      <a:noFill/>
                      <a:miter lim="800000"/>
                      <a:headEnd/>
                      <a:tailEnd/>
                    </a:ln>
                  </pic:spPr>
                </pic:pic>
              </a:graphicData>
            </a:graphic>
          </wp:inline>
        </w:drawing>
      </w:r>
      <w:r w:rsidR="00EF023F">
        <w:t xml:space="preserve"> icon</w:t>
      </w:r>
      <w:r w:rsidR="00EF023F">
        <w:t>.</w:t>
      </w:r>
      <w:r>
        <w:t xml:space="preserve"> </w:t>
      </w:r>
      <w:r w:rsidR="00EF023F">
        <w:t>I</w:t>
      </w:r>
      <w:r>
        <w:t>n the context menu select Edit Hyperlink or Edit Link. The Edit Hyperlink dialog box appears</w:t>
      </w:r>
      <w:r w:rsidR="00EF023F">
        <w:t xml:space="preserve"> </w:t>
      </w:r>
      <w:r>
        <w:t>as it is shown in Fig. 2.</w:t>
      </w:r>
    </w:p>
    <w:p w14:paraId="46DAF810" w14:textId="77777777" w:rsidR="003A60D7" w:rsidRPr="001F4188" w:rsidRDefault="003A60D7" w:rsidP="003A60D7">
      <w:pPr>
        <w:pStyle w:val="a-basic-text-01"/>
      </w:pPr>
    </w:p>
    <w:p w14:paraId="596B50C2" w14:textId="15E879E3" w:rsidR="003A60D7" w:rsidRPr="002974E7" w:rsidRDefault="003A60D7" w:rsidP="003A60D7">
      <w:pPr>
        <w:pStyle w:val="a-figure"/>
      </w:pPr>
      <w:r>
        <w:drawing>
          <wp:inline distT="0" distB="0" distL="0" distR="0" wp14:anchorId="1298C91E" wp14:editId="1DC40841">
            <wp:extent cx="5143500" cy="359410"/>
            <wp:effectExtent l="0" t="0" r="0" b="254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2147" t="56213" r="33776" b="39553"/>
                    <a:stretch/>
                  </pic:blipFill>
                  <pic:spPr bwMode="auto">
                    <a:xfrm>
                      <a:off x="0" y="0"/>
                      <a:ext cx="5143500" cy="359410"/>
                    </a:xfrm>
                    <a:prstGeom prst="rect">
                      <a:avLst/>
                    </a:prstGeom>
                    <a:ln>
                      <a:noFill/>
                    </a:ln>
                    <a:extLst>
                      <a:ext uri="{53640926-AAD7-44D8-BBD7-CCE9431645EC}">
                        <a14:shadowObscured xmlns:a14="http://schemas.microsoft.com/office/drawing/2010/main"/>
                      </a:ext>
                    </a:extLst>
                  </pic:spPr>
                </pic:pic>
              </a:graphicData>
            </a:graphic>
          </wp:inline>
        </w:drawing>
      </w:r>
    </w:p>
    <w:p w14:paraId="0505FF3E" w14:textId="77777777" w:rsidR="003A60D7" w:rsidRPr="00C0617A" w:rsidRDefault="003A60D7" w:rsidP="003A60D7">
      <w:pPr>
        <w:spacing w:after="0"/>
        <w:jc w:val="center"/>
        <w:rPr>
          <w:sz w:val="8"/>
          <w:szCs w:val="8"/>
          <w:lang w:val="en-GB"/>
        </w:rPr>
      </w:pPr>
    </w:p>
    <w:p w14:paraId="521D9C0E" w14:textId="22E4D90E" w:rsidR="003A60D7" w:rsidRPr="008B6412" w:rsidRDefault="003A60D7" w:rsidP="003A60D7">
      <w:pPr>
        <w:pStyle w:val="a-figure-description-EN"/>
        <w:rPr>
          <w:lang w:val="en-GB"/>
        </w:rPr>
      </w:pPr>
      <w:r w:rsidRPr="26AD477C">
        <w:rPr>
          <w:lang w:val="en-GB"/>
        </w:rPr>
        <w:t xml:space="preserve">Fig. </w:t>
      </w:r>
      <w:r>
        <w:rPr>
          <w:lang w:val="en-GB"/>
        </w:rPr>
        <w:t>2</w:t>
      </w:r>
      <w:r w:rsidRPr="26AD477C">
        <w:rPr>
          <w:lang w:val="en-GB"/>
        </w:rPr>
        <w:t xml:space="preserve">. </w:t>
      </w:r>
      <w:r>
        <w:rPr>
          <w:lang w:val="en-GB"/>
        </w:rPr>
        <w:t xml:space="preserve">Adding direct link to ORCID number </w:t>
      </w:r>
      <w:r w:rsidRPr="26AD477C">
        <w:rPr>
          <w:lang w:val="en-GB"/>
        </w:rPr>
        <w:t>–</w:t>
      </w:r>
      <w:r w:rsidRPr="26AD477C">
        <w:rPr>
          <w:color w:val="FF0000"/>
          <w:lang w:val="en-GB"/>
        </w:rPr>
        <w:t xml:space="preserve"> </w:t>
      </w:r>
      <w:r w:rsidRPr="009427A6">
        <w:rPr>
          <w:color w:val="FF0000"/>
          <w:lang w:val="en-GB"/>
        </w:rPr>
        <w:t>a-figure-description-</w:t>
      </w:r>
      <w:r>
        <w:rPr>
          <w:color w:val="FF0000"/>
          <w:lang w:val="en-GB"/>
        </w:rPr>
        <w:t>EN</w:t>
      </w:r>
    </w:p>
    <w:p w14:paraId="3B4762EB" w14:textId="77777777" w:rsidR="00AD4318" w:rsidRPr="008B6412" w:rsidRDefault="00AD4318" w:rsidP="009C3D6D">
      <w:pPr>
        <w:pStyle w:val="a-literature-title"/>
        <w:rPr>
          <w:lang w:val="en-GB"/>
        </w:rPr>
      </w:pPr>
      <w:r w:rsidRPr="26AD477C">
        <w:rPr>
          <w:lang w:val="en-GB"/>
        </w:rPr>
        <w:t xml:space="preserve">Literature (12 pts, Times New Roman, bold) – </w:t>
      </w:r>
      <w:r w:rsidRPr="00B11EAB">
        <w:rPr>
          <w:color w:val="FF0000"/>
          <w:lang w:val="en-GB"/>
        </w:rPr>
        <w:t>a-literature-title</w:t>
      </w:r>
    </w:p>
    <w:p w14:paraId="3CAAB16E" w14:textId="77777777" w:rsidR="00AD4318" w:rsidRDefault="00AD4318" w:rsidP="00AD4318">
      <w:pPr>
        <w:pStyle w:val="a-literature-list"/>
        <w:spacing w:line="240" w:lineRule="auto"/>
        <w:jc w:val="both"/>
        <w:rPr>
          <w:lang w:val="en-GB"/>
        </w:rPr>
      </w:pPr>
      <w:r w:rsidRPr="26AD477C">
        <w:rPr>
          <w:lang w:val="en-GB"/>
        </w:rPr>
        <w:t xml:space="preserve">Literature – please use style </w:t>
      </w:r>
      <w:r w:rsidRPr="26AD477C">
        <w:rPr>
          <w:color w:val="FF0000"/>
          <w:lang w:val="en-GB"/>
        </w:rPr>
        <w:t>a-literatur</w:t>
      </w:r>
      <w:r>
        <w:rPr>
          <w:color w:val="FF0000"/>
          <w:lang w:val="en-GB"/>
        </w:rPr>
        <w:t>e</w:t>
      </w:r>
      <w:r w:rsidRPr="26AD477C">
        <w:rPr>
          <w:color w:val="FF0000"/>
          <w:lang w:val="en-GB"/>
        </w:rPr>
        <w:t>-</w:t>
      </w:r>
      <w:r>
        <w:rPr>
          <w:color w:val="FF0000"/>
          <w:lang w:val="en-GB"/>
        </w:rPr>
        <w:t>list</w:t>
      </w:r>
    </w:p>
    <w:p w14:paraId="7B659D8D" w14:textId="77777777" w:rsidR="00AD4318" w:rsidRPr="008B6412" w:rsidRDefault="00AD4318" w:rsidP="00AD4318">
      <w:pPr>
        <w:pStyle w:val="a-literature-list"/>
        <w:spacing w:line="240" w:lineRule="auto"/>
        <w:jc w:val="both"/>
        <w:rPr>
          <w:rFonts w:eastAsia="CIDFont+F2"/>
          <w:lang w:val="en-GB"/>
        </w:rPr>
      </w:pPr>
      <w:bookmarkStart w:id="2" w:name="_Ref121171442"/>
      <w:r w:rsidRPr="26AD477C">
        <w:rPr>
          <w:rFonts w:eastAsia="CIDFont+F2"/>
          <w:lang w:val="en-GB"/>
        </w:rPr>
        <w:t xml:space="preserve">Surname1 N.: Exhaust System for Radial and Axial-Centrifugal Compressor with Pipe Diffuser. International Journal of Turbo and Jet Engines, 2016, Vol. 31, No 1, </w:t>
      </w:r>
      <w:r>
        <w:rPr>
          <w:rFonts w:eastAsia="CIDFont+F2"/>
          <w:lang w:val="en-GB"/>
        </w:rPr>
        <w:t>pp.</w:t>
      </w:r>
      <w:r w:rsidRPr="26AD477C">
        <w:rPr>
          <w:rFonts w:eastAsia="CIDFont+F2"/>
          <w:lang w:val="en-GB"/>
        </w:rPr>
        <w:t xml:space="preserve"> 29-36.</w:t>
      </w:r>
      <w:bookmarkEnd w:id="2"/>
    </w:p>
    <w:p w14:paraId="045A2D34" w14:textId="77777777" w:rsidR="00AD4318" w:rsidRPr="008B6412" w:rsidRDefault="00AD4318" w:rsidP="00AD4318">
      <w:pPr>
        <w:pStyle w:val="a-literature-list"/>
        <w:spacing w:line="240" w:lineRule="auto"/>
        <w:jc w:val="both"/>
        <w:rPr>
          <w:rFonts w:eastAsia="CIDFont+F2"/>
          <w:lang w:val="en-GB"/>
        </w:rPr>
      </w:pPr>
      <w:bookmarkStart w:id="3" w:name="_Ref121171458"/>
      <w:r w:rsidRPr="26AD477C">
        <w:rPr>
          <w:rFonts w:eastAsia="CIDFont+F2"/>
          <w:lang w:val="en-GB"/>
        </w:rPr>
        <w:t xml:space="preserve">Surname2 N.N.: Pipe diffuser for radial and axial – centrifugal compressors. International Journal of Turbo and Jet Engines. Vol. 31, 2014, No 1, </w:t>
      </w:r>
      <w:r>
        <w:rPr>
          <w:rFonts w:eastAsia="CIDFont+F2"/>
          <w:lang w:val="en-GB"/>
        </w:rPr>
        <w:t>pp</w:t>
      </w:r>
      <w:r w:rsidRPr="26AD477C">
        <w:rPr>
          <w:rFonts w:eastAsia="CIDFont+F2"/>
          <w:lang w:val="en-GB"/>
        </w:rPr>
        <w:t>. 29-36.</w:t>
      </w:r>
      <w:bookmarkEnd w:id="3"/>
    </w:p>
    <w:p w14:paraId="1284C47D" w14:textId="77777777" w:rsidR="00AD4318" w:rsidRPr="00A300D5" w:rsidRDefault="00AD4318" w:rsidP="00AD4318">
      <w:pPr>
        <w:pStyle w:val="a-literature-list"/>
        <w:spacing w:line="240" w:lineRule="auto"/>
        <w:jc w:val="both"/>
        <w:rPr>
          <w:rFonts w:eastAsia="CIDFont+F2"/>
        </w:rPr>
      </w:pPr>
      <w:bookmarkStart w:id="4" w:name="_Ref121171517"/>
      <w:r w:rsidRPr="00A300D5">
        <w:rPr>
          <w:rFonts w:eastAsia="CIDFont+F2"/>
        </w:rPr>
        <w:t>Surname3 N.: Metody obliczeń parametrów kolektora</w:t>
      </w:r>
      <w:r>
        <w:rPr>
          <w:rFonts w:eastAsia="CIDFont+F2"/>
        </w:rPr>
        <w:t xml:space="preserve"> (in </w:t>
      </w:r>
      <w:proofErr w:type="spellStart"/>
      <w:r>
        <w:rPr>
          <w:rFonts w:eastAsia="CIDFont+F2"/>
        </w:rPr>
        <w:t>Polish</w:t>
      </w:r>
      <w:proofErr w:type="spellEnd"/>
      <w:r>
        <w:rPr>
          <w:rFonts w:eastAsia="CIDFont+F2"/>
        </w:rPr>
        <w:t>)</w:t>
      </w:r>
      <w:r w:rsidRPr="00A300D5">
        <w:rPr>
          <w:rFonts w:eastAsia="CIDFont+F2"/>
        </w:rPr>
        <w:t xml:space="preserve">. </w:t>
      </w:r>
      <w:r w:rsidRPr="007D7471">
        <w:rPr>
          <w:rFonts w:eastAsia="CIDFont+F2"/>
        </w:rPr>
        <w:t>Zeszyty Naukowe Politechniki Rzeszowskiej, Elektrotechnika</w:t>
      </w:r>
      <w:r w:rsidRPr="00A300D5">
        <w:rPr>
          <w:rFonts w:eastAsia="CIDFont+F2"/>
        </w:rPr>
        <w:t>, 20</w:t>
      </w:r>
      <w:r>
        <w:rPr>
          <w:rFonts w:eastAsia="CIDFont+F2"/>
        </w:rPr>
        <w:t>20</w:t>
      </w:r>
      <w:r w:rsidRPr="00A300D5">
        <w:rPr>
          <w:rFonts w:eastAsia="CIDFont+F2"/>
        </w:rPr>
        <w:t xml:space="preserve">, </w:t>
      </w:r>
      <w:r>
        <w:rPr>
          <w:rFonts w:eastAsia="CIDFont+F2"/>
        </w:rPr>
        <w:t>Vol. 16</w:t>
      </w:r>
      <w:r w:rsidRPr="00A300D5">
        <w:rPr>
          <w:rFonts w:eastAsia="CIDFont+F2"/>
        </w:rPr>
        <w:t xml:space="preserve">, </w:t>
      </w:r>
      <w:r>
        <w:rPr>
          <w:rFonts w:eastAsia="CIDFont+F2"/>
        </w:rPr>
        <w:t>pp.</w:t>
      </w:r>
      <w:r w:rsidRPr="00A300D5">
        <w:rPr>
          <w:rFonts w:eastAsia="CIDFont+F2"/>
        </w:rPr>
        <w:t xml:space="preserve"> 273-298.</w:t>
      </w:r>
      <w:bookmarkEnd w:id="4"/>
    </w:p>
    <w:p w14:paraId="0A72A36A" w14:textId="77777777" w:rsidR="00AD4318" w:rsidRPr="00A300D5" w:rsidRDefault="00AD4318" w:rsidP="00AD4318">
      <w:pPr>
        <w:pStyle w:val="a-literature-list"/>
        <w:spacing w:line="240" w:lineRule="auto"/>
        <w:jc w:val="both"/>
        <w:rPr>
          <w:rFonts w:eastAsia="CIDFont+F2"/>
        </w:rPr>
      </w:pPr>
      <w:r w:rsidRPr="007D7471">
        <w:rPr>
          <w:rFonts w:eastAsia="CIDFont+F2"/>
          <w:lang w:val="en-GB"/>
        </w:rPr>
        <w:t xml:space="preserve">Surname4 N., Surname5 N.: Theory of electromagnetic field. </w:t>
      </w:r>
      <w:r w:rsidRPr="007D7471">
        <w:rPr>
          <w:rFonts w:eastAsia="CIDFont+F2"/>
        </w:rPr>
        <w:t>Zeszyty Naukowe Politechniki Rzeszowskiej, Elektrotechnika</w:t>
      </w:r>
      <w:r>
        <w:rPr>
          <w:rFonts w:eastAsia="CIDFont+F2"/>
        </w:rPr>
        <w:t>, 2022, Vol. 18, pp. 1-18</w:t>
      </w:r>
      <w:r w:rsidRPr="00A300D5">
        <w:rPr>
          <w:rFonts w:eastAsia="CIDFont+F2"/>
        </w:rPr>
        <w:t>.</w:t>
      </w:r>
    </w:p>
    <w:p w14:paraId="36DDA17F" w14:textId="6CFAAC12" w:rsidR="0032009F" w:rsidRPr="00417CA9" w:rsidRDefault="006F6C1C" w:rsidP="00417CA9">
      <w:pPr>
        <w:pStyle w:val="a-literature-list"/>
        <w:spacing w:line="240" w:lineRule="auto"/>
        <w:jc w:val="both"/>
        <w:rPr>
          <w:sz w:val="18"/>
          <w:szCs w:val="18"/>
          <w:lang w:val="en-GB"/>
        </w:rPr>
      </w:pPr>
      <w:bookmarkStart w:id="5" w:name="_Ref121171478"/>
      <w:r>
        <w:rPr>
          <w:rFonts w:eastAsia="CIDFont+F2"/>
          <w:lang w:val="en-GB"/>
        </w:rPr>
        <w:t>Miller</w:t>
      </w:r>
      <w:r w:rsidR="00AD4318" w:rsidRPr="26AD477C">
        <w:rPr>
          <w:rFonts w:eastAsia="CIDFont+F2"/>
          <w:lang w:val="en-GB"/>
        </w:rPr>
        <w:t xml:space="preserve"> I.I.: Centrifugal Compressors. A Strategy for Aerodynamic Design and Analysis. ASME Press, New York</w:t>
      </w:r>
      <w:r w:rsidR="00AD4318">
        <w:rPr>
          <w:rFonts w:eastAsia="CIDFont+F2"/>
          <w:lang w:val="en-GB"/>
        </w:rPr>
        <w:t>,</w:t>
      </w:r>
      <w:r w:rsidR="00AD4318" w:rsidRPr="26AD477C">
        <w:rPr>
          <w:rFonts w:eastAsia="CIDFont+F2"/>
          <w:lang w:val="en-GB"/>
        </w:rPr>
        <w:t xml:space="preserve"> 2022.</w:t>
      </w:r>
      <w:bookmarkEnd w:id="5"/>
    </w:p>
    <w:sectPr w:rsidR="0032009F" w:rsidRPr="00417CA9" w:rsidSect="00433D26">
      <w:headerReference w:type="even" r:id="rId20"/>
      <w:headerReference w:type="default" r:id="rId21"/>
      <w:footerReference w:type="even" r:id="rId22"/>
      <w:footerReference w:type="default" r:id="rId23"/>
      <w:footerReference w:type="first" r:id="rId24"/>
      <w:pgSz w:w="11907" w:h="16839" w:code="9"/>
      <w:pgMar w:top="567" w:right="1418" w:bottom="1418" w:left="1418"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DF367" w14:textId="77777777" w:rsidR="002C420B" w:rsidRDefault="002C420B" w:rsidP="000759B4">
      <w:r>
        <w:separator/>
      </w:r>
    </w:p>
  </w:endnote>
  <w:endnote w:type="continuationSeparator" w:id="0">
    <w:p w14:paraId="68D3E058" w14:textId="77777777" w:rsidR="002C420B" w:rsidRDefault="002C420B" w:rsidP="00075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EE"/>
    <w:family w:val="swiss"/>
    <w:pitch w:val="variable"/>
    <w:sig w:usb0="E1002EFF" w:usb1="C000605B" w:usb2="00000029" w:usb3="00000000" w:csb0="000101FF" w:csb1="00000000"/>
  </w:font>
  <w:font w:name="CG Omega">
    <w:altName w:val="Candara"/>
    <w:charset w:val="EE"/>
    <w:family w:val="swiss"/>
    <w:pitch w:val="variable"/>
    <w:sig w:usb0="00000007" w:usb1="00000000" w:usb2="00000000" w:usb3="00000000" w:csb0="00000093"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IDFont+F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180F3" w14:textId="7C5008CD" w:rsidR="6E117FEA" w:rsidRPr="0025779A" w:rsidRDefault="0025779A" w:rsidP="6E117FEA">
    <w:pPr>
      <w:pStyle w:val="Stopka"/>
      <w:rPr>
        <w:sz w:val="18"/>
        <w:lang w:val="en-US"/>
      </w:rPr>
    </w:pPr>
    <w:r w:rsidRPr="0025779A">
      <w:rPr>
        <w:sz w:val="18"/>
        <w:lang w:val="en-US"/>
      </w:rPr>
      <w:t xml:space="preserve">Advances in IT and Electrical Engineering, </w:t>
    </w:r>
    <w:r w:rsidRPr="0025779A">
      <w:rPr>
        <w:sz w:val="18"/>
        <w:highlight w:val="green"/>
        <w:lang w:val="en-US"/>
      </w:rPr>
      <w:t>vol. 50, 2023, xx-xx</w:t>
    </w:r>
    <w:r w:rsidRPr="0025779A">
      <w:rPr>
        <w:sz w:val="18"/>
        <w:lang w:val="en-US"/>
      </w:rPr>
      <w:tab/>
      <w:t>ISSN 0000-00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0392" w14:textId="64C0F74F" w:rsidR="6E117FEA" w:rsidRPr="0025779A" w:rsidRDefault="0025779A" w:rsidP="6E117FEA">
    <w:pPr>
      <w:pStyle w:val="Stopka"/>
      <w:rPr>
        <w:sz w:val="18"/>
        <w:lang w:val="en-US"/>
      </w:rPr>
    </w:pPr>
    <w:r w:rsidRPr="0025779A">
      <w:rPr>
        <w:sz w:val="18"/>
        <w:lang w:val="en-US"/>
      </w:rPr>
      <w:t xml:space="preserve">Advances in IT and Electrical Engineering, </w:t>
    </w:r>
    <w:r w:rsidRPr="0025779A">
      <w:rPr>
        <w:sz w:val="18"/>
        <w:highlight w:val="green"/>
        <w:lang w:val="en-US"/>
      </w:rPr>
      <w:t>vol. 50, 2023, xx-xx</w:t>
    </w:r>
    <w:r w:rsidRPr="0025779A">
      <w:rPr>
        <w:sz w:val="18"/>
        <w:lang w:val="en-US"/>
      </w:rPr>
      <w:tab/>
      <w:t>ISSN 0000-00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0" w:type="dxa"/>
      <w:tblLayout w:type="fixed"/>
      <w:tblLook w:val="06A0" w:firstRow="1" w:lastRow="0" w:firstColumn="1" w:lastColumn="0" w:noHBand="1" w:noVBand="1"/>
    </w:tblPr>
    <w:tblGrid>
      <w:gridCol w:w="1242"/>
      <w:gridCol w:w="7513"/>
      <w:gridCol w:w="425"/>
    </w:tblGrid>
    <w:tr w:rsidR="6E117FEA" w:rsidRPr="00E24D21" w14:paraId="692B3D4F" w14:textId="77777777" w:rsidTr="00EE021E">
      <w:tc>
        <w:tcPr>
          <w:tcW w:w="1242" w:type="dxa"/>
        </w:tcPr>
        <w:p w14:paraId="61C0CA45" w14:textId="77777777" w:rsidR="6E117FEA" w:rsidRPr="00DC64FB" w:rsidRDefault="00F44F93" w:rsidP="00EE63F3">
          <w:pPr>
            <w:pStyle w:val="Nagwek"/>
            <w:tabs>
              <w:tab w:val="clear" w:pos="4536"/>
            </w:tabs>
            <w:ind w:left="-115" w:right="6270"/>
            <w:rPr>
              <w:lang w:val="en-GB"/>
            </w:rPr>
          </w:pPr>
          <w:r w:rsidRPr="00DC64FB">
            <w:rPr>
              <w:noProof/>
              <w:lang w:eastAsia="pl-PL"/>
            </w:rPr>
            <w:drawing>
              <wp:inline distT="0" distB="0" distL="0" distR="0" wp14:anchorId="4D436627" wp14:editId="2DB2C9D3">
                <wp:extent cx="643850" cy="233362"/>
                <wp:effectExtent l="19050" t="0" r="3850" b="0"/>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srcRect/>
                        <a:stretch>
                          <a:fillRect/>
                        </a:stretch>
                      </pic:blipFill>
                      <pic:spPr bwMode="auto">
                        <a:xfrm>
                          <a:off x="0" y="0"/>
                          <a:ext cx="652443" cy="236477"/>
                        </a:xfrm>
                        <a:prstGeom prst="rect">
                          <a:avLst/>
                        </a:prstGeom>
                        <a:noFill/>
                        <a:ln w="9525">
                          <a:noFill/>
                          <a:miter lim="800000"/>
                          <a:headEnd/>
                          <a:tailEnd/>
                        </a:ln>
                      </pic:spPr>
                    </pic:pic>
                  </a:graphicData>
                </a:graphic>
              </wp:inline>
            </w:drawing>
          </w:r>
          <w:r w:rsidR="00EE63F3" w:rsidRPr="00DC64FB">
            <w:rPr>
              <w:lang w:val="en-GB"/>
            </w:rPr>
            <w:t xml:space="preserve"> </w:t>
          </w:r>
        </w:p>
      </w:tc>
      <w:tc>
        <w:tcPr>
          <w:tcW w:w="7513" w:type="dxa"/>
        </w:tcPr>
        <w:p w14:paraId="3C1C9574" w14:textId="77777777" w:rsidR="6E117FEA" w:rsidRPr="00EE021E" w:rsidRDefault="00657366" w:rsidP="00EE021E">
          <w:pPr>
            <w:pStyle w:val="Nagwek"/>
            <w:tabs>
              <w:tab w:val="clear" w:pos="4536"/>
            </w:tabs>
            <w:ind w:left="-108" w:right="-108"/>
            <w:rPr>
              <w:sz w:val="16"/>
              <w:szCs w:val="16"/>
              <w:lang w:val="en-GB"/>
            </w:rPr>
          </w:pPr>
          <w:r w:rsidRPr="00EE021E">
            <w:rPr>
              <w:sz w:val="16"/>
              <w:szCs w:val="16"/>
              <w:lang w:val="en-GB"/>
            </w:rPr>
            <w:t>This is an Open Access article distributed under the terms of the CC-BY-NC-ND 3.0 PL license, which permits others to distribute the work, provided that the article is not altered or used commercially.</w:t>
          </w:r>
          <w:r>
            <w:rPr>
              <w:sz w:val="16"/>
              <w:szCs w:val="16"/>
              <w:lang w:val="en-GB"/>
            </w:rPr>
            <w:t xml:space="preserve"> You are not required to obtain permission to distribute this article, provided that the original work is properly cited.</w:t>
          </w:r>
        </w:p>
      </w:tc>
      <w:tc>
        <w:tcPr>
          <w:tcW w:w="425" w:type="dxa"/>
        </w:tcPr>
        <w:p w14:paraId="2F9E5B8F" w14:textId="77777777" w:rsidR="6E117FEA" w:rsidRPr="0001385A" w:rsidRDefault="6E117FEA" w:rsidP="00EE63F3">
          <w:pPr>
            <w:pStyle w:val="Nagwek"/>
            <w:ind w:right="-115"/>
            <w:rPr>
              <w:lang w:val="en-US"/>
            </w:rPr>
          </w:pPr>
        </w:p>
      </w:tc>
    </w:tr>
  </w:tbl>
  <w:p w14:paraId="3ADC0107" w14:textId="77777777" w:rsidR="6E117FEA" w:rsidRPr="0001385A" w:rsidRDefault="6E117FEA" w:rsidP="6E117FEA">
    <w:pPr>
      <w:pStyle w:val="Stopk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3F14A" w14:textId="77777777" w:rsidR="002C420B" w:rsidRDefault="002C420B" w:rsidP="000759B4">
      <w:r>
        <w:separator/>
      </w:r>
    </w:p>
  </w:footnote>
  <w:footnote w:type="continuationSeparator" w:id="0">
    <w:p w14:paraId="3A643855" w14:textId="77777777" w:rsidR="002C420B" w:rsidRDefault="002C420B" w:rsidP="000759B4">
      <w:r>
        <w:continuationSeparator/>
      </w:r>
    </w:p>
  </w:footnote>
  <w:footnote w:id="1">
    <w:p w14:paraId="3EF56D75" w14:textId="77777777" w:rsidR="00AD4318" w:rsidRPr="002931EF" w:rsidRDefault="00AD4318" w:rsidP="00AD4318">
      <w:pPr>
        <w:pStyle w:val="a-footnote"/>
      </w:pPr>
      <w:r>
        <w:rPr>
          <w:rStyle w:val="Odwoanieprzypisudolnego"/>
        </w:rPr>
        <w:footnoteRef/>
      </w:r>
      <w:r w:rsidRPr="002931EF">
        <w:t xml:space="preserve"> Footnote given in the text</w:t>
      </w:r>
      <w:r>
        <w:t xml:space="preserve">, please use the style </w:t>
      </w:r>
      <w:r w:rsidRPr="002931EF">
        <w:rPr>
          <w:color w:val="FF0000"/>
        </w:rPr>
        <w:t>a-footnote</w:t>
      </w:r>
      <w:r w:rsidRPr="002931E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6892A" w14:textId="77777777" w:rsidR="00E05327" w:rsidRPr="0001385A" w:rsidRDefault="00C054C8" w:rsidP="00305CEE">
    <w:pPr>
      <w:pStyle w:val="Nagwek"/>
      <w:pBdr>
        <w:bottom w:val="single" w:sz="4" w:space="1" w:color="auto"/>
      </w:pBdr>
      <w:tabs>
        <w:tab w:val="clear" w:pos="4536"/>
      </w:tabs>
      <w:jc w:val="right"/>
      <w:rPr>
        <w:rStyle w:val="Numerstrony"/>
        <w:color w:val="000000"/>
        <w:sz w:val="20"/>
        <w:szCs w:val="20"/>
        <w:highlight w:val="yellow"/>
        <w:lang w:val="en-US"/>
      </w:rPr>
    </w:pPr>
    <w:r w:rsidRPr="6E117FEA">
      <w:rPr>
        <w:rStyle w:val="Numerstrony"/>
        <w:noProof/>
        <w:color w:val="000000" w:themeColor="text1"/>
        <w:sz w:val="20"/>
        <w:szCs w:val="20"/>
      </w:rPr>
      <w:fldChar w:fldCharType="begin"/>
    </w:r>
    <w:r w:rsidR="00E05327" w:rsidRPr="0001385A">
      <w:rPr>
        <w:rStyle w:val="Numerstrony"/>
        <w:color w:val="000000" w:themeColor="text1"/>
        <w:sz w:val="20"/>
        <w:szCs w:val="20"/>
        <w:lang w:val="en-US"/>
      </w:rPr>
      <w:instrText xml:space="preserve"> PAGE </w:instrText>
    </w:r>
    <w:r w:rsidRPr="6E117FEA">
      <w:rPr>
        <w:rStyle w:val="Numerstrony"/>
        <w:color w:val="000000" w:themeColor="text1"/>
        <w:sz w:val="20"/>
        <w:szCs w:val="20"/>
      </w:rPr>
      <w:fldChar w:fldCharType="separate"/>
    </w:r>
    <w:r w:rsidR="005A05D8" w:rsidRPr="0001385A">
      <w:rPr>
        <w:rStyle w:val="Numerstrony"/>
        <w:noProof/>
        <w:color w:val="000000" w:themeColor="text1"/>
        <w:sz w:val="20"/>
        <w:szCs w:val="20"/>
        <w:lang w:val="en-US"/>
      </w:rPr>
      <w:t>2</w:t>
    </w:r>
    <w:r w:rsidRPr="6E117FEA">
      <w:rPr>
        <w:rStyle w:val="Numerstrony"/>
        <w:noProof/>
        <w:color w:val="000000" w:themeColor="text1"/>
        <w:sz w:val="20"/>
        <w:szCs w:val="20"/>
      </w:rPr>
      <w:fldChar w:fldCharType="end"/>
    </w:r>
    <w:r w:rsidR="00E13CEF" w:rsidRPr="0001385A">
      <w:rPr>
        <w:lang w:val="en-US"/>
      </w:rPr>
      <w:t xml:space="preserve">    </w:t>
    </w:r>
    <w:r w:rsidR="00E8037C" w:rsidRPr="0001385A">
      <w:rPr>
        <w:lang w:val="en-US"/>
      </w:rPr>
      <w:t xml:space="preserve">                           </w:t>
    </w:r>
    <w:r w:rsidR="00E13CEF" w:rsidRPr="0001385A">
      <w:rPr>
        <w:lang w:val="en-US"/>
      </w:rPr>
      <w:t xml:space="preserve">                                 </w:t>
    </w:r>
    <w:r w:rsidR="00305CEE" w:rsidRPr="0001385A">
      <w:rPr>
        <w:lang w:val="en-US"/>
      </w:rPr>
      <w:t xml:space="preserve">                                  </w:t>
    </w:r>
    <w:r w:rsidR="00E13CEF" w:rsidRPr="0001385A">
      <w:rPr>
        <w:lang w:val="en-US"/>
      </w:rPr>
      <w:t xml:space="preserve">        </w:t>
    </w:r>
    <w:r w:rsidR="00E8037C" w:rsidRPr="0001385A">
      <w:rPr>
        <w:rStyle w:val="Numerstrony"/>
        <w:color w:val="000000" w:themeColor="text1"/>
        <w:sz w:val="20"/>
        <w:szCs w:val="20"/>
        <w:highlight w:val="yellow"/>
        <w:lang w:val="en-US"/>
      </w:rPr>
      <w:t>Abbreviated Firstname</w:t>
    </w:r>
    <w:r w:rsidR="00EB20C9" w:rsidRPr="0001385A">
      <w:rPr>
        <w:rStyle w:val="Numerstrony"/>
        <w:color w:val="000000" w:themeColor="text1"/>
        <w:sz w:val="20"/>
        <w:szCs w:val="20"/>
        <w:highlight w:val="yellow"/>
        <w:lang w:val="en-US"/>
      </w:rPr>
      <w:t xml:space="preserve"> </w:t>
    </w:r>
    <w:r w:rsidR="00E8037C" w:rsidRPr="0001385A">
      <w:rPr>
        <w:rStyle w:val="Numerstrony"/>
        <w:color w:val="000000" w:themeColor="text1"/>
        <w:sz w:val="20"/>
        <w:szCs w:val="20"/>
        <w:highlight w:val="yellow"/>
        <w:lang w:val="en-US"/>
      </w:rPr>
      <w:t>Lastname et al</w:t>
    </w:r>
    <w:r w:rsidR="00E8037C" w:rsidRPr="0001385A">
      <w:rPr>
        <w:rStyle w:val="Numerstrony"/>
        <w:color w:val="000000" w:themeColor="text1"/>
        <w:sz w:val="20"/>
        <w:szCs w:val="20"/>
        <w:lang w:val="en-U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8640326"/>
      <w:docPartObj>
        <w:docPartGallery w:val="Page Numbers (Top of Page)"/>
        <w:docPartUnique/>
      </w:docPartObj>
    </w:sdtPr>
    <w:sdtEndPr/>
    <w:sdtContent>
      <w:p w14:paraId="2633C276" w14:textId="77777777" w:rsidR="004859A9" w:rsidRPr="002717F6" w:rsidRDefault="00E8037C" w:rsidP="00E13CEF">
        <w:pPr>
          <w:pStyle w:val="Nagwek"/>
          <w:pBdr>
            <w:bottom w:val="single" w:sz="4" w:space="1" w:color="auto"/>
          </w:pBdr>
          <w:tabs>
            <w:tab w:val="clear" w:pos="4536"/>
            <w:tab w:val="center" w:pos="8789"/>
          </w:tabs>
          <w:rPr>
            <w:noProof/>
            <w:sz w:val="20"/>
            <w:szCs w:val="20"/>
            <w:lang w:val="en-CA"/>
          </w:rPr>
        </w:pPr>
        <w:r w:rsidRPr="00E37E1E">
          <w:rPr>
            <w:sz w:val="18"/>
            <w:szCs w:val="18"/>
            <w:highlight w:val="yellow"/>
          </w:rPr>
          <w:t xml:space="preserve">Paper </w:t>
        </w:r>
        <w:proofErr w:type="spellStart"/>
        <w:r w:rsidRPr="00E37E1E">
          <w:rPr>
            <w:sz w:val="18"/>
            <w:szCs w:val="18"/>
            <w:highlight w:val="yellow"/>
          </w:rPr>
          <w:t>title</w:t>
        </w:r>
        <w:proofErr w:type="spellEnd"/>
        <w:r w:rsidR="002717F6" w:rsidRPr="000F2D9E">
          <w:rPr>
            <w:lang w:val="en-CA"/>
          </w:rPr>
          <w:tab/>
        </w:r>
        <w:r w:rsidR="00E13CEF">
          <w:rPr>
            <w:lang w:val="en-CA"/>
          </w:rPr>
          <w:tab/>
        </w:r>
        <w:r w:rsidR="00C054C8" w:rsidRPr="000F2D9E">
          <w:rPr>
            <w:rStyle w:val="Numerstrony"/>
            <w:noProof/>
            <w:sz w:val="20"/>
            <w:szCs w:val="20"/>
          </w:rPr>
          <w:fldChar w:fldCharType="begin"/>
        </w:r>
        <w:r w:rsidR="006965D2" w:rsidRPr="000F2D9E">
          <w:rPr>
            <w:rStyle w:val="Numerstrony"/>
            <w:sz w:val="20"/>
            <w:szCs w:val="20"/>
            <w:lang w:val="en-CA"/>
          </w:rPr>
          <w:instrText xml:space="preserve"> PAGE </w:instrText>
        </w:r>
        <w:r w:rsidR="00C054C8" w:rsidRPr="000F2D9E">
          <w:rPr>
            <w:rStyle w:val="Numerstrony"/>
            <w:sz w:val="20"/>
            <w:szCs w:val="20"/>
          </w:rPr>
          <w:fldChar w:fldCharType="separate"/>
        </w:r>
        <w:r w:rsidR="005A05D8">
          <w:rPr>
            <w:rStyle w:val="Numerstrony"/>
            <w:noProof/>
            <w:sz w:val="20"/>
            <w:szCs w:val="20"/>
            <w:lang w:val="en-CA"/>
          </w:rPr>
          <w:t>3</w:t>
        </w:r>
        <w:r w:rsidR="00C054C8" w:rsidRPr="000F2D9E">
          <w:rPr>
            <w:rStyle w:val="Numerstrony"/>
            <w:noProof/>
            <w:sz w:val="20"/>
            <w:szCs w:val="20"/>
          </w:rPr>
          <w:fldChar w:fldCharType="end"/>
        </w:r>
      </w:p>
      <w:p w14:paraId="2AB7EDBA" w14:textId="77777777" w:rsidR="00E05327" w:rsidRPr="004859A9" w:rsidRDefault="002C420B" w:rsidP="6E117FEA">
        <w:pPr>
          <w:pStyle w:val="Nagwek"/>
          <w:tabs>
            <w:tab w:val="clear" w:pos="4536"/>
            <w:tab w:val="center" w:pos="6946"/>
          </w:tabs>
          <w:rPr>
            <w:sz w:val="20"/>
            <w:szCs w:val="20"/>
            <w:lang w:val="en-CA"/>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960AB"/>
    <w:multiLevelType w:val="multilevel"/>
    <w:tmpl w:val="0EBA5502"/>
    <w:lvl w:ilvl="0">
      <w:start w:val="1"/>
      <w:numFmt w:val="decimal"/>
      <w:pStyle w:val="Nagwek1"/>
      <w:lvlText w:val="%1."/>
      <w:lvlJc w:val="left"/>
      <w:pPr>
        <w:ind w:left="720" w:hanging="360"/>
      </w:pPr>
    </w:lvl>
    <w:lvl w:ilvl="1">
      <w:start w:val="1"/>
      <w:numFmt w:val="decimal"/>
      <w:pStyle w:val="Nagwek2"/>
      <w:isLgl/>
      <w:lvlText w:val="%1.%2."/>
      <w:lvlJc w:val="left"/>
      <w:pPr>
        <w:ind w:left="720" w:hanging="360"/>
      </w:pPr>
      <w:rPr>
        <w:rFonts w:ascii="Times New Roman" w:hAnsi="Times New Roman" w:cs="Times New Roman" w:hint="default"/>
      </w:rPr>
    </w:lvl>
    <w:lvl w:ilvl="2">
      <w:start w:val="1"/>
      <w:numFmt w:val="decimal"/>
      <w:pStyle w:val="Header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C6C1058"/>
    <w:multiLevelType w:val="hybridMultilevel"/>
    <w:tmpl w:val="8BF82750"/>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 w15:restartNumberingAfterBreak="0">
    <w:nsid w:val="246A1E43"/>
    <w:multiLevelType w:val="hybridMultilevel"/>
    <w:tmpl w:val="5C1CF9F8"/>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 w15:restartNumberingAfterBreak="0">
    <w:nsid w:val="45186C03"/>
    <w:multiLevelType w:val="hybridMultilevel"/>
    <w:tmpl w:val="6978A2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BF62E23"/>
    <w:multiLevelType w:val="hybridMultilevel"/>
    <w:tmpl w:val="6CBCC964"/>
    <w:lvl w:ilvl="0" w:tplc="0415000F">
      <w:start w:val="1"/>
      <w:numFmt w:val="decimal"/>
      <w:lvlText w:val="%1."/>
      <w:lvlJc w:val="left"/>
      <w:pPr>
        <w:ind w:left="1145" w:hanging="360"/>
      </w:pPr>
      <w:rPr>
        <w:rFonts w:hint="default"/>
        <w:sz w:val="22"/>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5" w15:restartNumberingAfterBreak="0">
    <w:nsid w:val="62AE7209"/>
    <w:multiLevelType w:val="hybridMultilevel"/>
    <w:tmpl w:val="0B6227DA"/>
    <w:lvl w:ilvl="0" w:tplc="39FCE0EA">
      <w:start w:val="1"/>
      <w:numFmt w:val="decimal"/>
      <w:pStyle w:val="a-numbered-01"/>
      <w:lvlText w:val="%1)"/>
      <w:lvlJc w:val="left"/>
      <w:pPr>
        <w:ind w:left="1145" w:hanging="360"/>
      </w:pPr>
      <w:rPr>
        <w:rFonts w:hint="default"/>
        <w:sz w:val="22"/>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6" w15:restartNumberingAfterBreak="0">
    <w:nsid w:val="67725061"/>
    <w:multiLevelType w:val="hybridMultilevel"/>
    <w:tmpl w:val="178C9D5C"/>
    <w:lvl w:ilvl="0" w:tplc="601EB97E">
      <w:start w:val="1"/>
      <w:numFmt w:val="bullet"/>
      <w:pStyle w:val="a-item-01"/>
      <w:lvlText w:val=""/>
      <w:lvlJc w:val="left"/>
      <w:pPr>
        <w:ind w:left="1145" w:hanging="360"/>
      </w:pPr>
      <w:rPr>
        <w:rFonts w:ascii="Symbol" w:hAnsi="Symbol" w:hint="default"/>
        <w:sz w:val="22"/>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7" w15:restartNumberingAfterBreak="0">
    <w:nsid w:val="70A953AC"/>
    <w:multiLevelType w:val="hybridMultilevel"/>
    <w:tmpl w:val="3A6A500E"/>
    <w:lvl w:ilvl="0" w:tplc="92CADC48">
      <w:start w:val="1"/>
      <w:numFmt w:val="decimal"/>
      <w:pStyle w:val="a-literature-list"/>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9A32323"/>
    <w:multiLevelType w:val="hybridMultilevel"/>
    <w:tmpl w:val="6F466D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0"/>
  </w:num>
  <w:num w:numId="4">
    <w:abstractNumId w:val="0"/>
  </w:num>
  <w:num w:numId="5">
    <w:abstractNumId w:val="0"/>
  </w:num>
  <w:num w:numId="6">
    <w:abstractNumId w:val="7"/>
  </w:num>
  <w:num w:numId="7">
    <w:abstractNumId w:val="6"/>
  </w:num>
  <w:num w:numId="8">
    <w:abstractNumId w:val="4"/>
  </w:num>
  <w:num w:numId="9">
    <w:abstractNumId w:val="5"/>
  </w:num>
  <w:num w:numId="10">
    <w:abstractNumId w:val="2"/>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zU2sDQzNTS0NDZQ0lEKTi0uzszPAykwNKgFABfCXkstAAAA"/>
  </w:docVars>
  <w:rsids>
    <w:rsidRoot w:val="00D426E0"/>
    <w:rsid w:val="00002367"/>
    <w:rsid w:val="00004478"/>
    <w:rsid w:val="000062A5"/>
    <w:rsid w:val="00007F1D"/>
    <w:rsid w:val="0001380E"/>
    <w:rsid w:val="0001385A"/>
    <w:rsid w:val="00013A03"/>
    <w:rsid w:val="000149C1"/>
    <w:rsid w:val="00017E5D"/>
    <w:rsid w:val="0002533E"/>
    <w:rsid w:val="00030BFE"/>
    <w:rsid w:val="00036B56"/>
    <w:rsid w:val="000408DD"/>
    <w:rsid w:val="00042762"/>
    <w:rsid w:val="00042C90"/>
    <w:rsid w:val="00043EFF"/>
    <w:rsid w:val="00045F30"/>
    <w:rsid w:val="0005542E"/>
    <w:rsid w:val="000554D7"/>
    <w:rsid w:val="000564B8"/>
    <w:rsid w:val="00064BF7"/>
    <w:rsid w:val="00064FB8"/>
    <w:rsid w:val="0007053F"/>
    <w:rsid w:val="00071E6A"/>
    <w:rsid w:val="00074253"/>
    <w:rsid w:val="000759B4"/>
    <w:rsid w:val="000775AD"/>
    <w:rsid w:val="00084D00"/>
    <w:rsid w:val="00096571"/>
    <w:rsid w:val="00097595"/>
    <w:rsid w:val="000A2505"/>
    <w:rsid w:val="000A2D4D"/>
    <w:rsid w:val="000A3CF4"/>
    <w:rsid w:val="000A3EF4"/>
    <w:rsid w:val="000A3F3A"/>
    <w:rsid w:val="000A61FC"/>
    <w:rsid w:val="000B0DFF"/>
    <w:rsid w:val="000B1D52"/>
    <w:rsid w:val="000B56D4"/>
    <w:rsid w:val="000B7194"/>
    <w:rsid w:val="000B7D48"/>
    <w:rsid w:val="000C049E"/>
    <w:rsid w:val="000C22C8"/>
    <w:rsid w:val="000C645E"/>
    <w:rsid w:val="000D503C"/>
    <w:rsid w:val="000D613E"/>
    <w:rsid w:val="000D6447"/>
    <w:rsid w:val="000D6C55"/>
    <w:rsid w:val="000E123E"/>
    <w:rsid w:val="000E12AC"/>
    <w:rsid w:val="000E1AAC"/>
    <w:rsid w:val="000E24FB"/>
    <w:rsid w:val="000E2EE8"/>
    <w:rsid w:val="000E5722"/>
    <w:rsid w:val="000E60FA"/>
    <w:rsid w:val="000E63E8"/>
    <w:rsid w:val="000E6FF3"/>
    <w:rsid w:val="000E7DFC"/>
    <w:rsid w:val="000F0BD7"/>
    <w:rsid w:val="000F2D9E"/>
    <w:rsid w:val="000F3DD4"/>
    <w:rsid w:val="000F400D"/>
    <w:rsid w:val="000F5028"/>
    <w:rsid w:val="000F543D"/>
    <w:rsid w:val="000F6838"/>
    <w:rsid w:val="000F7DBD"/>
    <w:rsid w:val="00101E14"/>
    <w:rsid w:val="00105C22"/>
    <w:rsid w:val="00105CF9"/>
    <w:rsid w:val="00112B5D"/>
    <w:rsid w:val="00113184"/>
    <w:rsid w:val="00117253"/>
    <w:rsid w:val="00122FD5"/>
    <w:rsid w:val="00124699"/>
    <w:rsid w:val="00124BD7"/>
    <w:rsid w:val="0012729A"/>
    <w:rsid w:val="00131792"/>
    <w:rsid w:val="00131F23"/>
    <w:rsid w:val="00141C6F"/>
    <w:rsid w:val="00141D18"/>
    <w:rsid w:val="00142ADD"/>
    <w:rsid w:val="00144E81"/>
    <w:rsid w:val="001451BC"/>
    <w:rsid w:val="00145703"/>
    <w:rsid w:val="00146A2A"/>
    <w:rsid w:val="00146AF5"/>
    <w:rsid w:val="00146E87"/>
    <w:rsid w:val="00151515"/>
    <w:rsid w:val="00152063"/>
    <w:rsid w:val="0015505C"/>
    <w:rsid w:val="00155B23"/>
    <w:rsid w:val="001624DB"/>
    <w:rsid w:val="001657E2"/>
    <w:rsid w:val="00170F8B"/>
    <w:rsid w:val="001730F9"/>
    <w:rsid w:val="00173275"/>
    <w:rsid w:val="001742A4"/>
    <w:rsid w:val="001777E4"/>
    <w:rsid w:val="00180CD7"/>
    <w:rsid w:val="00181320"/>
    <w:rsid w:val="00181683"/>
    <w:rsid w:val="00183C1D"/>
    <w:rsid w:val="00183E0F"/>
    <w:rsid w:val="00185AE2"/>
    <w:rsid w:val="00186CA9"/>
    <w:rsid w:val="00190F80"/>
    <w:rsid w:val="001917DA"/>
    <w:rsid w:val="00193BDA"/>
    <w:rsid w:val="00193BEF"/>
    <w:rsid w:val="00197834"/>
    <w:rsid w:val="0019796B"/>
    <w:rsid w:val="001A27FC"/>
    <w:rsid w:val="001A64D1"/>
    <w:rsid w:val="001B19F5"/>
    <w:rsid w:val="001B1BB4"/>
    <w:rsid w:val="001C01BA"/>
    <w:rsid w:val="001C0B81"/>
    <w:rsid w:val="001C748E"/>
    <w:rsid w:val="001D1AB2"/>
    <w:rsid w:val="001D1D54"/>
    <w:rsid w:val="001D5936"/>
    <w:rsid w:val="001D6D9D"/>
    <w:rsid w:val="001D710E"/>
    <w:rsid w:val="001E3161"/>
    <w:rsid w:val="001E5A57"/>
    <w:rsid w:val="001E7CE1"/>
    <w:rsid w:val="001F1DC9"/>
    <w:rsid w:val="001F4188"/>
    <w:rsid w:val="001F4A4F"/>
    <w:rsid w:val="002123D8"/>
    <w:rsid w:val="00215355"/>
    <w:rsid w:val="00222F2A"/>
    <w:rsid w:val="00226D24"/>
    <w:rsid w:val="002347AF"/>
    <w:rsid w:val="00236A95"/>
    <w:rsid w:val="002373E2"/>
    <w:rsid w:val="00241830"/>
    <w:rsid w:val="0024401F"/>
    <w:rsid w:val="002447D6"/>
    <w:rsid w:val="00244D6E"/>
    <w:rsid w:val="002461D5"/>
    <w:rsid w:val="0025150C"/>
    <w:rsid w:val="0025307D"/>
    <w:rsid w:val="00253961"/>
    <w:rsid w:val="00255178"/>
    <w:rsid w:val="0025779A"/>
    <w:rsid w:val="00260821"/>
    <w:rsid w:val="00262A86"/>
    <w:rsid w:val="00262B34"/>
    <w:rsid w:val="00262E91"/>
    <w:rsid w:val="00266B0D"/>
    <w:rsid w:val="00266E74"/>
    <w:rsid w:val="002717F6"/>
    <w:rsid w:val="00272AC0"/>
    <w:rsid w:val="002771E0"/>
    <w:rsid w:val="00280542"/>
    <w:rsid w:val="00282EB4"/>
    <w:rsid w:val="002850F2"/>
    <w:rsid w:val="0028615E"/>
    <w:rsid w:val="00287746"/>
    <w:rsid w:val="0028780D"/>
    <w:rsid w:val="00290920"/>
    <w:rsid w:val="00291815"/>
    <w:rsid w:val="0029238C"/>
    <w:rsid w:val="002931EF"/>
    <w:rsid w:val="0029529D"/>
    <w:rsid w:val="002974E7"/>
    <w:rsid w:val="00297F0F"/>
    <w:rsid w:val="002A2FD3"/>
    <w:rsid w:val="002A5078"/>
    <w:rsid w:val="002A5407"/>
    <w:rsid w:val="002B245A"/>
    <w:rsid w:val="002B3B9E"/>
    <w:rsid w:val="002C0288"/>
    <w:rsid w:val="002C383A"/>
    <w:rsid w:val="002C420B"/>
    <w:rsid w:val="002C469D"/>
    <w:rsid w:val="002D334B"/>
    <w:rsid w:val="002D641D"/>
    <w:rsid w:val="002D695A"/>
    <w:rsid w:val="002D72D0"/>
    <w:rsid w:val="002E15C9"/>
    <w:rsid w:val="002E3B9F"/>
    <w:rsid w:val="002E7F15"/>
    <w:rsid w:val="002F48C7"/>
    <w:rsid w:val="002F741A"/>
    <w:rsid w:val="00304DF2"/>
    <w:rsid w:val="00305CEE"/>
    <w:rsid w:val="00306624"/>
    <w:rsid w:val="003070F6"/>
    <w:rsid w:val="00311C08"/>
    <w:rsid w:val="003167E2"/>
    <w:rsid w:val="0032009F"/>
    <w:rsid w:val="003206E7"/>
    <w:rsid w:val="00322CFD"/>
    <w:rsid w:val="00323D93"/>
    <w:rsid w:val="00324987"/>
    <w:rsid w:val="00324D3D"/>
    <w:rsid w:val="00325187"/>
    <w:rsid w:val="00330024"/>
    <w:rsid w:val="00330A53"/>
    <w:rsid w:val="0033386A"/>
    <w:rsid w:val="00336F35"/>
    <w:rsid w:val="003417AC"/>
    <w:rsid w:val="00341A02"/>
    <w:rsid w:val="00343158"/>
    <w:rsid w:val="00345927"/>
    <w:rsid w:val="00346CA5"/>
    <w:rsid w:val="00347592"/>
    <w:rsid w:val="00350341"/>
    <w:rsid w:val="00350D7D"/>
    <w:rsid w:val="003515A2"/>
    <w:rsid w:val="00352ED6"/>
    <w:rsid w:val="003554ED"/>
    <w:rsid w:val="00360644"/>
    <w:rsid w:val="00360AAA"/>
    <w:rsid w:val="003613D0"/>
    <w:rsid w:val="00362EA7"/>
    <w:rsid w:val="00366EDE"/>
    <w:rsid w:val="0037167F"/>
    <w:rsid w:val="00371C9C"/>
    <w:rsid w:val="00374457"/>
    <w:rsid w:val="0038107C"/>
    <w:rsid w:val="003824D8"/>
    <w:rsid w:val="00382727"/>
    <w:rsid w:val="00383B6C"/>
    <w:rsid w:val="00383FF9"/>
    <w:rsid w:val="003841D3"/>
    <w:rsid w:val="00386D45"/>
    <w:rsid w:val="00386EC0"/>
    <w:rsid w:val="00390CCC"/>
    <w:rsid w:val="00393DCF"/>
    <w:rsid w:val="003A226E"/>
    <w:rsid w:val="003A2E3B"/>
    <w:rsid w:val="003A3BC1"/>
    <w:rsid w:val="003A5D41"/>
    <w:rsid w:val="003A60D7"/>
    <w:rsid w:val="003A61BC"/>
    <w:rsid w:val="003B1084"/>
    <w:rsid w:val="003B4501"/>
    <w:rsid w:val="003B5B44"/>
    <w:rsid w:val="003C168B"/>
    <w:rsid w:val="003C4472"/>
    <w:rsid w:val="003C6CA1"/>
    <w:rsid w:val="003C7BED"/>
    <w:rsid w:val="003E0B48"/>
    <w:rsid w:val="003E1D34"/>
    <w:rsid w:val="003E2059"/>
    <w:rsid w:val="003E376E"/>
    <w:rsid w:val="003E6542"/>
    <w:rsid w:val="003F304E"/>
    <w:rsid w:val="003F486C"/>
    <w:rsid w:val="003F6B8A"/>
    <w:rsid w:val="00401E40"/>
    <w:rsid w:val="0040321D"/>
    <w:rsid w:val="004073DD"/>
    <w:rsid w:val="00410074"/>
    <w:rsid w:val="004125F0"/>
    <w:rsid w:val="004131C2"/>
    <w:rsid w:val="00415712"/>
    <w:rsid w:val="00416DE8"/>
    <w:rsid w:val="00417CA9"/>
    <w:rsid w:val="00420146"/>
    <w:rsid w:val="00421A51"/>
    <w:rsid w:val="00422996"/>
    <w:rsid w:val="004229A2"/>
    <w:rsid w:val="00423D64"/>
    <w:rsid w:val="00424A6B"/>
    <w:rsid w:val="00430C66"/>
    <w:rsid w:val="00433D26"/>
    <w:rsid w:val="004343D3"/>
    <w:rsid w:val="00434827"/>
    <w:rsid w:val="00435BB5"/>
    <w:rsid w:val="00442E71"/>
    <w:rsid w:val="00451D0E"/>
    <w:rsid w:val="00452956"/>
    <w:rsid w:val="004530BB"/>
    <w:rsid w:val="00453938"/>
    <w:rsid w:val="0045444A"/>
    <w:rsid w:val="0046251C"/>
    <w:rsid w:val="00462632"/>
    <w:rsid w:val="00463D6F"/>
    <w:rsid w:val="004653F8"/>
    <w:rsid w:val="004733CE"/>
    <w:rsid w:val="00474371"/>
    <w:rsid w:val="00474BAB"/>
    <w:rsid w:val="00475026"/>
    <w:rsid w:val="00477382"/>
    <w:rsid w:val="00477B7F"/>
    <w:rsid w:val="00477CBA"/>
    <w:rsid w:val="00481A51"/>
    <w:rsid w:val="0048346A"/>
    <w:rsid w:val="00483AC4"/>
    <w:rsid w:val="0048514C"/>
    <w:rsid w:val="004859A9"/>
    <w:rsid w:val="00490286"/>
    <w:rsid w:val="00490CF5"/>
    <w:rsid w:val="004934E9"/>
    <w:rsid w:val="00494748"/>
    <w:rsid w:val="00494CB1"/>
    <w:rsid w:val="00497929"/>
    <w:rsid w:val="004A36D0"/>
    <w:rsid w:val="004A3778"/>
    <w:rsid w:val="004A561A"/>
    <w:rsid w:val="004A5E5D"/>
    <w:rsid w:val="004B208F"/>
    <w:rsid w:val="004C31C9"/>
    <w:rsid w:val="004C5E1C"/>
    <w:rsid w:val="004C5F62"/>
    <w:rsid w:val="004C6386"/>
    <w:rsid w:val="004C7CB2"/>
    <w:rsid w:val="004D010D"/>
    <w:rsid w:val="004D1D45"/>
    <w:rsid w:val="004D20A5"/>
    <w:rsid w:val="004D605E"/>
    <w:rsid w:val="004D7FE8"/>
    <w:rsid w:val="004E2B1C"/>
    <w:rsid w:val="004E2BEE"/>
    <w:rsid w:val="004F1F9B"/>
    <w:rsid w:val="004F3699"/>
    <w:rsid w:val="004F3A6D"/>
    <w:rsid w:val="004F49AE"/>
    <w:rsid w:val="004F6067"/>
    <w:rsid w:val="00500306"/>
    <w:rsid w:val="00504281"/>
    <w:rsid w:val="00504EF4"/>
    <w:rsid w:val="00506383"/>
    <w:rsid w:val="00510632"/>
    <w:rsid w:val="00510D47"/>
    <w:rsid w:val="00511E4C"/>
    <w:rsid w:val="005151CF"/>
    <w:rsid w:val="00520DBA"/>
    <w:rsid w:val="0052293A"/>
    <w:rsid w:val="005252AD"/>
    <w:rsid w:val="00525F2D"/>
    <w:rsid w:val="00526F67"/>
    <w:rsid w:val="00527069"/>
    <w:rsid w:val="00527E87"/>
    <w:rsid w:val="00530C5C"/>
    <w:rsid w:val="0053255F"/>
    <w:rsid w:val="0053301B"/>
    <w:rsid w:val="0053352B"/>
    <w:rsid w:val="005430C0"/>
    <w:rsid w:val="0054785C"/>
    <w:rsid w:val="005516F6"/>
    <w:rsid w:val="005524E3"/>
    <w:rsid w:val="00553F7F"/>
    <w:rsid w:val="00555592"/>
    <w:rsid w:val="00556F16"/>
    <w:rsid w:val="005618E7"/>
    <w:rsid w:val="00563145"/>
    <w:rsid w:val="00563D16"/>
    <w:rsid w:val="00564A3C"/>
    <w:rsid w:val="005725C2"/>
    <w:rsid w:val="0057459C"/>
    <w:rsid w:val="00575C3F"/>
    <w:rsid w:val="00575F6A"/>
    <w:rsid w:val="00582249"/>
    <w:rsid w:val="0058227D"/>
    <w:rsid w:val="00582CFD"/>
    <w:rsid w:val="00583C09"/>
    <w:rsid w:val="00585112"/>
    <w:rsid w:val="00590DC1"/>
    <w:rsid w:val="00591A0C"/>
    <w:rsid w:val="00592908"/>
    <w:rsid w:val="005936FC"/>
    <w:rsid w:val="00593D53"/>
    <w:rsid w:val="00596528"/>
    <w:rsid w:val="005972C8"/>
    <w:rsid w:val="005974C5"/>
    <w:rsid w:val="005A05D8"/>
    <w:rsid w:val="005A28B9"/>
    <w:rsid w:val="005A3026"/>
    <w:rsid w:val="005A43CC"/>
    <w:rsid w:val="005B1653"/>
    <w:rsid w:val="005B22E5"/>
    <w:rsid w:val="005B23E2"/>
    <w:rsid w:val="005B4901"/>
    <w:rsid w:val="005B6E6A"/>
    <w:rsid w:val="005B6EA6"/>
    <w:rsid w:val="005C1D83"/>
    <w:rsid w:val="005C33B3"/>
    <w:rsid w:val="005C5EA2"/>
    <w:rsid w:val="005D17B1"/>
    <w:rsid w:val="005D1BB2"/>
    <w:rsid w:val="005D6DC1"/>
    <w:rsid w:val="005D6E3F"/>
    <w:rsid w:val="005E0AE9"/>
    <w:rsid w:val="005E1320"/>
    <w:rsid w:val="005E19FA"/>
    <w:rsid w:val="005E4439"/>
    <w:rsid w:val="005E623F"/>
    <w:rsid w:val="005E640A"/>
    <w:rsid w:val="005E7D0F"/>
    <w:rsid w:val="005F1836"/>
    <w:rsid w:val="005F1A75"/>
    <w:rsid w:val="005F33E3"/>
    <w:rsid w:val="005F3655"/>
    <w:rsid w:val="005F54FA"/>
    <w:rsid w:val="005F77D7"/>
    <w:rsid w:val="00602107"/>
    <w:rsid w:val="0060218F"/>
    <w:rsid w:val="006050DE"/>
    <w:rsid w:val="00607EEE"/>
    <w:rsid w:val="00610470"/>
    <w:rsid w:val="0061287C"/>
    <w:rsid w:val="00612EE1"/>
    <w:rsid w:val="00613F06"/>
    <w:rsid w:val="006178D7"/>
    <w:rsid w:val="006216BB"/>
    <w:rsid w:val="0062335D"/>
    <w:rsid w:val="00624A94"/>
    <w:rsid w:val="00624DB8"/>
    <w:rsid w:val="00630907"/>
    <w:rsid w:val="00632C3B"/>
    <w:rsid w:val="00632FF3"/>
    <w:rsid w:val="006355B6"/>
    <w:rsid w:val="00642F0B"/>
    <w:rsid w:val="006440AD"/>
    <w:rsid w:val="006445E2"/>
    <w:rsid w:val="00644649"/>
    <w:rsid w:val="00644875"/>
    <w:rsid w:val="00651327"/>
    <w:rsid w:val="00654EAC"/>
    <w:rsid w:val="00657366"/>
    <w:rsid w:val="00662359"/>
    <w:rsid w:val="00663318"/>
    <w:rsid w:val="0066760C"/>
    <w:rsid w:val="006704F1"/>
    <w:rsid w:val="00670911"/>
    <w:rsid w:val="00676347"/>
    <w:rsid w:val="006805B5"/>
    <w:rsid w:val="006922D0"/>
    <w:rsid w:val="006952C6"/>
    <w:rsid w:val="00695434"/>
    <w:rsid w:val="006965D2"/>
    <w:rsid w:val="00696BD6"/>
    <w:rsid w:val="006A0797"/>
    <w:rsid w:val="006A07F1"/>
    <w:rsid w:val="006A2359"/>
    <w:rsid w:val="006A2BD6"/>
    <w:rsid w:val="006A2E87"/>
    <w:rsid w:val="006A2EC8"/>
    <w:rsid w:val="006A4C7C"/>
    <w:rsid w:val="006A4D37"/>
    <w:rsid w:val="006A4E4E"/>
    <w:rsid w:val="006A6731"/>
    <w:rsid w:val="006A6E94"/>
    <w:rsid w:val="006B2A3F"/>
    <w:rsid w:val="006B393E"/>
    <w:rsid w:val="006B3E7D"/>
    <w:rsid w:val="006B5040"/>
    <w:rsid w:val="006B6475"/>
    <w:rsid w:val="006C065B"/>
    <w:rsid w:val="006C6339"/>
    <w:rsid w:val="006C674B"/>
    <w:rsid w:val="006D552A"/>
    <w:rsid w:val="006D57F5"/>
    <w:rsid w:val="006E09C0"/>
    <w:rsid w:val="006E58BF"/>
    <w:rsid w:val="006E7E9B"/>
    <w:rsid w:val="006F3D29"/>
    <w:rsid w:val="006F40CA"/>
    <w:rsid w:val="006F43AD"/>
    <w:rsid w:val="006F6C1C"/>
    <w:rsid w:val="00706ED9"/>
    <w:rsid w:val="00713EAA"/>
    <w:rsid w:val="007160B5"/>
    <w:rsid w:val="007178D0"/>
    <w:rsid w:val="00735226"/>
    <w:rsid w:val="00735C97"/>
    <w:rsid w:val="00736C59"/>
    <w:rsid w:val="007460CA"/>
    <w:rsid w:val="00751385"/>
    <w:rsid w:val="007516CD"/>
    <w:rsid w:val="00751E50"/>
    <w:rsid w:val="00752269"/>
    <w:rsid w:val="00752D95"/>
    <w:rsid w:val="00753989"/>
    <w:rsid w:val="007555DF"/>
    <w:rsid w:val="00757540"/>
    <w:rsid w:val="00757608"/>
    <w:rsid w:val="0076548C"/>
    <w:rsid w:val="00766B78"/>
    <w:rsid w:val="007714E7"/>
    <w:rsid w:val="00776627"/>
    <w:rsid w:val="00780E9D"/>
    <w:rsid w:val="00783175"/>
    <w:rsid w:val="00784624"/>
    <w:rsid w:val="00787126"/>
    <w:rsid w:val="007879AB"/>
    <w:rsid w:val="00796F1F"/>
    <w:rsid w:val="007A24B0"/>
    <w:rsid w:val="007A2796"/>
    <w:rsid w:val="007A6D0D"/>
    <w:rsid w:val="007A7BA4"/>
    <w:rsid w:val="007B5736"/>
    <w:rsid w:val="007B655B"/>
    <w:rsid w:val="007C1EDC"/>
    <w:rsid w:val="007C2538"/>
    <w:rsid w:val="007C2BC8"/>
    <w:rsid w:val="007C4171"/>
    <w:rsid w:val="007C4EDE"/>
    <w:rsid w:val="007C5E7A"/>
    <w:rsid w:val="007C6718"/>
    <w:rsid w:val="007C7D4D"/>
    <w:rsid w:val="007C7EE2"/>
    <w:rsid w:val="007D0E6B"/>
    <w:rsid w:val="007D1745"/>
    <w:rsid w:val="007D19EB"/>
    <w:rsid w:val="007D7471"/>
    <w:rsid w:val="007D77F5"/>
    <w:rsid w:val="007E32CA"/>
    <w:rsid w:val="007E4A91"/>
    <w:rsid w:val="007F312E"/>
    <w:rsid w:val="007F58E8"/>
    <w:rsid w:val="007F644F"/>
    <w:rsid w:val="007F775E"/>
    <w:rsid w:val="007F7A3F"/>
    <w:rsid w:val="00800145"/>
    <w:rsid w:val="0080247A"/>
    <w:rsid w:val="008073BE"/>
    <w:rsid w:val="00811472"/>
    <w:rsid w:val="008148E0"/>
    <w:rsid w:val="00815882"/>
    <w:rsid w:val="00817355"/>
    <w:rsid w:val="00820610"/>
    <w:rsid w:val="00825EAE"/>
    <w:rsid w:val="00825FCC"/>
    <w:rsid w:val="00827F77"/>
    <w:rsid w:val="008329AB"/>
    <w:rsid w:val="00834382"/>
    <w:rsid w:val="0083614C"/>
    <w:rsid w:val="00836B87"/>
    <w:rsid w:val="00837374"/>
    <w:rsid w:val="008379C1"/>
    <w:rsid w:val="00843BE6"/>
    <w:rsid w:val="008470D8"/>
    <w:rsid w:val="0084735C"/>
    <w:rsid w:val="008478AC"/>
    <w:rsid w:val="00853336"/>
    <w:rsid w:val="00857120"/>
    <w:rsid w:val="00860D4E"/>
    <w:rsid w:val="00864959"/>
    <w:rsid w:val="0087008F"/>
    <w:rsid w:val="00875A16"/>
    <w:rsid w:val="00875E36"/>
    <w:rsid w:val="00876858"/>
    <w:rsid w:val="00882334"/>
    <w:rsid w:val="00883C40"/>
    <w:rsid w:val="0088795F"/>
    <w:rsid w:val="0089289B"/>
    <w:rsid w:val="00892F2E"/>
    <w:rsid w:val="00892FE2"/>
    <w:rsid w:val="008932F1"/>
    <w:rsid w:val="008963B1"/>
    <w:rsid w:val="0089659F"/>
    <w:rsid w:val="00897125"/>
    <w:rsid w:val="008A28B4"/>
    <w:rsid w:val="008A4B02"/>
    <w:rsid w:val="008A4EBC"/>
    <w:rsid w:val="008A71D2"/>
    <w:rsid w:val="008A7DE7"/>
    <w:rsid w:val="008B3BDD"/>
    <w:rsid w:val="008B442D"/>
    <w:rsid w:val="008B483D"/>
    <w:rsid w:val="008B6412"/>
    <w:rsid w:val="008B7809"/>
    <w:rsid w:val="008C05B0"/>
    <w:rsid w:val="008C1E27"/>
    <w:rsid w:val="008C51CA"/>
    <w:rsid w:val="008C58EF"/>
    <w:rsid w:val="008D3B16"/>
    <w:rsid w:val="008D5B8B"/>
    <w:rsid w:val="008D64A0"/>
    <w:rsid w:val="008D68D3"/>
    <w:rsid w:val="008E57A5"/>
    <w:rsid w:val="008E6209"/>
    <w:rsid w:val="008F44C7"/>
    <w:rsid w:val="008F4A9B"/>
    <w:rsid w:val="008F5E66"/>
    <w:rsid w:val="008F6E2F"/>
    <w:rsid w:val="009156FA"/>
    <w:rsid w:val="00915E43"/>
    <w:rsid w:val="00921404"/>
    <w:rsid w:val="00923061"/>
    <w:rsid w:val="0093066C"/>
    <w:rsid w:val="00932F2C"/>
    <w:rsid w:val="00933F63"/>
    <w:rsid w:val="0093577E"/>
    <w:rsid w:val="0094072F"/>
    <w:rsid w:val="009419CC"/>
    <w:rsid w:val="009427A6"/>
    <w:rsid w:val="00944499"/>
    <w:rsid w:val="00953A29"/>
    <w:rsid w:val="00955E27"/>
    <w:rsid w:val="00957E2B"/>
    <w:rsid w:val="009606A2"/>
    <w:rsid w:val="00961E73"/>
    <w:rsid w:val="00970C62"/>
    <w:rsid w:val="009764E6"/>
    <w:rsid w:val="00982C4D"/>
    <w:rsid w:val="00985C01"/>
    <w:rsid w:val="009902C8"/>
    <w:rsid w:val="009903CD"/>
    <w:rsid w:val="0099386D"/>
    <w:rsid w:val="009952D4"/>
    <w:rsid w:val="009A2A51"/>
    <w:rsid w:val="009A59B0"/>
    <w:rsid w:val="009B5E2E"/>
    <w:rsid w:val="009B6E91"/>
    <w:rsid w:val="009B7CB3"/>
    <w:rsid w:val="009C010F"/>
    <w:rsid w:val="009C0BF1"/>
    <w:rsid w:val="009C3D6D"/>
    <w:rsid w:val="009C495B"/>
    <w:rsid w:val="009D0BA2"/>
    <w:rsid w:val="009D269F"/>
    <w:rsid w:val="009D4947"/>
    <w:rsid w:val="009E1202"/>
    <w:rsid w:val="009E1CEE"/>
    <w:rsid w:val="009E36A4"/>
    <w:rsid w:val="009E7FDB"/>
    <w:rsid w:val="009F1828"/>
    <w:rsid w:val="009F6248"/>
    <w:rsid w:val="00A00628"/>
    <w:rsid w:val="00A00E17"/>
    <w:rsid w:val="00A0413C"/>
    <w:rsid w:val="00A06244"/>
    <w:rsid w:val="00A10590"/>
    <w:rsid w:val="00A10F73"/>
    <w:rsid w:val="00A1597C"/>
    <w:rsid w:val="00A16012"/>
    <w:rsid w:val="00A249CE"/>
    <w:rsid w:val="00A300D5"/>
    <w:rsid w:val="00A30484"/>
    <w:rsid w:val="00A375F3"/>
    <w:rsid w:val="00A40514"/>
    <w:rsid w:val="00A411B6"/>
    <w:rsid w:val="00A42FD9"/>
    <w:rsid w:val="00A4556D"/>
    <w:rsid w:val="00A471A8"/>
    <w:rsid w:val="00A5114F"/>
    <w:rsid w:val="00A512DB"/>
    <w:rsid w:val="00A55232"/>
    <w:rsid w:val="00A57514"/>
    <w:rsid w:val="00A606C2"/>
    <w:rsid w:val="00A60CAF"/>
    <w:rsid w:val="00A61FA6"/>
    <w:rsid w:val="00A63A0C"/>
    <w:rsid w:val="00A65C16"/>
    <w:rsid w:val="00A66260"/>
    <w:rsid w:val="00A727EC"/>
    <w:rsid w:val="00A85D94"/>
    <w:rsid w:val="00A920B9"/>
    <w:rsid w:val="00A92150"/>
    <w:rsid w:val="00A92B31"/>
    <w:rsid w:val="00A96030"/>
    <w:rsid w:val="00A96B8C"/>
    <w:rsid w:val="00AA0AE5"/>
    <w:rsid w:val="00AA1462"/>
    <w:rsid w:val="00AB070D"/>
    <w:rsid w:val="00AB0D88"/>
    <w:rsid w:val="00AB18B8"/>
    <w:rsid w:val="00AB2787"/>
    <w:rsid w:val="00AB43BB"/>
    <w:rsid w:val="00AB4BE9"/>
    <w:rsid w:val="00AB7677"/>
    <w:rsid w:val="00AC029A"/>
    <w:rsid w:val="00AC1B48"/>
    <w:rsid w:val="00AC1E3E"/>
    <w:rsid w:val="00AC2FEB"/>
    <w:rsid w:val="00AC5B64"/>
    <w:rsid w:val="00AC64DD"/>
    <w:rsid w:val="00AC6552"/>
    <w:rsid w:val="00AC67C7"/>
    <w:rsid w:val="00AC7109"/>
    <w:rsid w:val="00AD0747"/>
    <w:rsid w:val="00AD1859"/>
    <w:rsid w:val="00AD1EC7"/>
    <w:rsid w:val="00AD3AD0"/>
    <w:rsid w:val="00AD4318"/>
    <w:rsid w:val="00AD60B5"/>
    <w:rsid w:val="00AE177E"/>
    <w:rsid w:val="00AE4840"/>
    <w:rsid w:val="00AE6242"/>
    <w:rsid w:val="00AF1B58"/>
    <w:rsid w:val="00AF2BAC"/>
    <w:rsid w:val="00AF6304"/>
    <w:rsid w:val="00AF6BB9"/>
    <w:rsid w:val="00B00BD5"/>
    <w:rsid w:val="00B01B91"/>
    <w:rsid w:val="00B01EFB"/>
    <w:rsid w:val="00B07847"/>
    <w:rsid w:val="00B11EAB"/>
    <w:rsid w:val="00B232CB"/>
    <w:rsid w:val="00B309B8"/>
    <w:rsid w:val="00B34C0C"/>
    <w:rsid w:val="00B356A2"/>
    <w:rsid w:val="00B37963"/>
    <w:rsid w:val="00B4463A"/>
    <w:rsid w:val="00B500B1"/>
    <w:rsid w:val="00B51EE2"/>
    <w:rsid w:val="00B52739"/>
    <w:rsid w:val="00B5288C"/>
    <w:rsid w:val="00B535D5"/>
    <w:rsid w:val="00B56842"/>
    <w:rsid w:val="00B61823"/>
    <w:rsid w:val="00B6198C"/>
    <w:rsid w:val="00B652E8"/>
    <w:rsid w:val="00B71290"/>
    <w:rsid w:val="00B752E4"/>
    <w:rsid w:val="00B75C17"/>
    <w:rsid w:val="00B810FF"/>
    <w:rsid w:val="00B815DB"/>
    <w:rsid w:val="00B81E56"/>
    <w:rsid w:val="00B826AD"/>
    <w:rsid w:val="00B82E40"/>
    <w:rsid w:val="00B87607"/>
    <w:rsid w:val="00B92475"/>
    <w:rsid w:val="00B92768"/>
    <w:rsid w:val="00B92A10"/>
    <w:rsid w:val="00B95214"/>
    <w:rsid w:val="00B95EA4"/>
    <w:rsid w:val="00BA05BD"/>
    <w:rsid w:val="00BA2CD1"/>
    <w:rsid w:val="00BA5E9B"/>
    <w:rsid w:val="00BA765B"/>
    <w:rsid w:val="00BB0EC8"/>
    <w:rsid w:val="00BB122F"/>
    <w:rsid w:val="00BB1DC0"/>
    <w:rsid w:val="00BB55A7"/>
    <w:rsid w:val="00BB55E4"/>
    <w:rsid w:val="00BC01F4"/>
    <w:rsid w:val="00BC1F6F"/>
    <w:rsid w:val="00BC2EC7"/>
    <w:rsid w:val="00BC442D"/>
    <w:rsid w:val="00BC506B"/>
    <w:rsid w:val="00BD1AF4"/>
    <w:rsid w:val="00BD228E"/>
    <w:rsid w:val="00BD4DF2"/>
    <w:rsid w:val="00BE0841"/>
    <w:rsid w:val="00BE2B4C"/>
    <w:rsid w:val="00BE3562"/>
    <w:rsid w:val="00BE3E76"/>
    <w:rsid w:val="00BE4A92"/>
    <w:rsid w:val="00BE573E"/>
    <w:rsid w:val="00BE7AFF"/>
    <w:rsid w:val="00BF1F5A"/>
    <w:rsid w:val="00BF2B3D"/>
    <w:rsid w:val="00BF2EE4"/>
    <w:rsid w:val="00BF3552"/>
    <w:rsid w:val="00BF3ED5"/>
    <w:rsid w:val="00BF684C"/>
    <w:rsid w:val="00C01F7D"/>
    <w:rsid w:val="00C02958"/>
    <w:rsid w:val="00C02C1A"/>
    <w:rsid w:val="00C054C8"/>
    <w:rsid w:val="00C0617A"/>
    <w:rsid w:val="00C06BF0"/>
    <w:rsid w:val="00C162F6"/>
    <w:rsid w:val="00C17E3B"/>
    <w:rsid w:val="00C258B4"/>
    <w:rsid w:val="00C31A35"/>
    <w:rsid w:val="00C35358"/>
    <w:rsid w:val="00C35700"/>
    <w:rsid w:val="00C40EEE"/>
    <w:rsid w:val="00C42E03"/>
    <w:rsid w:val="00C4436B"/>
    <w:rsid w:val="00C448BD"/>
    <w:rsid w:val="00C453D0"/>
    <w:rsid w:val="00C5166F"/>
    <w:rsid w:val="00C52C1F"/>
    <w:rsid w:val="00C54E8E"/>
    <w:rsid w:val="00C56020"/>
    <w:rsid w:val="00C57A3A"/>
    <w:rsid w:val="00C619BC"/>
    <w:rsid w:val="00C61EC1"/>
    <w:rsid w:val="00C66F74"/>
    <w:rsid w:val="00C7263D"/>
    <w:rsid w:val="00C757B5"/>
    <w:rsid w:val="00C75F99"/>
    <w:rsid w:val="00C77A7D"/>
    <w:rsid w:val="00C817DF"/>
    <w:rsid w:val="00C81A54"/>
    <w:rsid w:val="00C828EA"/>
    <w:rsid w:val="00C85263"/>
    <w:rsid w:val="00C87EF0"/>
    <w:rsid w:val="00C9628D"/>
    <w:rsid w:val="00C971FC"/>
    <w:rsid w:val="00CA19CF"/>
    <w:rsid w:val="00CA4AB4"/>
    <w:rsid w:val="00CA79C7"/>
    <w:rsid w:val="00CB02F2"/>
    <w:rsid w:val="00CB119F"/>
    <w:rsid w:val="00CB4839"/>
    <w:rsid w:val="00CB6CF1"/>
    <w:rsid w:val="00CC6706"/>
    <w:rsid w:val="00CC7B70"/>
    <w:rsid w:val="00CD1CC3"/>
    <w:rsid w:val="00CD1E58"/>
    <w:rsid w:val="00CD5744"/>
    <w:rsid w:val="00CD5783"/>
    <w:rsid w:val="00CD5D17"/>
    <w:rsid w:val="00CD67D2"/>
    <w:rsid w:val="00CD6C6C"/>
    <w:rsid w:val="00CD7FE7"/>
    <w:rsid w:val="00CE115C"/>
    <w:rsid w:val="00CE600E"/>
    <w:rsid w:val="00CF01AA"/>
    <w:rsid w:val="00CF050C"/>
    <w:rsid w:val="00CF107E"/>
    <w:rsid w:val="00CF1D4E"/>
    <w:rsid w:val="00CF2379"/>
    <w:rsid w:val="00CF2CAE"/>
    <w:rsid w:val="00CF3392"/>
    <w:rsid w:val="00CF4D21"/>
    <w:rsid w:val="00D029BE"/>
    <w:rsid w:val="00D13343"/>
    <w:rsid w:val="00D22720"/>
    <w:rsid w:val="00D2620F"/>
    <w:rsid w:val="00D274FD"/>
    <w:rsid w:val="00D2F42F"/>
    <w:rsid w:val="00D3057B"/>
    <w:rsid w:val="00D307A8"/>
    <w:rsid w:val="00D35C23"/>
    <w:rsid w:val="00D35DED"/>
    <w:rsid w:val="00D370F8"/>
    <w:rsid w:val="00D417D4"/>
    <w:rsid w:val="00D41E0D"/>
    <w:rsid w:val="00D420CC"/>
    <w:rsid w:val="00D426E0"/>
    <w:rsid w:val="00D47CA2"/>
    <w:rsid w:val="00D5056F"/>
    <w:rsid w:val="00D50B70"/>
    <w:rsid w:val="00D541B9"/>
    <w:rsid w:val="00D54511"/>
    <w:rsid w:val="00D5573C"/>
    <w:rsid w:val="00D57D11"/>
    <w:rsid w:val="00D6045C"/>
    <w:rsid w:val="00D64DD5"/>
    <w:rsid w:val="00D747B8"/>
    <w:rsid w:val="00D75434"/>
    <w:rsid w:val="00D75F0E"/>
    <w:rsid w:val="00D8451D"/>
    <w:rsid w:val="00D859AD"/>
    <w:rsid w:val="00D875E0"/>
    <w:rsid w:val="00D91155"/>
    <w:rsid w:val="00D955FF"/>
    <w:rsid w:val="00D95F70"/>
    <w:rsid w:val="00DA0D4F"/>
    <w:rsid w:val="00DA2AAE"/>
    <w:rsid w:val="00DA7C5D"/>
    <w:rsid w:val="00DB50AD"/>
    <w:rsid w:val="00DB62CC"/>
    <w:rsid w:val="00DC1BF4"/>
    <w:rsid w:val="00DC5DA2"/>
    <w:rsid w:val="00DC64FB"/>
    <w:rsid w:val="00DC6E15"/>
    <w:rsid w:val="00DD21A7"/>
    <w:rsid w:val="00DD23B6"/>
    <w:rsid w:val="00DD3B80"/>
    <w:rsid w:val="00DD4B3C"/>
    <w:rsid w:val="00DD6FC2"/>
    <w:rsid w:val="00DE035E"/>
    <w:rsid w:val="00DE267F"/>
    <w:rsid w:val="00DE5046"/>
    <w:rsid w:val="00DE5ADF"/>
    <w:rsid w:val="00DF05B6"/>
    <w:rsid w:val="00DF0D9D"/>
    <w:rsid w:val="00DF343B"/>
    <w:rsid w:val="00E00F18"/>
    <w:rsid w:val="00E03590"/>
    <w:rsid w:val="00E05327"/>
    <w:rsid w:val="00E06627"/>
    <w:rsid w:val="00E12060"/>
    <w:rsid w:val="00E120A6"/>
    <w:rsid w:val="00E13CEF"/>
    <w:rsid w:val="00E222C3"/>
    <w:rsid w:val="00E24C5C"/>
    <w:rsid w:val="00E24D21"/>
    <w:rsid w:val="00E24DF5"/>
    <w:rsid w:val="00E2701D"/>
    <w:rsid w:val="00E2765C"/>
    <w:rsid w:val="00E30ADD"/>
    <w:rsid w:val="00E31788"/>
    <w:rsid w:val="00E3660F"/>
    <w:rsid w:val="00E36F0E"/>
    <w:rsid w:val="00E37E1E"/>
    <w:rsid w:val="00E42D4A"/>
    <w:rsid w:val="00E43981"/>
    <w:rsid w:val="00E44432"/>
    <w:rsid w:val="00E45AA6"/>
    <w:rsid w:val="00E46C10"/>
    <w:rsid w:val="00E4751E"/>
    <w:rsid w:val="00E545AE"/>
    <w:rsid w:val="00E548AD"/>
    <w:rsid w:val="00E54C84"/>
    <w:rsid w:val="00E56465"/>
    <w:rsid w:val="00E61DC1"/>
    <w:rsid w:val="00E626B7"/>
    <w:rsid w:val="00E6571C"/>
    <w:rsid w:val="00E8037C"/>
    <w:rsid w:val="00E80ADF"/>
    <w:rsid w:val="00E81F7A"/>
    <w:rsid w:val="00E84594"/>
    <w:rsid w:val="00E8494A"/>
    <w:rsid w:val="00E86173"/>
    <w:rsid w:val="00E86FCC"/>
    <w:rsid w:val="00E87A8E"/>
    <w:rsid w:val="00EA1922"/>
    <w:rsid w:val="00EA47D3"/>
    <w:rsid w:val="00EA4AEC"/>
    <w:rsid w:val="00EA5B42"/>
    <w:rsid w:val="00EA62B1"/>
    <w:rsid w:val="00EB20C9"/>
    <w:rsid w:val="00EB30C5"/>
    <w:rsid w:val="00EB59AC"/>
    <w:rsid w:val="00EB64C6"/>
    <w:rsid w:val="00EB65D1"/>
    <w:rsid w:val="00EB6F5D"/>
    <w:rsid w:val="00EC1626"/>
    <w:rsid w:val="00EC19BC"/>
    <w:rsid w:val="00EC1B0F"/>
    <w:rsid w:val="00EC1F5E"/>
    <w:rsid w:val="00EC3524"/>
    <w:rsid w:val="00EC4E49"/>
    <w:rsid w:val="00EC7B97"/>
    <w:rsid w:val="00ED0954"/>
    <w:rsid w:val="00ED1D64"/>
    <w:rsid w:val="00ED3350"/>
    <w:rsid w:val="00ED57CF"/>
    <w:rsid w:val="00ED6C62"/>
    <w:rsid w:val="00EE021E"/>
    <w:rsid w:val="00EE1663"/>
    <w:rsid w:val="00EE2A52"/>
    <w:rsid w:val="00EE3B6D"/>
    <w:rsid w:val="00EE4FA5"/>
    <w:rsid w:val="00EE58B8"/>
    <w:rsid w:val="00EE63F3"/>
    <w:rsid w:val="00EF023F"/>
    <w:rsid w:val="00EF036A"/>
    <w:rsid w:val="00EF12F2"/>
    <w:rsid w:val="00EF18F3"/>
    <w:rsid w:val="00EF5C6F"/>
    <w:rsid w:val="00F01C26"/>
    <w:rsid w:val="00F0374E"/>
    <w:rsid w:val="00F07C41"/>
    <w:rsid w:val="00F12D53"/>
    <w:rsid w:val="00F15C7C"/>
    <w:rsid w:val="00F17880"/>
    <w:rsid w:val="00F22AB3"/>
    <w:rsid w:val="00F247F7"/>
    <w:rsid w:val="00F2486C"/>
    <w:rsid w:val="00F32020"/>
    <w:rsid w:val="00F326EB"/>
    <w:rsid w:val="00F3555A"/>
    <w:rsid w:val="00F35687"/>
    <w:rsid w:val="00F36D48"/>
    <w:rsid w:val="00F40567"/>
    <w:rsid w:val="00F40A43"/>
    <w:rsid w:val="00F42A83"/>
    <w:rsid w:val="00F44F93"/>
    <w:rsid w:val="00F47456"/>
    <w:rsid w:val="00F52CC9"/>
    <w:rsid w:val="00F56E94"/>
    <w:rsid w:val="00F607A5"/>
    <w:rsid w:val="00F60930"/>
    <w:rsid w:val="00F6105A"/>
    <w:rsid w:val="00F61898"/>
    <w:rsid w:val="00F620FE"/>
    <w:rsid w:val="00F6285D"/>
    <w:rsid w:val="00F65E67"/>
    <w:rsid w:val="00F67001"/>
    <w:rsid w:val="00F672FA"/>
    <w:rsid w:val="00F67DA7"/>
    <w:rsid w:val="00F7295C"/>
    <w:rsid w:val="00F72CD6"/>
    <w:rsid w:val="00F8344A"/>
    <w:rsid w:val="00F87EFF"/>
    <w:rsid w:val="00F908EE"/>
    <w:rsid w:val="00F93416"/>
    <w:rsid w:val="00F9424F"/>
    <w:rsid w:val="00F96BB1"/>
    <w:rsid w:val="00FA14CD"/>
    <w:rsid w:val="00FA400E"/>
    <w:rsid w:val="00FA5C43"/>
    <w:rsid w:val="00FA7A3D"/>
    <w:rsid w:val="00FA7B5D"/>
    <w:rsid w:val="00FB1400"/>
    <w:rsid w:val="00FB2B82"/>
    <w:rsid w:val="00FB5B66"/>
    <w:rsid w:val="00FB6AB6"/>
    <w:rsid w:val="00FC07A4"/>
    <w:rsid w:val="00FC3BFB"/>
    <w:rsid w:val="00FC60F2"/>
    <w:rsid w:val="00FC6499"/>
    <w:rsid w:val="00FC7C9B"/>
    <w:rsid w:val="00FD1E56"/>
    <w:rsid w:val="00FD35CE"/>
    <w:rsid w:val="00FD5704"/>
    <w:rsid w:val="00FD578A"/>
    <w:rsid w:val="00FD7182"/>
    <w:rsid w:val="00FE0A09"/>
    <w:rsid w:val="00FE349E"/>
    <w:rsid w:val="00FE66F4"/>
    <w:rsid w:val="00FF04F8"/>
    <w:rsid w:val="00FF15F7"/>
    <w:rsid w:val="00FF4F13"/>
    <w:rsid w:val="00FF6AE7"/>
    <w:rsid w:val="00FF6DAC"/>
    <w:rsid w:val="011DC2C5"/>
    <w:rsid w:val="02556A5D"/>
    <w:rsid w:val="02B99326"/>
    <w:rsid w:val="03A05587"/>
    <w:rsid w:val="040A94F1"/>
    <w:rsid w:val="05F133E8"/>
    <w:rsid w:val="0640831A"/>
    <w:rsid w:val="07D8D674"/>
    <w:rsid w:val="08AB8384"/>
    <w:rsid w:val="0A2671CE"/>
    <w:rsid w:val="0AD65779"/>
    <w:rsid w:val="0C730671"/>
    <w:rsid w:val="0C84E453"/>
    <w:rsid w:val="0E791C21"/>
    <w:rsid w:val="0F81D891"/>
    <w:rsid w:val="111DA8F2"/>
    <w:rsid w:val="12097E5F"/>
    <w:rsid w:val="12ED5CA9"/>
    <w:rsid w:val="134C8D44"/>
    <w:rsid w:val="169723B2"/>
    <w:rsid w:val="16DA6A64"/>
    <w:rsid w:val="1806D60A"/>
    <w:rsid w:val="18A8B2BD"/>
    <w:rsid w:val="19751F49"/>
    <w:rsid w:val="1A44831E"/>
    <w:rsid w:val="1D7C23E0"/>
    <w:rsid w:val="1ECCE0CC"/>
    <w:rsid w:val="203E05F8"/>
    <w:rsid w:val="243940C7"/>
    <w:rsid w:val="26AD477C"/>
    <w:rsid w:val="26D7F2B1"/>
    <w:rsid w:val="26F81612"/>
    <w:rsid w:val="28E335A5"/>
    <w:rsid w:val="2A9347FB"/>
    <w:rsid w:val="2B35417E"/>
    <w:rsid w:val="2B5C881C"/>
    <w:rsid w:val="2CCAD15B"/>
    <w:rsid w:val="2D5FE1A7"/>
    <w:rsid w:val="2D9D7E6B"/>
    <w:rsid w:val="2E3BC171"/>
    <w:rsid w:val="3088BABB"/>
    <w:rsid w:val="3147ECB5"/>
    <w:rsid w:val="3361357A"/>
    <w:rsid w:val="3393B80A"/>
    <w:rsid w:val="351FEBC3"/>
    <w:rsid w:val="3576E6D7"/>
    <w:rsid w:val="35A89050"/>
    <w:rsid w:val="3728B867"/>
    <w:rsid w:val="3B323CEB"/>
    <w:rsid w:val="3B418B17"/>
    <w:rsid w:val="40A3E14B"/>
    <w:rsid w:val="41209ACF"/>
    <w:rsid w:val="42E8A609"/>
    <w:rsid w:val="43DB820D"/>
    <w:rsid w:val="43FFF0F4"/>
    <w:rsid w:val="442AD13F"/>
    <w:rsid w:val="44B119DD"/>
    <w:rsid w:val="45DAE395"/>
    <w:rsid w:val="45F01DE5"/>
    <w:rsid w:val="45F40BF2"/>
    <w:rsid w:val="460D511F"/>
    <w:rsid w:val="478FDC53"/>
    <w:rsid w:val="47A92180"/>
    <w:rsid w:val="48D297CE"/>
    <w:rsid w:val="49128457"/>
    <w:rsid w:val="492564FD"/>
    <w:rsid w:val="4957E78D"/>
    <w:rsid w:val="4A4AC391"/>
    <w:rsid w:val="4B1E6323"/>
    <w:rsid w:val="4D4F3FB3"/>
    <w:rsid w:val="4D826453"/>
    <w:rsid w:val="4DD7F409"/>
    <w:rsid w:val="4EEB1014"/>
    <w:rsid w:val="4FC72911"/>
    <w:rsid w:val="5011F7A7"/>
    <w:rsid w:val="513076E2"/>
    <w:rsid w:val="5149D115"/>
    <w:rsid w:val="518DA4A7"/>
    <w:rsid w:val="51C0590D"/>
    <w:rsid w:val="52FEC9D3"/>
    <w:rsid w:val="53297508"/>
    <w:rsid w:val="5362C0C6"/>
    <w:rsid w:val="545536FE"/>
    <w:rsid w:val="5548F9F1"/>
    <w:rsid w:val="566115CA"/>
    <w:rsid w:val="5794C546"/>
    <w:rsid w:val="59B8D9ED"/>
    <w:rsid w:val="59EF00C2"/>
    <w:rsid w:val="5D23247D"/>
    <w:rsid w:val="5D540BD6"/>
    <w:rsid w:val="5D7FACF0"/>
    <w:rsid w:val="5E84D521"/>
    <w:rsid w:val="5FF8B577"/>
    <w:rsid w:val="6020A582"/>
    <w:rsid w:val="61C8692E"/>
    <w:rsid w:val="622799C9"/>
    <w:rsid w:val="627F2D50"/>
    <w:rsid w:val="65E7EEE1"/>
    <w:rsid w:val="666C25DB"/>
    <w:rsid w:val="66E1C5BF"/>
    <w:rsid w:val="66FB0AEC"/>
    <w:rsid w:val="6751D42A"/>
    <w:rsid w:val="6803C75C"/>
    <w:rsid w:val="6896DB4D"/>
    <w:rsid w:val="6B599341"/>
    <w:rsid w:val="6C99979E"/>
    <w:rsid w:val="6E117FEA"/>
    <w:rsid w:val="6E4EAFFA"/>
    <w:rsid w:val="6E7308E0"/>
    <w:rsid w:val="6EECD7A4"/>
    <w:rsid w:val="700ED941"/>
    <w:rsid w:val="722C65EC"/>
    <w:rsid w:val="73447632"/>
    <w:rsid w:val="7364A526"/>
    <w:rsid w:val="74C6EC60"/>
    <w:rsid w:val="769C45E8"/>
    <w:rsid w:val="776FE57A"/>
    <w:rsid w:val="78AE8816"/>
    <w:rsid w:val="7A01710C"/>
    <w:rsid w:val="7AA97E7A"/>
    <w:rsid w:val="7BAC1E64"/>
    <w:rsid w:val="7C760B03"/>
    <w:rsid w:val="7D0B876C"/>
    <w:rsid w:val="7E2D83AE"/>
    <w:rsid w:val="7E74332D"/>
    <w:rsid w:val="7F63C74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213AB"/>
  <w15:docId w15:val="{B1E579E6-29D3-4693-937B-BBE40B268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E7D0F"/>
    <w:rPr>
      <w:rFonts w:ascii="Times New Roman" w:eastAsiaTheme="minorEastAsia" w:hAnsi="Times New Roman" w:cs="Times New Roman"/>
      <w:szCs w:val="24"/>
    </w:rPr>
  </w:style>
  <w:style w:type="paragraph" w:styleId="Nagwek1">
    <w:name w:val="heading 1"/>
    <w:aliases w:val="Header 1"/>
    <w:basedOn w:val="Normalny"/>
    <w:next w:val="Normalny"/>
    <w:link w:val="Nagwek1Znak"/>
    <w:uiPriority w:val="9"/>
    <w:qFormat/>
    <w:rsid w:val="009C3D6D"/>
    <w:pPr>
      <w:keepNext/>
      <w:keepLines/>
      <w:numPr>
        <w:numId w:val="1"/>
      </w:numPr>
      <w:spacing w:before="240" w:after="280" w:line="240" w:lineRule="auto"/>
      <w:ind w:left="284" w:hanging="284"/>
      <w:jc w:val="both"/>
      <w:outlineLvl w:val="0"/>
    </w:pPr>
    <w:rPr>
      <w:rFonts w:eastAsiaTheme="majorEastAsia"/>
      <w:b/>
      <w:color w:val="000000" w:themeColor="text1"/>
      <w:sz w:val="26"/>
      <w:szCs w:val="26"/>
      <w:lang w:val="en-US"/>
    </w:rPr>
  </w:style>
  <w:style w:type="paragraph" w:styleId="Nagwek2">
    <w:name w:val="heading 2"/>
    <w:aliases w:val="Header 2"/>
    <w:basedOn w:val="Normalny"/>
    <w:next w:val="Normalny"/>
    <w:link w:val="Nagwek2Znak"/>
    <w:uiPriority w:val="9"/>
    <w:unhideWhenUsed/>
    <w:qFormat/>
    <w:rsid w:val="009C3D6D"/>
    <w:pPr>
      <w:keepNext/>
      <w:keepLines/>
      <w:numPr>
        <w:ilvl w:val="1"/>
        <w:numId w:val="1"/>
      </w:numPr>
      <w:spacing w:before="240" w:after="120" w:line="240" w:lineRule="auto"/>
      <w:ind w:left="426" w:hanging="426"/>
      <w:jc w:val="both"/>
      <w:outlineLvl w:val="1"/>
    </w:pPr>
    <w:rPr>
      <w:rFonts w:eastAsiaTheme="majorEastAsia"/>
      <w:b/>
      <w:szCs w:val="22"/>
      <w:lang w:val="en-US"/>
    </w:rPr>
  </w:style>
  <w:style w:type="paragraph" w:styleId="Nagwek3">
    <w:name w:val="heading 3"/>
    <w:basedOn w:val="Normalny"/>
    <w:next w:val="Normalny"/>
    <w:link w:val="Nagwek3Znak"/>
    <w:uiPriority w:val="9"/>
    <w:unhideWhenUsed/>
    <w:qFormat/>
    <w:rsid w:val="00582249"/>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Header 1 Znak"/>
    <w:basedOn w:val="Domylnaczcionkaakapitu"/>
    <w:link w:val="Nagwek1"/>
    <w:uiPriority w:val="9"/>
    <w:rsid w:val="009C3D6D"/>
    <w:rPr>
      <w:rFonts w:ascii="Times New Roman" w:eastAsiaTheme="majorEastAsia" w:hAnsi="Times New Roman" w:cs="Times New Roman"/>
      <w:b/>
      <w:color w:val="000000" w:themeColor="text1"/>
      <w:sz w:val="26"/>
      <w:szCs w:val="26"/>
      <w:lang w:val="en-US"/>
    </w:rPr>
  </w:style>
  <w:style w:type="paragraph" w:customStyle="1" w:styleId="Rysunek">
    <w:name w:val="Rysunek"/>
    <w:basedOn w:val="Normalny"/>
    <w:link w:val="RysunekZnak"/>
    <w:rsid w:val="007C1EDC"/>
    <w:pPr>
      <w:spacing w:before="120" w:after="240"/>
      <w:jc w:val="center"/>
    </w:pPr>
    <w:rPr>
      <w:rFonts w:eastAsia="Times New Roman"/>
      <w:b/>
      <w:i/>
      <w:noProof/>
      <w:szCs w:val="22"/>
      <w:lang w:eastAsia="pl-PL"/>
    </w:rPr>
  </w:style>
  <w:style w:type="character" w:customStyle="1" w:styleId="RysunekZnak">
    <w:name w:val="Rysunek Znak"/>
    <w:basedOn w:val="Domylnaczcionkaakapitu"/>
    <w:link w:val="Rysunek"/>
    <w:rsid w:val="007C1EDC"/>
    <w:rPr>
      <w:rFonts w:ascii="Times New Roman" w:eastAsia="Times New Roman" w:hAnsi="Times New Roman" w:cs="Times New Roman"/>
      <w:b/>
      <w:i/>
      <w:noProof/>
      <w:lang w:eastAsia="pl-PL"/>
    </w:rPr>
  </w:style>
  <w:style w:type="character" w:styleId="Tekstzastpczy">
    <w:name w:val="Placeholder Text"/>
    <w:basedOn w:val="Domylnaczcionkaakapitu"/>
    <w:uiPriority w:val="99"/>
    <w:semiHidden/>
    <w:rsid w:val="00BC1F6F"/>
    <w:rPr>
      <w:color w:val="808080"/>
    </w:rPr>
  </w:style>
  <w:style w:type="paragraph" w:styleId="Tekstprzypisukocowego">
    <w:name w:val="endnote text"/>
    <w:basedOn w:val="Normalny"/>
    <w:link w:val="TekstprzypisukocowegoZnak"/>
    <w:uiPriority w:val="99"/>
    <w:semiHidden/>
    <w:unhideWhenUsed/>
    <w:rsid w:val="00DB62CC"/>
    <w:pPr>
      <w:spacing w:after="0"/>
    </w:pPr>
    <w:rPr>
      <w:sz w:val="20"/>
      <w:szCs w:val="20"/>
    </w:rPr>
  </w:style>
  <w:style w:type="character" w:customStyle="1" w:styleId="TekstprzypisukocowegoZnak">
    <w:name w:val="Tekst przypisu końcowego Znak"/>
    <w:basedOn w:val="Domylnaczcionkaakapitu"/>
    <w:link w:val="Tekstprzypisukocowego"/>
    <w:uiPriority w:val="99"/>
    <w:semiHidden/>
    <w:rsid w:val="00DB62CC"/>
    <w:rPr>
      <w:sz w:val="20"/>
      <w:szCs w:val="20"/>
    </w:rPr>
  </w:style>
  <w:style w:type="character" w:styleId="Odwoanieprzypisukocowego">
    <w:name w:val="endnote reference"/>
    <w:basedOn w:val="Domylnaczcionkaakapitu"/>
    <w:uiPriority w:val="99"/>
    <w:semiHidden/>
    <w:unhideWhenUsed/>
    <w:rsid w:val="00DB62CC"/>
    <w:rPr>
      <w:vertAlign w:val="superscript"/>
    </w:rPr>
  </w:style>
  <w:style w:type="paragraph" w:customStyle="1" w:styleId="Tablica1PRZ">
    <w:name w:val="Tablica 1 PRZ"/>
    <w:basedOn w:val="Normalny"/>
    <w:link w:val="Tablica1PRZZnak"/>
    <w:qFormat/>
    <w:rsid w:val="00624A94"/>
    <w:pPr>
      <w:spacing w:before="120" w:after="0"/>
    </w:pPr>
    <w:rPr>
      <w:sz w:val="18"/>
      <w:szCs w:val="18"/>
    </w:rPr>
  </w:style>
  <w:style w:type="table" w:styleId="Tabela-Siatka">
    <w:name w:val="Table Grid"/>
    <w:basedOn w:val="Standardowy"/>
    <w:rsid w:val="00C77A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ica1PRZZnak">
    <w:name w:val="Tablica 1 PRZ Znak"/>
    <w:basedOn w:val="Domylnaczcionkaakapitu"/>
    <w:link w:val="Tablica1PRZ"/>
    <w:rsid w:val="00624A94"/>
    <w:rPr>
      <w:rFonts w:ascii="Times New Roman" w:eastAsiaTheme="minorEastAsia" w:hAnsi="Times New Roman" w:cs="Times New Roman"/>
      <w:sz w:val="18"/>
      <w:szCs w:val="18"/>
    </w:rPr>
  </w:style>
  <w:style w:type="paragraph" w:customStyle="1" w:styleId="Wzr">
    <w:name w:val="Wzór"/>
    <w:basedOn w:val="Rysunek"/>
    <w:link w:val="WzrZnak"/>
    <w:qFormat/>
    <w:rsid w:val="00304DF2"/>
    <w:pPr>
      <w:ind w:left="284"/>
      <w:jc w:val="left"/>
    </w:pPr>
    <w:rPr>
      <w:rFonts w:eastAsiaTheme="minorEastAsia"/>
      <w:i w:val="0"/>
    </w:rPr>
  </w:style>
  <w:style w:type="character" w:customStyle="1" w:styleId="WzrZnak">
    <w:name w:val="Wzór Znak"/>
    <w:basedOn w:val="RysunekZnak"/>
    <w:link w:val="Wzr"/>
    <w:rsid w:val="00304DF2"/>
    <w:rPr>
      <w:rFonts w:ascii="Times New Roman" w:eastAsiaTheme="minorEastAsia" w:hAnsi="Times New Roman" w:cs="Times New Roman"/>
      <w:b/>
      <w:i w:val="0"/>
      <w:noProof/>
      <w:sz w:val="24"/>
      <w:szCs w:val="24"/>
      <w:lang w:eastAsia="pl-PL"/>
    </w:rPr>
  </w:style>
  <w:style w:type="paragraph" w:styleId="Tekstprzypisudolnego">
    <w:name w:val="footnote text"/>
    <w:basedOn w:val="Normalny"/>
    <w:link w:val="TekstprzypisudolnegoZnak"/>
    <w:semiHidden/>
    <w:rsid w:val="008A4EBC"/>
    <w:pPr>
      <w:tabs>
        <w:tab w:val="left" w:pos="425"/>
      </w:tabs>
      <w:spacing w:after="0"/>
    </w:pPr>
    <w:rPr>
      <w:rFonts w:eastAsia="Calibri"/>
      <w:szCs w:val="22"/>
      <w:lang w:eastAsia="pl-PL"/>
    </w:rPr>
  </w:style>
  <w:style w:type="character" w:customStyle="1" w:styleId="TekstprzypisudolnegoZnak">
    <w:name w:val="Tekst przypisu dolnego Znak"/>
    <w:basedOn w:val="Domylnaczcionkaakapitu"/>
    <w:link w:val="Tekstprzypisudolnego"/>
    <w:semiHidden/>
    <w:rsid w:val="008A4EBC"/>
    <w:rPr>
      <w:rFonts w:ascii="Times New Roman" w:eastAsia="Calibri" w:hAnsi="Times New Roman" w:cs="Times New Roman"/>
      <w:lang w:eastAsia="pl-PL"/>
    </w:rPr>
  </w:style>
  <w:style w:type="character" w:styleId="Odwoanieprzypisudolnego">
    <w:name w:val="footnote reference"/>
    <w:semiHidden/>
    <w:rsid w:val="008A4EBC"/>
    <w:rPr>
      <w:vertAlign w:val="superscript"/>
    </w:rPr>
  </w:style>
  <w:style w:type="paragraph" w:customStyle="1" w:styleId="Rysopis1PRZ">
    <w:name w:val="Rys. opis 1 PRZ"/>
    <w:basedOn w:val="Rysunek"/>
    <w:link w:val="Rysopis1PRZZnak"/>
    <w:rsid w:val="00BC442D"/>
    <w:pPr>
      <w:spacing w:after="0"/>
      <w:jc w:val="left"/>
    </w:pPr>
    <w:rPr>
      <w:b w:val="0"/>
      <w:i w:val="0"/>
      <w:sz w:val="18"/>
    </w:rPr>
  </w:style>
  <w:style w:type="paragraph" w:styleId="Nagwek">
    <w:name w:val="header"/>
    <w:basedOn w:val="Normalny"/>
    <w:link w:val="NagwekZnak"/>
    <w:uiPriority w:val="99"/>
    <w:unhideWhenUsed/>
    <w:rsid w:val="007C1EDC"/>
    <w:pPr>
      <w:tabs>
        <w:tab w:val="center" w:pos="4536"/>
        <w:tab w:val="right" w:pos="9072"/>
      </w:tabs>
      <w:spacing w:after="0"/>
    </w:pPr>
  </w:style>
  <w:style w:type="character" w:customStyle="1" w:styleId="Rysopis1PRZZnak">
    <w:name w:val="Rys. opis 1 PRZ Znak"/>
    <w:basedOn w:val="RysunekZnak"/>
    <w:link w:val="Rysopis1PRZ"/>
    <w:rsid w:val="00BC442D"/>
    <w:rPr>
      <w:rFonts w:ascii="Times New Roman" w:eastAsia="Times New Roman" w:hAnsi="Times New Roman" w:cs="Times New Roman"/>
      <w:b w:val="0"/>
      <w:i w:val="0"/>
      <w:noProof/>
      <w:sz w:val="18"/>
      <w:lang w:eastAsia="pl-PL"/>
    </w:rPr>
  </w:style>
  <w:style w:type="character" w:customStyle="1" w:styleId="NagwekZnak">
    <w:name w:val="Nagłówek Znak"/>
    <w:basedOn w:val="Domylnaczcionkaakapitu"/>
    <w:link w:val="Nagwek"/>
    <w:uiPriority w:val="99"/>
    <w:rsid w:val="007C1EDC"/>
    <w:rPr>
      <w:rFonts w:ascii="Times New Roman" w:eastAsiaTheme="minorEastAsia" w:hAnsi="Times New Roman" w:cs="Times New Roman"/>
      <w:sz w:val="24"/>
      <w:szCs w:val="24"/>
    </w:rPr>
  </w:style>
  <w:style w:type="paragraph" w:styleId="Stopka">
    <w:name w:val="footer"/>
    <w:basedOn w:val="Normalny"/>
    <w:link w:val="StopkaZnak"/>
    <w:uiPriority w:val="99"/>
    <w:unhideWhenUsed/>
    <w:rsid w:val="007C1EDC"/>
    <w:pPr>
      <w:tabs>
        <w:tab w:val="center" w:pos="4536"/>
        <w:tab w:val="right" w:pos="9072"/>
      </w:tabs>
      <w:spacing w:after="0"/>
    </w:pPr>
  </w:style>
  <w:style w:type="character" w:customStyle="1" w:styleId="StopkaZnak">
    <w:name w:val="Stopka Znak"/>
    <w:basedOn w:val="Domylnaczcionkaakapitu"/>
    <w:link w:val="Stopka"/>
    <w:uiPriority w:val="99"/>
    <w:rsid w:val="007C1EDC"/>
    <w:rPr>
      <w:rFonts w:ascii="Times New Roman" w:eastAsiaTheme="minorEastAsia" w:hAnsi="Times New Roman" w:cs="Times New Roman"/>
      <w:sz w:val="24"/>
      <w:szCs w:val="24"/>
    </w:rPr>
  </w:style>
  <w:style w:type="paragraph" w:customStyle="1" w:styleId="Default">
    <w:name w:val="Default"/>
    <w:rsid w:val="00323D93"/>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styleId="Numerstrony">
    <w:name w:val="page number"/>
    <w:basedOn w:val="Domylnaczcionkaakapitu"/>
    <w:uiPriority w:val="99"/>
    <w:rsid w:val="00323D93"/>
  </w:style>
  <w:style w:type="paragraph" w:customStyle="1" w:styleId="Rysopis2PRZ">
    <w:name w:val="Rys. opis 2 PRZ"/>
    <w:basedOn w:val="Rysopis1PRZ"/>
    <w:link w:val="Rysopis2PRZZnak"/>
    <w:rsid w:val="00BC442D"/>
    <w:pPr>
      <w:spacing w:before="80" w:after="240"/>
    </w:pPr>
  </w:style>
  <w:style w:type="paragraph" w:customStyle="1" w:styleId="Tablica2PRZ">
    <w:name w:val="Tablica 2 PRZ"/>
    <w:basedOn w:val="Tablica1PRZ"/>
    <w:link w:val="Tablica2PRZZnak"/>
    <w:qFormat/>
    <w:rsid w:val="00736C59"/>
    <w:pPr>
      <w:spacing w:after="240"/>
    </w:pPr>
  </w:style>
  <w:style w:type="character" w:customStyle="1" w:styleId="Rysopis2PRZZnak">
    <w:name w:val="Rys. opis 2 PRZ Znak"/>
    <w:basedOn w:val="Rysopis1PRZZnak"/>
    <w:link w:val="Rysopis2PRZ"/>
    <w:rsid w:val="00BC442D"/>
    <w:rPr>
      <w:rFonts w:ascii="Times New Roman" w:eastAsia="Times New Roman" w:hAnsi="Times New Roman" w:cs="Times New Roman"/>
      <w:b w:val="0"/>
      <w:i w:val="0"/>
      <w:noProof/>
      <w:sz w:val="18"/>
      <w:lang w:eastAsia="pl-PL"/>
    </w:rPr>
  </w:style>
  <w:style w:type="character" w:customStyle="1" w:styleId="Tablica2PRZZnak">
    <w:name w:val="Tablica 2 PRZ Znak"/>
    <w:basedOn w:val="Tablica1PRZZnak"/>
    <w:link w:val="Tablica2PRZ"/>
    <w:rsid w:val="00736C59"/>
    <w:rPr>
      <w:rFonts w:ascii="Times New Roman" w:eastAsiaTheme="minorEastAsia" w:hAnsi="Times New Roman" w:cs="Times New Roman"/>
      <w:sz w:val="18"/>
      <w:szCs w:val="18"/>
    </w:rPr>
  </w:style>
  <w:style w:type="paragraph" w:styleId="Tekstpodstawowywcity">
    <w:name w:val="Body Text Indent"/>
    <w:basedOn w:val="Normalny"/>
    <w:link w:val="TekstpodstawowywcityZnak"/>
    <w:rsid w:val="007516CD"/>
    <w:pPr>
      <w:tabs>
        <w:tab w:val="left" w:pos="425"/>
      </w:tabs>
      <w:spacing w:after="120"/>
      <w:ind w:left="283"/>
    </w:pPr>
    <w:rPr>
      <w:rFonts w:eastAsia="Calibri"/>
      <w:szCs w:val="22"/>
      <w:lang w:eastAsia="pl-PL"/>
    </w:rPr>
  </w:style>
  <w:style w:type="character" w:customStyle="1" w:styleId="TekstpodstawowywcityZnak">
    <w:name w:val="Tekst podstawowy wcięty Znak"/>
    <w:basedOn w:val="Domylnaczcionkaakapitu"/>
    <w:link w:val="Tekstpodstawowywcity"/>
    <w:rsid w:val="007516CD"/>
    <w:rPr>
      <w:rFonts w:ascii="Times New Roman" w:eastAsia="Calibri" w:hAnsi="Times New Roman" w:cs="Times New Roman"/>
      <w:lang w:eastAsia="pl-PL"/>
    </w:rPr>
  </w:style>
  <w:style w:type="paragraph" w:styleId="Tekstdymka">
    <w:name w:val="Balloon Text"/>
    <w:basedOn w:val="Normalny"/>
    <w:link w:val="TekstdymkaZnak"/>
    <w:uiPriority w:val="99"/>
    <w:semiHidden/>
    <w:unhideWhenUsed/>
    <w:rsid w:val="00AC1B48"/>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AC1B48"/>
    <w:rPr>
      <w:rFonts w:ascii="Tahoma" w:eastAsiaTheme="minorEastAsia" w:hAnsi="Tahoma" w:cs="Tahoma"/>
      <w:sz w:val="16"/>
      <w:szCs w:val="16"/>
    </w:rPr>
  </w:style>
  <w:style w:type="paragraph" w:customStyle="1" w:styleId="StreszczeniePL">
    <w:name w:val="Streszczenie PL"/>
    <w:link w:val="StreszczeniePLZnak"/>
    <w:uiPriority w:val="99"/>
    <w:rsid w:val="00BC2EC7"/>
    <w:pPr>
      <w:spacing w:after="0" w:line="240" w:lineRule="auto"/>
      <w:ind w:left="1134"/>
      <w:jc w:val="both"/>
    </w:pPr>
    <w:rPr>
      <w:rFonts w:ascii="Times New Roman" w:eastAsia="Calibri" w:hAnsi="Times New Roman" w:cs="Times New Roman"/>
      <w:sz w:val="18"/>
      <w:szCs w:val="18"/>
      <w:lang w:eastAsia="pl-PL"/>
    </w:rPr>
  </w:style>
  <w:style w:type="paragraph" w:customStyle="1" w:styleId="a-author-01">
    <w:name w:val="a-author-01"/>
    <w:basedOn w:val="Normalny"/>
    <w:link w:val="a-author-01Znak"/>
    <w:qFormat/>
    <w:rsid w:val="0062335D"/>
    <w:pPr>
      <w:spacing w:before="360"/>
      <w:ind w:left="567" w:right="567"/>
      <w:jc w:val="center"/>
    </w:pPr>
    <w:rPr>
      <w:b/>
      <w:szCs w:val="22"/>
      <w:lang w:val="en-GB"/>
    </w:rPr>
  </w:style>
  <w:style w:type="paragraph" w:customStyle="1" w:styleId="a-author-affiliation">
    <w:name w:val="a-author-affiliation"/>
    <w:basedOn w:val="Tekstprzypisudolnego"/>
    <w:qFormat/>
    <w:rsid w:val="005C1D83"/>
    <w:pPr>
      <w:tabs>
        <w:tab w:val="clear" w:pos="425"/>
        <w:tab w:val="left" w:pos="284"/>
      </w:tabs>
      <w:ind w:left="284" w:hanging="284"/>
    </w:pPr>
    <w:rPr>
      <w:sz w:val="18"/>
      <w:szCs w:val="18"/>
    </w:rPr>
  </w:style>
  <w:style w:type="paragraph" w:customStyle="1" w:styleId="nag-01">
    <w:name w:val="nag-01"/>
    <w:basedOn w:val="Default"/>
    <w:qFormat/>
    <w:rsid w:val="00563D16"/>
    <w:pPr>
      <w:pBdr>
        <w:bottom w:val="single" w:sz="4" w:space="1" w:color="auto"/>
      </w:pBdr>
      <w:ind w:left="-28" w:right="-28"/>
      <w:jc w:val="center"/>
    </w:pPr>
    <w:rPr>
      <w:rFonts w:ascii="CG Omega" w:hAnsi="CG Omega"/>
      <w:b/>
      <w:sz w:val="20"/>
      <w:szCs w:val="20"/>
    </w:rPr>
  </w:style>
  <w:style w:type="paragraph" w:customStyle="1" w:styleId="nag-02">
    <w:name w:val="nag-02"/>
    <w:basedOn w:val="Nagwek"/>
    <w:qFormat/>
    <w:rsid w:val="00563D16"/>
    <w:pPr>
      <w:jc w:val="center"/>
    </w:pPr>
    <w:rPr>
      <w:rFonts w:ascii="CG Omega" w:hAnsi="CG Omega"/>
      <w:b/>
    </w:rPr>
  </w:style>
  <w:style w:type="paragraph" w:customStyle="1" w:styleId="a-basic-text-01">
    <w:name w:val="a-basic-text-01"/>
    <w:basedOn w:val="Normalny"/>
    <w:qFormat/>
    <w:rsid w:val="00B07847"/>
    <w:pPr>
      <w:spacing w:after="0" w:line="240" w:lineRule="auto"/>
      <w:ind w:firstLine="426"/>
      <w:jc w:val="both"/>
    </w:pPr>
    <w:rPr>
      <w:lang w:val="en-GB"/>
    </w:rPr>
  </w:style>
  <w:style w:type="paragraph" w:customStyle="1" w:styleId="a-paper-title">
    <w:name w:val="a-paper-title"/>
    <w:basedOn w:val="Normalny"/>
    <w:qFormat/>
    <w:rsid w:val="00E24D21"/>
    <w:pPr>
      <w:spacing w:before="240" w:after="240"/>
      <w:ind w:left="567" w:right="567"/>
      <w:jc w:val="center"/>
    </w:pPr>
    <w:rPr>
      <w:b/>
      <w:sz w:val="30"/>
      <w:szCs w:val="36"/>
      <w:lang w:val="en-GB"/>
    </w:rPr>
  </w:style>
  <w:style w:type="paragraph" w:customStyle="1" w:styleId="a-figure-description-EN">
    <w:name w:val="a-figure-description-EN"/>
    <w:basedOn w:val="Normalny"/>
    <w:qFormat/>
    <w:rsid w:val="00582249"/>
    <w:pPr>
      <w:spacing w:after="360"/>
    </w:pPr>
    <w:rPr>
      <w:sz w:val="18"/>
      <w:lang w:val="en-US"/>
    </w:rPr>
  </w:style>
  <w:style w:type="paragraph" w:customStyle="1" w:styleId="a-rysunek-podpis-PL">
    <w:name w:val="a-rysunek-podpis-PL"/>
    <w:basedOn w:val="Normalny"/>
    <w:qFormat/>
    <w:rsid w:val="00582249"/>
    <w:pPr>
      <w:spacing w:after="40"/>
    </w:pPr>
    <w:rPr>
      <w:sz w:val="18"/>
    </w:rPr>
  </w:style>
  <w:style w:type="character" w:customStyle="1" w:styleId="Nagwek2Znak">
    <w:name w:val="Nagłówek 2 Znak"/>
    <w:aliases w:val="Header 2 Znak"/>
    <w:basedOn w:val="Domylnaczcionkaakapitu"/>
    <w:link w:val="Nagwek2"/>
    <w:uiPriority w:val="9"/>
    <w:rsid w:val="009C3D6D"/>
    <w:rPr>
      <w:rFonts w:ascii="Times New Roman" w:eastAsiaTheme="majorEastAsia" w:hAnsi="Times New Roman" w:cs="Times New Roman"/>
      <w:b/>
      <w:lang w:val="en-US"/>
    </w:rPr>
  </w:style>
  <w:style w:type="character" w:customStyle="1" w:styleId="Nagwek3Znak">
    <w:name w:val="Nagłówek 3 Znak"/>
    <w:basedOn w:val="Domylnaczcionkaakapitu"/>
    <w:link w:val="Nagwek3"/>
    <w:uiPriority w:val="9"/>
    <w:rsid w:val="00582249"/>
    <w:rPr>
      <w:rFonts w:asciiTheme="majorHAnsi" w:eastAsiaTheme="majorEastAsia" w:hAnsiTheme="majorHAnsi" w:cstheme="majorBidi"/>
      <w:color w:val="1F3763" w:themeColor="accent1" w:themeShade="7F"/>
      <w:sz w:val="24"/>
      <w:szCs w:val="24"/>
    </w:rPr>
  </w:style>
  <w:style w:type="paragraph" w:styleId="Akapitzlist">
    <w:name w:val="List Paragraph"/>
    <w:basedOn w:val="Normalny"/>
    <w:uiPriority w:val="34"/>
    <w:qFormat/>
    <w:rsid w:val="00582249"/>
    <w:pPr>
      <w:ind w:left="720"/>
      <w:contextualSpacing/>
    </w:pPr>
  </w:style>
  <w:style w:type="paragraph" w:customStyle="1" w:styleId="a-tytul-streszczenia-PL">
    <w:name w:val="a-tytul-streszczenia-PL"/>
    <w:basedOn w:val="Normalny"/>
    <w:qFormat/>
    <w:rsid w:val="00DC1BF4"/>
    <w:rPr>
      <w:b/>
      <w:szCs w:val="22"/>
      <w:lang w:val="en-GB"/>
    </w:rPr>
  </w:style>
  <w:style w:type="paragraph" w:customStyle="1" w:styleId="a-summary">
    <w:name w:val="a-summary"/>
    <w:basedOn w:val="Tekstpodstawowywcity"/>
    <w:qFormat/>
    <w:rsid w:val="00DC1BF4"/>
    <w:pPr>
      <w:tabs>
        <w:tab w:val="left" w:pos="567"/>
      </w:tabs>
      <w:ind w:left="0"/>
    </w:pPr>
    <w:rPr>
      <w:b/>
      <w:bCs/>
      <w:spacing w:val="40"/>
      <w:sz w:val="18"/>
      <w:szCs w:val="18"/>
      <w:lang w:val="en-US"/>
    </w:rPr>
  </w:style>
  <w:style w:type="paragraph" w:customStyle="1" w:styleId="a-summary-abstractEN">
    <w:name w:val="a-summary-abstract_EN"/>
    <w:basedOn w:val="Normalny"/>
    <w:qFormat/>
    <w:rsid w:val="00DC1BF4"/>
    <w:pPr>
      <w:spacing w:before="240" w:after="240"/>
      <w:ind w:firstLine="426"/>
    </w:pPr>
    <w:rPr>
      <w:sz w:val="18"/>
      <w:szCs w:val="18"/>
      <w:lang w:val="en-GB"/>
    </w:rPr>
  </w:style>
  <w:style w:type="paragraph" w:customStyle="1" w:styleId="a-streszczenie-pl-keywords">
    <w:name w:val="a-streszczenie-pl-keywords"/>
    <w:basedOn w:val="Normalny"/>
    <w:qFormat/>
    <w:rsid w:val="0062335D"/>
    <w:pPr>
      <w:spacing w:after="0" w:line="240" w:lineRule="auto"/>
      <w:ind w:left="567" w:right="568"/>
    </w:pPr>
    <w:rPr>
      <w:sz w:val="18"/>
      <w:szCs w:val="18"/>
      <w:lang w:val="en-GB"/>
    </w:rPr>
  </w:style>
  <w:style w:type="paragraph" w:customStyle="1" w:styleId="a-literature-title">
    <w:name w:val="a-literature-title"/>
    <w:basedOn w:val="Normalny"/>
    <w:qFormat/>
    <w:rsid w:val="009C3D6D"/>
    <w:pPr>
      <w:spacing w:before="360"/>
    </w:pPr>
    <w:rPr>
      <w:b/>
      <w:sz w:val="28"/>
    </w:rPr>
  </w:style>
  <w:style w:type="paragraph" w:customStyle="1" w:styleId="a-literature-list">
    <w:name w:val="a-literature-list"/>
    <w:basedOn w:val="Akapitzlist"/>
    <w:qFormat/>
    <w:rsid w:val="00325187"/>
    <w:pPr>
      <w:numPr>
        <w:numId w:val="6"/>
      </w:numPr>
      <w:spacing w:after="0"/>
      <w:ind w:left="426" w:hanging="426"/>
    </w:pPr>
    <w:rPr>
      <w:sz w:val="20"/>
      <w:szCs w:val="20"/>
    </w:rPr>
  </w:style>
  <w:style w:type="paragraph" w:customStyle="1" w:styleId="a-item-01">
    <w:name w:val="a-item-01"/>
    <w:basedOn w:val="Normalny"/>
    <w:link w:val="a-item-01Znak"/>
    <w:qFormat/>
    <w:rsid w:val="002771E0"/>
    <w:pPr>
      <w:numPr>
        <w:numId w:val="7"/>
      </w:numPr>
      <w:tabs>
        <w:tab w:val="left" w:pos="709"/>
      </w:tabs>
      <w:spacing w:after="0"/>
      <w:ind w:left="709" w:hanging="283"/>
    </w:pPr>
    <w:rPr>
      <w:rFonts w:eastAsia="Calibri"/>
      <w:szCs w:val="20"/>
      <w:shd w:val="clear" w:color="auto" w:fill="FFFFFF"/>
      <w:lang w:eastAsia="pl-PL"/>
    </w:rPr>
  </w:style>
  <w:style w:type="paragraph" w:customStyle="1" w:styleId="a-equations">
    <w:name w:val="a-equations"/>
    <w:basedOn w:val="Normalny"/>
    <w:qFormat/>
    <w:rsid w:val="00C35358"/>
    <w:pPr>
      <w:tabs>
        <w:tab w:val="center" w:pos="4536"/>
        <w:tab w:val="right" w:pos="9072"/>
      </w:tabs>
      <w:spacing w:before="200" w:after="200"/>
    </w:pPr>
    <w:rPr>
      <w:szCs w:val="22"/>
      <w:lang w:val="en-GB"/>
    </w:rPr>
  </w:style>
  <w:style w:type="paragraph" w:customStyle="1" w:styleId="tabela">
    <w:name w:val="tabela"/>
    <w:basedOn w:val="Normalny"/>
    <w:qFormat/>
    <w:rsid w:val="006445E2"/>
    <w:pPr>
      <w:tabs>
        <w:tab w:val="left" w:pos="425"/>
      </w:tabs>
      <w:spacing w:before="240" w:after="120"/>
      <w:jc w:val="center"/>
    </w:pPr>
    <w:rPr>
      <w:rFonts w:eastAsiaTheme="minorHAnsi"/>
      <w:sz w:val="18"/>
      <w:szCs w:val="20"/>
    </w:rPr>
  </w:style>
  <w:style w:type="paragraph" w:customStyle="1" w:styleId="tekst-1">
    <w:name w:val="tekst-1"/>
    <w:basedOn w:val="Normalny"/>
    <w:qFormat/>
    <w:rsid w:val="006445E2"/>
    <w:pPr>
      <w:tabs>
        <w:tab w:val="left" w:pos="425"/>
      </w:tabs>
      <w:spacing w:after="0"/>
      <w:ind w:firstLine="425"/>
    </w:pPr>
    <w:rPr>
      <w:rFonts w:eastAsiaTheme="minorHAnsi"/>
      <w:szCs w:val="22"/>
    </w:rPr>
  </w:style>
  <w:style w:type="paragraph" w:customStyle="1" w:styleId="a-tabela-tytul">
    <w:name w:val="a-tabela-tytul"/>
    <w:basedOn w:val="tabela"/>
    <w:qFormat/>
    <w:rsid w:val="006445E2"/>
    <w:pPr>
      <w:jc w:val="both"/>
    </w:pPr>
  </w:style>
  <w:style w:type="paragraph" w:customStyle="1" w:styleId="a-tabela-tytul-pl">
    <w:name w:val="a-tabela-tytul-pl"/>
    <w:basedOn w:val="a-tabela-tytul"/>
    <w:qFormat/>
    <w:rsid w:val="006445E2"/>
    <w:pPr>
      <w:spacing w:after="40"/>
    </w:pPr>
  </w:style>
  <w:style w:type="paragraph" w:customStyle="1" w:styleId="a-table-title-EN">
    <w:name w:val="a-table-title-EN"/>
    <w:basedOn w:val="a-tabela-tytul"/>
    <w:qFormat/>
    <w:rsid w:val="008B442D"/>
    <w:pPr>
      <w:spacing w:before="120"/>
    </w:pPr>
  </w:style>
  <w:style w:type="paragraph" w:customStyle="1" w:styleId="a-table-text">
    <w:name w:val="a-table-text"/>
    <w:basedOn w:val="Normalny"/>
    <w:qFormat/>
    <w:rsid w:val="00F60930"/>
    <w:pPr>
      <w:spacing w:after="0"/>
      <w:jc w:val="center"/>
    </w:pPr>
    <w:rPr>
      <w:sz w:val="18"/>
      <w:szCs w:val="18"/>
      <w:lang w:eastAsia="pl-PL"/>
    </w:rPr>
  </w:style>
  <w:style w:type="character" w:customStyle="1" w:styleId="q4iawc">
    <w:name w:val="q4iawc"/>
    <w:basedOn w:val="Domylnaczcionkaakapitu"/>
    <w:rsid w:val="003A2E3B"/>
  </w:style>
  <w:style w:type="paragraph" w:customStyle="1" w:styleId="a-abstract-EN">
    <w:name w:val="a-abstract-EN"/>
    <w:basedOn w:val="Normalny"/>
    <w:link w:val="a-abstract-ENZnak"/>
    <w:qFormat/>
    <w:rsid w:val="0062335D"/>
    <w:pPr>
      <w:spacing w:after="100" w:line="240" w:lineRule="auto"/>
      <w:ind w:left="567" w:right="567"/>
      <w:jc w:val="both"/>
    </w:pPr>
    <w:rPr>
      <w:sz w:val="18"/>
      <w:szCs w:val="18"/>
      <w:lang w:val="en-US"/>
    </w:rPr>
  </w:style>
  <w:style w:type="paragraph" w:customStyle="1" w:styleId="a-keywords-EN">
    <w:name w:val="a-keywords-EN"/>
    <w:basedOn w:val="Normalny"/>
    <w:link w:val="a-keywords-ENZnak"/>
    <w:qFormat/>
    <w:rsid w:val="0062335D"/>
    <w:pPr>
      <w:spacing w:after="0" w:line="240" w:lineRule="auto"/>
      <w:ind w:left="567" w:right="567"/>
    </w:pPr>
    <w:rPr>
      <w:sz w:val="18"/>
      <w:szCs w:val="18"/>
      <w:lang w:val="en-GB"/>
    </w:rPr>
  </w:style>
  <w:style w:type="character" w:customStyle="1" w:styleId="StreszczeniePLZnak">
    <w:name w:val="Streszczenie PL Znak"/>
    <w:basedOn w:val="Domylnaczcionkaakapitu"/>
    <w:link w:val="StreszczeniePL"/>
    <w:uiPriority w:val="99"/>
    <w:rsid w:val="00FD35CE"/>
    <w:rPr>
      <w:rFonts w:ascii="Times New Roman" w:eastAsia="Calibri" w:hAnsi="Times New Roman" w:cs="Times New Roman"/>
      <w:sz w:val="18"/>
      <w:szCs w:val="18"/>
      <w:lang w:eastAsia="pl-PL"/>
    </w:rPr>
  </w:style>
  <w:style w:type="character" w:customStyle="1" w:styleId="a-abstract-ENZnak">
    <w:name w:val="a-abstract-EN Znak"/>
    <w:basedOn w:val="StreszczeniePLZnak"/>
    <w:link w:val="a-abstract-EN"/>
    <w:rsid w:val="0062335D"/>
    <w:rPr>
      <w:rFonts w:ascii="Times New Roman" w:eastAsiaTheme="minorEastAsia" w:hAnsi="Times New Roman" w:cs="Times New Roman"/>
      <w:sz w:val="18"/>
      <w:szCs w:val="18"/>
      <w:lang w:val="en-US" w:eastAsia="pl-PL"/>
    </w:rPr>
  </w:style>
  <w:style w:type="paragraph" w:customStyle="1" w:styleId="SubmittedAcceptedPublished">
    <w:name w:val="Submitted/Accepted/Published"/>
    <w:basedOn w:val="Normalny"/>
    <w:link w:val="SubmittedAcceptedPublishedZnak"/>
    <w:qFormat/>
    <w:rsid w:val="00E24D21"/>
    <w:pPr>
      <w:spacing w:after="0"/>
      <w:ind w:left="567"/>
    </w:pPr>
    <w:rPr>
      <w:i/>
      <w:iCs/>
      <w:sz w:val="18"/>
      <w:szCs w:val="18"/>
    </w:rPr>
  </w:style>
  <w:style w:type="character" w:customStyle="1" w:styleId="a-keywords-ENZnak">
    <w:name w:val="a-keywords-EN Znak"/>
    <w:basedOn w:val="a-abstract-ENZnak"/>
    <w:link w:val="a-keywords-EN"/>
    <w:rsid w:val="0062335D"/>
    <w:rPr>
      <w:rFonts w:ascii="Times New Roman" w:eastAsiaTheme="minorEastAsia" w:hAnsi="Times New Roman" w:cs="Times New Roman"/>
      <w:sz w:val="18"/>
      <w:szCs w:val="18"/>
      <w:lang w:val="en-GB" w:eastAsia="pl-PL"/>
    </w:rPr>
  </w:style>
  <w:style w:type="paragraph" w:customStyle="1" w:styleId="a-figure">
    <w:name w:val="a-figure"/>
    <w:basedOn w:val="Normalny"/>
    <w:link w:val="a-figureZnak"/>
    <w:qFormat/>
    <w:rsid w:val="002974E7"/>
    <w:pPr>
      <w:spacing w:after="0"/>
      <w:jc w:val="center"/>
    </w:pPr>
    <w:rPr>
      <w:noProof/>
      <w:lang w:val="en-GB" w:eastAsia="pl-PL"/>
    </w:rPr>
  </w:style>
  <w:style w:type="character" w:customStyle="1" w:styleId="SubmittedAcceptedPublishedZnak">
    <w:name w:val="Submitted/Accepted/Published Znak"/>
    <w:basedOn w:val="Domylnaczcionkaakapitu"/>
    <w:link w:val="SubmittedAcceptedPublished"/>
    <w:rsid w:val="00E24D21"/>
    <w:rPr>
      <w:rFonts w:ascii="Times New Roman" w:eastAsiaTheme="minorEastAsia" w:hAnsi="Times New Roman" w:cs="Times New Roman"/>
      <w:i/>
      <w:iCs/>
      <w:sz w:val="18"/>
      <w:szCs w:val="18"/>
    </w:rPr>
  </w:style>
  <w:style w:type="paragraph" w:customStyle="1" w:styleId="a-footnote">
    <w:name w:val="a-footnote"/>
    <w:basedOn w:val="Tekstprzypisudolnego"/>
    <w:link w:val="a-footnoteZnak"/>
    <w:qFormat/>
    <w:rsid w:val="002931EF"/>
    <w:rPr>
      <w:sz w:val="18"/>
      <w:lang w:val="en-GB"/>
    </w:rPr>
  </w:style>
  <w:style w:type="character" w:customStyle="1" w:styleId="a-figureZnak">
    <w:name w:val="a-figure Znak"/>
    <w:basedOn w:val="Domylnaczcionkaakapitu"/>
    <w:link w:val="a-figure"/>
    <w:rsid w:val="002974E7"/>
    <w:rPr>
      <w:rFonts w:ascii="Times New Roman" w:eastAsiaTheme="minorEastAsia" w:hAnsi="Times New Roman" w:cs="Times New Roman"/>
      <w:noProof/>
      <w:szCs w:val="24"/>
      <w:lang w:val="en-GB" w:eastAsia="pl-PL"/>
    </w:rPr>
  </w:style>
  <w:style w:type="paragraph" w:customStyle="1" w:styleId="a-numbered-01">
    <w:name w:val="a-numbered-01"/>
    <w:basedOn w:val="a-item-01"/>
    <w:link w:val="a-numbered-01Znak"/>
    <w:qFormat/>
    <w:rsid w:val="009F1828"/>
    <w:pPr>
      <w:numPr>
        <w:numId w:val="9"/>
      </w:numPr>
      <w:tabs>
        <w:tab w:val="clear" w:pos="709"/>
        <w:tab w:val="left" w:pos="851"/>
      </w:tabs>
      <w:ind w:left="993" w:hanging="567"/>
    </w:pPr>
    <w:rPr>
      <w:lang w:val="en-GB"/>
    </w:rPr>
  </w:style>
  <w:style w:type="character" w:customStyle="1" w:styleId="a-footnoteZnak">
    <w:name w:val="a-footnote Znak"/>
    <w:basedOn w:val="TekstprzypisudolnegoZnak"/>
    <w:link w:val="a-footnote"/>
    <w:rsid w:val="002931EF"/>
    <w:rPr>
      <w:rFonts w:ascii="Times New Roman" w:eastAsia="Calibri" w:hAnsi="Times New Roman" w:cs="Times New Roman"/>
      <w:sz w:val="18"/>
      <w:lang w:val="en-GB" w:eastAsia="pl-PL"/>
    </w:rPr>
  </w:style>
  <w:style w:type="paragraph" w:customStyle="1" w:styleId="a-logo">
    <w:name w:val="a-logo"/>
    <w:basedOn w:val="a-author-01"/>
    <w:link w:val="a-logoZnak"/>
    <w:qFormat/>
    <w:rsid w:val="00197834"/>
    <w:rPr>
      <w:noProof/>
    </w:rPr>
  </w:style>
  <w:style w:type="character" w:customStyle="1" w:styleId="a-item-01Znak">
    <w:name w:val="a-item-01 Znak"/>
    <w:basedOn w:val="Domylnaczcionkaakapitu"/>
    <w:link w:val="a-item-01"/>
    <w:rsid w:val="009F1828"/>
    <w:rPr>
      <w:rFonts w:ascii="Times New Roman" w:eastAsia="Calibri" w:hAnsi="Times New Roman" w:cs="Times New Roman"/>
      <w:szCs w:val="20"/>
      <w:lang w:eastAsia="pl-PL"/>
    </w:rPr>
  </w:style>
  <w:style w:type="character" w:customStyle="1" w:styleId="a-numbered-01Znak">
    <w:name w:val="a-numbered-01 Znak"/>
    <w:basedOn w:val="a-item-01Znak"/>
    <w:link w:val="a-numbered-01"/>
    <w:rsid w:val="009F1828"/>
    <w:rPr>
      <w:rFonts w:ascii="Times New Roman" w:eastAsia="Calibri" w:hAnsi="Times New Roman" w:cs="Times New Roman"/>
      <w:szCs w:val="20"/>
      <w:lang w:val="en-GB" w:eastAsia="pl-PL"/>
    </w:rPr>
  </w:style>
  <w:style w:type="character" w:customStyle="1" w:styleId="a-author-01Znak">
    <w:name w:val="a-author-01 Znak"/>
    <w:basedOn w:val="Domylnaczcionkaakapitu"/>
    <w:link w:val="a-author-01"/>
    <w:rsid w:val="0062335D"/>
    <w:rPr>
      <w:rFonts w:ascii="Times New Roman" w:eastAsiaTheme="minorEastAsia" w:hAnsi="Times New Roman" w:cs="Times New Roman"/>
      <w:b/>
      <w:lang w:val="en-GB"/>
    </w:rPr>
  </w:style>
  <w:style w:type="character" w:customStyle="1" w:styleId="a-logoZnak">
    <w:name w:val="a-logo Znak"/>
    <w:basedOn w:val="a-author-01Znak"/>
    <w:link w:val="a-logo"/>
    <w:rsid w:val="00197834"/>
    <w:rPr>
      <w:rFonts w:ascii="Times New Roman" w:eastAsiaTheme="minorEastAsia" w:hAnsi="Times New Roman" w:cs="Times New Roman"/>
      <w:b/>
      <w:noProof/>
      <w:sz w:val="20"/>
      <w:lang w:val="en-GB"/>
    </w:rPr>
  </w:style>
  <w:style w:type="character" w:styleId="Odwoaniedokomentarza">
    <w:name w:val="annotation reference"/>
    <w:basedOn w:val="Domylnaczcionkaakapitu"/>
    <w:uiPriority w:val="99"/>
    <w:semiHidden/>
    <w:unhideWhenUsed/>
    <w:rsid w:val="00A16012"/>
    <w:rPr>
      <w:sz w:val="16"/>
      <w:szCs w:val="16"/>
    </w:rPr>
  </w:style>
  <w:style w:type="paragraph" w:styleId="Tekstkomentarza">
    <w:name w:val="annotation text"/>
    <w:basedOn w:val="Normalny"/>
    <w:link w:val="TekstkomentarzaZnak"/>
    <w:uiPriority w:val="99"/>
    <w:semiHidden/>
    <w:unhideWhenUsed/>
    <w:rsid w:val="00A16012"/>
    <w:rPr>
      <w:sz w:val="20"/>
      <w:szCs w:val="20"/>
    </w:rPr>
  </w:style>
  <w:style w:type="character" w:customStyle="1" w:styleId="TekstkomentarzaZnak">
    <w:name w:val="Tekst komentarza Znak"/>
    <w:basedOn w:val="Domylnaczcionkaakapitu"/>
    <w:link w:val="Tekstkomentarza"/>
    <w:uiPriority w:val="99"/>
    <w:semiHidden/>
    <w:rsid w:val="00A16012"/>
    <w:rPr>
      <w:rFonts w:ascii="Times New Roman" w:eastAsiaTheme="minorEastAsia" w:hAnsi="Times New Roman" w:cs="Times New Roman"/>
      <w:sz w:val="20"/>
      <w:szCs w:val="20"/>
    </w:rPr>
  </w:style>
  <w:style w:type="paragraph" w:styleId="Tematkomentarza">
    <w:name w:val="annotation subject"/>
    <w:basedOn w:val="Tekstkomentarza"/>
    <w:next w:val="Tekstkomentarza"/>
    <w:link w:val="TematkomentarzaZnak"/>
    <w:uiPriority w:val="99"/>
    <w:semiHidden/>
    <w:unhideWhenUsed/>
    <w:rsid w:val="00A16012"/>
    <w:rPr>
      <w:b/>
      <w:bCs/>
    </w:rPr>
  </w:style>
  <w:style w:type="character" w:customStyle="1" w:styleId="TematkomentarzaZnak">
    <w:name w:val="Temat komentarza Znak"/>
    <w:basedOn w:val="TekstkomentarzaZnak"/>
    <w:link w:val="Tematkomentarza"/>
    <w:uiPriority w:val="99"/>
    <w:semiHidden/>
    <w:rsid w:val="00A16012"/>
    <w:rPr>
      <w:rFonts w:ascii="Times New Roman" w:eastAsiaTheme="minorEastAsia" w:hAnsi="Times New Roman" w:cs="Times New Roman"/>
      <w:b/>
      <w:bCs/>
      <w:sz w:val="20"/>
      <w:szCs w:val="20"/>
    </w:rPr>
  </w:style>
  <w:style w:type="character" w:styleId="Hipercze">
    <w:name w:val="Hyperlink"/>
    <w:basedOn w:val="Domylnaczcionkaakapitu"/>
    <w:uiPriority w:val="99"/>
    <w:unhideWhenUsed/>
    <w:rsid w:val="00030BFE"/>
    <w:rPr>
      <w:color w:val="0563C1" w:themeColor="hyperlink"/>
      <w:u w:val="single"/>
    </w:rPr>
  </w:style>
  <w:style w:type="character" w:styleId="UyteHipercze">
    <w:name w:val="FollowedHyperlink"/>
    <w:basedOn w:val="Domylnaczcionkaakapitu"/>
    <w:uiPriority w:val="99"/>
    <w:semiHidden/>
    <w:unhideWhenUsed/>
    <w:rsid w:val="00F2486C"/>
    <w:rPr>
      <w:color w:val="954F72" w:themeColor="followedHyperlink"/>
      <w:u w:val="single"/>
    </w:rPr>
  </w:style>
  <w:style w:type="paragraph" w:styleId="Tekstpodstawowy2">
    <w:name w:val="Body Text 2"/>
    <w:basedOn w:val="Normalny"/>
    <w:link w:val="Tekstpodstawowy2Znak"/>
    <w:uiPriority w:val="99"/>
    <w:semiHidden/>
    <w:unhideWhenUsed/>
    <w:rsid w:val="00141D18"/>
    <w:pPr>
      <w:spacing w:after="120" w:line="480" w:lineRule="auto"/>
    </w:pPr>
  </w:style>
  <w:style w:type="character" w:customStyle="1" w:styleId="Tekstpodstawowy2Znak">
    <w:name w:val="Tekst podstawowy 2 Znak"/>
    <w:basedOn w:val="Domylnaczcionkaakapitu"/>
    <w:link w:val="Tekstpodstawowy2"/>
    <w:uiPriority w:val="99"/>
    <w:semiHidden/>
    <w:rsid w:val="00141D18"/>
    <w:rPr>
      <w:rFonts w:ascii="Times New Roman" w:eastAsiaTheme="minorEastAsia" w:hAnsi="Times New Roman" w:cs="Times New Roman"/>
      <w:szCs w:val="24"/>
    </w:rPr>
  </w:style>
  <w:style w:type="paragraph" w:styleId="Legenda">
    <w:name w:val="caption"/>
    <w:basedOn w:val="Normalny"/>
    <w:next w:val="Normalny"/>
    <w:uiPriority w:val="35"/>
    <w:unhideWhenUsed/>
    <w:qFormat/>
    <w:rsid w:val="00735226"/>
    <w:pPr>
      <w:spacing w:after="200" w:line="240" w:lineRule="auto"/>
    </w:pPr>
    <w:rPr>
      <w:i/>
      <w:iCs/>
      <w:color w:val="44546A" w:themeColor="text2"/>
      <w:sz w:val="18"/>
      <w:szCs w:val="18"/>
    </w:rPr>
  </w:style>
  <w:style w:type="paragraph" w:styleId="Bibliografia">
    <w:name w:val="Bibliography"/>
    <w:basedOn w:val="Normalny"/>
    <w:next w:val="Normalny"/>
    <w:uiPriority w:val="37"/>
    <w:unhideWhenUsed/>
    <w:rsid w:val="00084D00"/>
    <w:pPr>
      <w:spacing w:after="0" w:line="480" w:lineRule="auto"/>
      <w:ind w:left="720" w:hanging="720"/>
    </w:pPr>
  </w:style>
  <w:style w:type="paragraph" w:styleId="Lista">
    <w:name w:val="List"/>
    <w:basedOn w:val="Normalny"/>
    <w:uiPriority w:val="99"/>
    <w:unhideWhenUsed/>
    <w:rsid w:val="00EE58B8"/>
    <w:pPr>
      <w:ind w:left="283" w:hanging="283"/>
      <w:contextualSpacing/>
    </w:pPr>
  </w:style>
  <w:style w:type="character" w:customStyle="1" w:styleId="inlineblock">
    <w:name w:val="inlineblock"/>
    <w:basedOn w:val="Domylnaczcionkaakapitu"/>
    <w:rsid w:val="00481A51"/>
  </w:style>
  <w:style w:type="paragraph" w:customStyle="1" w:styleId="Header3">
    <w:name w:val="Header 3"/>
    <w:basedOn w:val="Nagwek2"/>
    <w:next w:val="a-basic-text-01"/>
    <w:link w:val="Header3Znak"/>
    <w:qFormat/>
    <w:rsid w:val="009C3D6D"/>
    <w:pPr>
      <w:numPr>
        <w:ilvl w:val="2"/>
      </w:numPr>
      <w:spacing w:before="120"/>
      <w:ind w:left="567" w:hanging="567"/>
    </w:pPr>
    <w:rPr>
      <w:b w:val="0"/>
      <w:i/>
      <w:sz w:val="20"/>
      <w:lang w:val="en-GB"/>
    </w:rPr>
  </w:style>
  <w:style w:type="character" w:customStyle="1" w:styleId="Header3Znak">
    <w:name w:val="Header 3 Znak"/>
    <w:basedOn w:val="Domylnaczcionkaakapitu"/>
    <w:link w:val="Header3"/>
    <w:rsid w:val="009C3D6D"/>
    <w:rPr>
      <w:rFonts w:ascii="Times New Roman" w:eastAsiaTheme="majorEastAsia" w:hAnsi="Times New Roman" w:cs="Times New Roman"/>
      <w:i/>
      <w:sz w:val="20"/>
      <w:lang w:val="en-GB"/>
    </w:rPr>
  </w:style>
  <w:style w:type="paragraph" w:customStyle="1" w:styleId="supportfootnoteEN">
    <w:name w:val="support_footnote_EN"/>
    <w:basedOn w:val="Normalny"/>
    <w:link w:val="supportfootnoteENZnak"/>
    <w:qFormat/>
    <w:rsid w:val="00B95EA4"/>
    <w:pPr>
      <w:spacing w:before="120" w:after="60"/>
      <w:ind w:left="567" w:right="567"/>
      <w:jc w:val="both"/>
    </w:pPr>
    <w:rPr>
      <w:sz w:val="18"/>
      <w:szCs w:val="18"/>
      <w:lang w:val="en-GB"/>
    </w:rPr>
  </w:style>
  <w:style w:type="paragraph" w:customStyle="1" w:styleId="departmentEN">
    <w:name w:val="department_EN"/>
    <w:basedOn w:val="Normalny"/>
    <w:link w:val="departmentENZnak"/>
    <w:qFormat/>
    <w:rsid w:val="0062335D"/>
    <w:pPr>
      <w:spacing w:after="0" w:line="240" w:lineRule="auto"/>
      <w:ind w:left="567" w:right="568"/>
      <w:jc w:val="both"/>
    </w:pPr>
    <w:rPr>
      <w:sz w:val="18"/>
      <w:szCs w:val="18"/>
      <w:lang w:val="en-GB"/>
    </w:rPr>
  </w:style>
  <w:style w:type="character" w:customStyle="1" w:styleId="supportfootnoteENZnak">
    <w:name w:val="support_footnote_EN Znak"/>
    <w:basedOn w:val="Domylnaczcionkaakapitu"/>
    <w:link w:val="supportfootnoteEN"/>
    <w:rsid w:val="00B95EA4"/>
    <w:rPr>
      <w:rFonts w:ascii="Times New Roman" w:eastAsiaTheme="minorEastAsia" w:hAnsi="Times New Roman" w:cs="Times New Roman"/>
      <w:sz w:val="18"/>
      <w:szCs w:val="18"/>
      <w:lang w:val="en-GB"/>
    </w:rPr>
  </w:style>
  <w:style w:type="paragraph" w:customStyle="1" w:styleId="correspondingEN">
    <w:name w:val="corresponding_EN"/>
    <w:basedOn w:val="Normalny"/>
    <w:link w:val="correspondingENZnak"/>
    <w:qFormat/>
    <w:rsid w:val="0062335D"/>
    <w:pPr>
      <w:spacing w:before="120"/>
      <w:ind w:left="567" w:right="567"/>
    </w:pPr>
    <w:rPr>
      <w:sz w:val="18"/>
      <w:szCs w:val="18"/>
      <w:lang w:val="en-GB"/>
    </w:rPr>
  </w:style>
  <w:style w:type="character" w:customStyle="1" w:styleId="departmentENZnak">
    <w:name w:val="department_EN Znak"/>
    <w:basedOn w:val="Domylnaczcionkaakapitu"/>
    <w:link w:val="departmentEN"/>
    <w:rsid w:val="0062335D"/>
    <w:rPr>
      <w:rFonts w:ascii="Times New Roman" w:eastAsiaTheme="minorEastAsia" w:hAnsi="Times New Roman" w:cs="Times New Roman"/>
      <w:sz w:val="18"/>
      <w:szCs w:val="18"/>
      <w:lang w:val="en-GB"/>
    </w:rPr>
  </w:style>
  <w:style w:type="paragraph" w:customStyle="1" w:styleId="originalreview">
    <w:name w:val="original_review"/>
    <w:basedOn w:val="Normalny"/>
    <w:link w:val="originalreviewZnak"/>
    <w:qFormat/>
    <w:rsid w:val="00E24D21"/>
    <w:pPr>
      <w:spacing w:before="60" w:after="80" w:line="240" w:lineRule="auto"/>
      <w:ind w:left="567" w:right="567"/>
      <w:jc w:val="right"/>
    </w:pPr>
    <w:rPr>
      <w:rFonts w:cs="Arial"/>
      <w:sz w:val="20"/>
      <w:szCs w:val="18"/>
      <w:lang w:val="en-GB"/>
    </w:rPr>
  </w:style>
  <w:style w:type="character" w:customStyle="1" w:styleId="correspondingENZnak">
    <w:name w:val="corresponding_EN Znak"/>
    <w:basedOn w:val="Domylnaczcionkaakapitu"/>
    <w:link w:val="correspondingEN"/>
    <w:rsid w:val="0062335D"/>
    <w:rPr>
      <w:rFonts w:ascii="Times New Roman" w:eastAsiaTheme="minorEastAsia" w:hAnsi="Times New Roman" w:cs="Times New Roman"/>
      <w:sz w:val="18"/>
      <w:szCs w:val="18"/>
      <w:lang w:val="en-GB"/>
    </w:rPr>
  </w:style>
  <w:style w:type="paragraph" w:customStyle="1" w:styleId="a-abstract-header">
    <w:name w:val="a-abstract-header"/>
    <w:basedOn w:val="Normalny"/>
    <w:link w:val="a-abstract-headerZnak"/>
    <w:qFormat/>
    <w:rsid w:val="0062335D"/>
    <w:pPr>
      <w:spacing w:before="120" w:after="60"/>
      <w:ind w:left="567" w:right="567"/>
    </w:pPr>
    <w:rPr>
      <w:b/>
      <w:lang w:val="en-GB"/>
    </w:rPr>
  </w:style>
  <w:style w:type="character" w:customStyle="1" w:styleId="originalreviewZnak">
    <w:name w:val="original_review Znak"/>
    <w:basedOn w:val="Domylnaczcionkaakapitu"/>
    <w:link w:val="originalreview"/>
    <w:rsid w:val="00E24D21"/>
    <w:rPr>
      <w:rFonts w:ascii="Times New Roman" w:eastAsiaTheme="minorEastAsia" w:hAnsi="Times New Roman" w:cs="Arial"/>
      <w:sz w:val="20"/>
      <w:szCs w:val="18"/>
      <w:lang w:val="en-GB"/>
    </w:rPr>
  </w:style>
  <w:style w:type="paragraph" w:customStyle="1" w:styleId="a-abstract-PL">
    <w:name w:val="a-abstract-PL"/>
    <w:basedOn w:val="Normalny"/>
    <w:link w:val="a-abstract-PLZnak"/>
    <w:qFormat/>
    <w:rsid w:val="0062335D"/>
    <w:pPr>
      <w:spacing w:after="100" w:line="240" w:lineRule="auto"/>
      <w:ind w:left="567" w:right="567"/>
      <w:jc w:val="both"/>
    </w:pPr>
    <w:rPr>
      <w:sz w:val="18"/>
      <w:szCs w:val="18"/>
      <w:lang w:val="en-GB"/>
    </w:rPr>
  </w:style>
  <w:style w:type="character" w:customStyle="1" w:styleId="a-abstract-headerZnak">
    <w:name w:val="a-abstract-header Znak"/>
    <w:basedOn w:val="Domylnaczcionkaakapitu"/>
    <w:link w:val="a-abstract-header"/>
    <w:rsid w:val="0062335D"/>
    <w:rPr>
      <w:rFonts w:ascii="Times New Roman" w:eastAsiaTheme="minorEastAsia" w:hAnsi="Times New Roman" w:cs="Times New Roman"/>
      <w:b/>
      <w:szCs w:val="24"/>
      <w:lang w:val="en-GB"/>
    </w:rPr>
  </w:style>
  <w:style w:type="character" w:customStyle="1" w:styleId="a-abstract-PLZnak">
    <w:name w:val="a-abstract-PL Znak"/>
    <w:basedOn w:val="Domylnaczcionkaakapitu"/>
    <w:link w:val="a-abstract-PL"/>
    <w:rsid w:val="0062335D"/>
    <w:rPr>
      <w:rFonts w:ascii="Times New Roman" w:eastAsiaTheme="minorEastAsia" w:hAnsi="Times New Roman" w:cs="Times New Roman"/>
      <w:sz w:val="18"/>
      <w:szCs w:val="18"/>
      <w:lang w:val="en-GB"/>
    </w:rPr>
  </w:style>
  <w:style w:type="character" w:styleId="Nierozpoznanawzmianka">
    <w:name w:val="Unresolved Mention"/>
    <w:basedOn w:val="Domylnaczcionkaakapitu"/>
    <w:uiPriority w:val="99"/>
    <w:semiHidden/>
    <w:unhideWhenUsed/>
    <w:rsid w:val="00105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022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rcid.org/0000-0000-0000-0000"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yperlink" Target="https://journals.prz.edu.pl/aitee/about/submission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orcid.org/0000-1111-2222-3333" TargetMode="External"/><Relationship Id="rId23" Type="http://schemas.openxmlformats.org/officeDocument/2006/relationships/footer" Target="footer2.xml"/><Relationship Id="rId10" Type="http://schemas.openxmlformats.org/officeDocument/2006/relationships/hyperlink" Target="https://doi.org/10.7862/re.2023.x"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5.png"/><Relationship Id="rId22"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A4BF6-B98A-414F-9E9C-B5501C59B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683</Words>
  <Characters>10100</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1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il</dc:creator>
  <cp:lastModifiedBy>Dominik Strzałka</cp:lastModifiedBy>
  <cp:revision>10</cp:revision>
  <cp:lastPrinted>2022-12-20T13:15:00Z</cp:lastPrinted>
  <dcterms:created xsi:type="dcterms:W3CDTF">2022-12-30T12:19:00Z</dcterms:created>
  <dcterms:modified xsi:type="dcterms:W3CDTF">2022-12-3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9cGz1c4n"/&gt;&lt;style id="http://www.zotero.org/styles/apa" locale="en-GB" hasBibliography="1" bibliographyStyleHasBeenSet="1"/&gt;&lt;prefs&gt;&lt;pref name="fieldType" value="Field"/&gt;&lt;/prefs&gt;&lt;/data&gt;</vt:lpwstr>
  </property>
</Properties>
</file>